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6128" w14:textId="13C10F21" w:rsidR="00DF5354" w:rsidRPr="005678D0" w:rsidRDefault="00021314" w:rsidP="005E7C22">
      <w:pPr>
        <w:spacing w:before="100" w:beforeAutospacing="1" w:after="100" w:afterAutospacing="1"/>
        <w:rPr>
          <w:rFonts w:ascii="Times New Roman" w:hAnsi="Times New Roman" w:cs="Times New Roman"/>
          <w:b/>
          <w:sz w:val="24"/>
          <w:szCs w:val="24"/>
        </w:rPr>
      </w:pPr>
      <w:r w:rsidRPr="005678D0">
        <w:rPr>
          <w:rFonts w:ascii="Times New Roman" w:hAnsi="Times New Roman" w:cs="Times New Roman"/>
          <w:b/>
          <w:sz w:val="24"/>
          <w:szCs w:val="24"/>
        </w:rPr>
        <w:t>Minutes of</w:t>
      </w:r>
      <w:r w:rsidR="00AB4E88">
        <w:rPr>
          <w:rFonts w:ascii="Times New Roman" w:hAnsi="Times New Roman" w:cs="Times New Roman"/>
          <w:b/>
          <w:sz w:val="24"/>
          <w:szCs w:val="24"/>
        </w:rPr>
        <w:t xml:space="preserve"> the Northampton County School</w:t>
      </w:r>
      <w:r w:rsidR="00115C0F">
        <w:rPr>
          <w:rFonts w:ascii="Times New Roman" w:hAnsi="Times New Roman" w:cs="Times New Roman"/>
          <w:b/>
          <w:sz w:val="24"/>
          <w:szCs w:val="24"/>
        </w:rPr>
        <w:t xml:space="preserve"> Board </w:t>
      </w:r>
      <w:r w:rsidR="00626B2F">
        <w:rPr>
          <w:rFonts w:ascii="Times New Roman" w:hAnsi="Times New Roman" w:cs="Times New Roman"/>
          <w:b/>
          <w:sz w:val="24"/>
          <w:szCs w:val="24"/>
        </w:rPr>
        <w:t>–</w:t>
      </w:r>
      <w:r w:rsidR="00C90DCF">
        <w:rPr>
          <w:rFonts w:ascii="Times New Roman" w:hAnsi="Times New Roman" w:cs="Times New Roman"/>
          <w:b/>
          <w:sz w:val="24"/>
          <w:szCs w:val="24"/>
        </w:rPr>
        <w:t>Special</w:t>
      </w:r>
      <w:r w:rsidR="000243BC">
        <w:rPr>
          <w:rFonts w:ascii="Times New Roman" w:hAnsi="Times New Roman" w:cs="Times New Roman"/>
          <w:b/>
          <w:sz w:val="24"/>
          <w:szCs w:val="24"/>
        </w:rPr>
        <w:t xml:space="preserve"> Meeting </w:t>
      </w:r>
      <w:r w:rsidR="00C90DCF">
        <w:rPr>
          <w:rFonts w:ascii="Times New Roman" w:hAnsi="Times New Roman" w:cs="Times New Roman"/>
          <w:b/>
          <w:sz w:val="24"/>
          <w:szCs w:val="24"/>
        </w:rPr>
        <w:t xml:space="preserve">to vote of personnel new hires </w:t>
      </w:r>
      <w:r w:rsidR="00C606A7">
        <w:rPr>
          <w:rFonts w:ascii="Times New Roman" w:hAnsi="Times New Roman" w:cs="Times New Roman"/>
          <w:b/>
          <w:sz w:val="24"/>
          <w:szCs w:val="24"/>
        </w:rPr>
        <w:t>held</w:t>
      </w:r>
      <w:r w:rsidR="004D2545">
        <w:rPr>
          <w:rFonts w:ascii="Times New Roman" w:hAnsi="Times New Roman" w:cs="Times New Roman"/>
          <w:b/>
          <w:sz w:val="24"/>
          <w:szCs w:val="24"/>
        </w:rPr>
        <w:t xml:space="preserve"> </w:t>
      </w:r>
      <w:r w:rsidR="00AB4E88">
        <w:rPr>
          <w:rFonts w:ascii="Times New Roman" w:hAnsi="Times New Roman" w:cs="Times New Roman"/>
          <w:b/>
          <w:sz w:val="24"/>
          <w:szCs w:val="24"/>
        </w:rPr>
        <w:t xml:space="preserve">on </w:t>
      </w:r>
      <w:r w:rsidR="00AA105C">
        <w:rPr>
          <w:rFonts w:ascii="Times New Roman" w:hAnsi="Times New Roman" w:cs="Times New Roman"/>
          <w:b/>
          <w:sz w:val="24"/>
          <w:szCs w:val="24"/>
        </w:rPr>
        <w:t>T</w:t>
      </w:r>
      <w:r w:rsidR="008F3965">
        <w:rPr>
          <w:rFonts w:ascii="Times New Roman" w:hAnsi="Times New Roman" w:cs="Times New Roman"/>
          <w:b/>
          <w:sz w:val="24"/>
          <w:szCs w:val="24"/>
        </w:rPr>
        <w:t>hursday</w:t>
      </w:r>
      <w:r w:rsidR="00BE0014">
        <w:rPr>
          <w:rFonts w:ascii="Times New Roman" w:hAnsi="Times New Roman" w:cs="Times New Roman"/>
          <w:b/>
          <w:sz w:val="24"/>
          <w:szCs w:val="24"/>
        </w:rPr>
        <w:t xml:space="preserve">, </w:t>
      </w:r>
      <w:r w:rsidR="00BD2DC6">
        <w:rPr>
          <w:rFonts w:ascii="Times New Roman" w:hAnsi="Times New Roman" w:cs="Times New Roman"/>
          <w:b/>
          <w:sz w:val="24"/>
          <w:szCs w:val="24"/>
        </w:rPr>
        <w:t>August 11</w:t>
      </w:r>
      <w:r w:rsidR="0066589A">
        <w:rPr>
          <w:rFonts w:ascii="Times New Roman" w:hAnsi="Times New Roman" w:cs="Times New Roman"/>
          <w:b/>
          <w:sz w:val="24"/>
          <w:szCs w:val="24"/>
        </w:rPr>
        <w:t>,</w:t>
      </w:r>
      <w:r w:rsidR="00D12E86">
        <w:rPr>
          <w:rFonts w:ascii="Times New Roman" w:hAnsi="Times New Roman" w:cs="Times New Roman"/>
          <w:b/>
          <w:sz w:val="24"/>
          <w:szCs w:val="24"/>
        </w:rPr>
        <w:t xml:space="preserve"> </w:t>
      </w:r>
      <w:r w:rsidRPr="005678D0">
        <w:rPr>
          <w:rFonts w:ascii="Times New Roman" w:hAnsi="Times New Roman" w:cs="Times New Roman"/>
          <w:b/>
          <w:sz w:val="24"/>
          <w:szCs w:val="24"/>
        </w:rPr>
        <w:t>20</w:t>
      </w:r>
      <w:r w:rsidR="00AB4E88">
        <w:rPr>
          <w:rFonts w:ascii="Times New Roman" w:hAnsi="Times New Roman" w:cs="Times New Roman"/>
          <w:b/>
          <w:sz w:val="24"/>
          <w:szCs w:val="24"/>
        </w:rPr>
        <w:t>2</w:t>
      </w:r>
      <w:r w:rsidR="007C0AB8">
        <w:rPr>
          <w:rFonts w:ascii="Times New Roman" w:hAnsi="Times New Roman" w:cs="Times New Roman"/>
          <w:b/>
          <w:sz w:val="24"/>
          <w:szCs w:val="24"/>
        </w:rPr>
        <w:t>2</w:t>
      </w:r>
      <w:r w:rsidR="00AE73B2">
        <w:rPr>
          <w:rFonts w:ascii="Times New Roman" w:hAnsi="Times New Roman" w:cs="Times New Roman"/>
          <w:b/>
          <w:sz w:val="24"/>
          <w:szCs w:val="24"/>
        </w:rPr>
        <w:t xml:space="preserve"> </w:t>
      </w:r>
      <w:r w:rsidR="00AB4E88">
        <w:rPr>
          <w:rFonts w:ascii="Times New Roman" w:hAnsi="Times New Roman" w:cs="Times New Roman"/>
          <w:b/>
          <w:sz w:val="24"/>
          <w:szCs w:val="24"/>
        </w:rPr>
        <w:t>–</w:t>
      </w:r>
      <w:r w:rsidR="007C0AB8">
        <w:rPr>
          <w:rFonts w:ascii="Times New Roman" w:hAnsi="Times New Roman" w:cs="Times New Roman"/>
          <w:b/>
          <w:sz w:val="24"/>
          <w:szCs w:val="24"/>
        </w:rPr>
        <w:t xml:space="preserve"> </w:t>
      </w:r>
      <w:r w:rsidR="0065069F">
        <w:rPr>
          <w:rFonts w:ascii="Times New Roman" w:hAnsi="Times New Roman" w:cs="Times New Roman"/>
          <w:b/>
          <w:sz w:val="24"/>
          <w:szCs w:val="24"/>
        </w:rPr>
        <w:t>5</w:t>
      </w:r>
      <w:r w:rsidR="00F16221">
        <w:rPr>
          <w:rFonts w:ascii="Times New Roman" w:hAnsi="Times New Roman" w:cs="Times New Roman"/>
          <w:b/>
          <w:sz w:val="24"/>
          <w:szCs w:val="24"/>
        </w:rPr>
        <w:t>:</w:t>
      </w:r>
      <w:r w:rsidR="00C90DCF">
        <w:rPr>
          <w:rFonts w:ascii="Times New Roman" w:hAnsi="Times New Roman" w:cs="Times New Roman"/>
          <w:b/>
          <w:sz w:val="24"/>
          <w:szCs w:val="24"/>
        </w:rPr>
        <w:t>0</w:t>
      </w:r>
      <w:r w:rsidR="00C606A7">
        <w:rPr>
          <w:rFonts w:ascii="Times New Roman" w:hAnsi="Times New Roman" w:cs="Times New Roman"/>
          <w:b/>
          <w:sz w:val="24"/>
          <w:szCs w:val="24"/>
        </w:rPr>
        <w:t>0</w:t>
      </w:r>
      <w:r w:rsidR="00AA105C">
        <w:rPr>
          <w:rFonts w:ascii="Times New Roman" w:hAnsi="Times New Roman" w:cs="Times New Roman"/>
          <w:b/>
          <w:sz w:val="24"/>
          <w:szCs w:val="24"/>
        </w:rPr>
        <w:t xml:space="preserve"> pm </w:t>
      </w:r>
      <w:r w:rsidR="00C606A7">
        <w:rPr>
          <w:rFonts w:ascii="Times New Roman" w:hAnsi="Times New Roman" w:cs="Times New Roman"/>
          <w:b/>
          <w:sz w:val="24"/>
          <w:szCs w:val="24"/>
        </w:rPr>
        <w:t>located</w:t>
      </w:r>
      <w:r w:rsidR="00681309">
        <w:rPr>
          <w:rFonts w:ascii="Times New Roman" w:hAnsi="Times New Roman" w:cs="Times New Roman"/>
          <w:b/>
          <w:sz w:val="24"/>
          <w:szCs w:val="24"/>
        </w:rPr>
        <w:t xml:space="preserve"> </w:t>
      </w:r>
      <w:r w:rsidR="00F16221">
        <w:rPr>
          <w:rFonts w:ascii="Times New Roman" w:hAnsi="Times New Roman" w:cs="Times New Roman"/>
          <w:b/>
          <w:sz w:val="24"/>
          <w:szCs w:val="24"/>
        </w:rPr>
        <w:t xml:space="preserve">at </w:t>
      </w:r>
      <w:r w:rsidR="001F713D">
        <w:rPr>
          <w:rFonts w:ascii="Times New Roman" w:hAnsi="Times New Roman" w:cs="Times New Roman"/>
          <w:b/>
          <w:sz w:val="24"/>
          <w:szCs w:val="24"/>
        </w:rPr>
        <w:t xml:space="preserve">Central Office Administration Bldg., located at 7207 Young Street, </w:t>
      </w:r>
      <w:proofErr w:type="spellStart"/>
      <w:r w:rsidR="001F713D">
        <w:rPr>
          <w:rFonts w:ascii="Times New Roman" w:hAnsi="Times New Roman" w:cs="Times New Roman"/>
          <w:b/>
          <w:sz w:val="24"/>
          <w:szCs w:val="24"/>
        </w:rPr>
        <w:t>Machipongo</w:t>
      </w:r>
      <w:proofErr w:type="spellEnd"/>
      <w:r w:rsidR="001F713D">
        <w:rPr>
          <w:rFonts w:ascii="Times New Roman" w:hAnsi="Times New Roman" w:cs="Times New Roman"/>
          <w:b/>
          <w:sz w:val="24"/>
          <w:szCs w:val="24"/>
        </w:rPr>
        <w:t>, Virginia 23405.</w:t>
      </w:r>
    </w:p>
    <w:p w14:paraId="69546FA2" w14:textId="7A41D0E7" w:rsidR="00A61259" w:rsidRDefault="007C0AB8" w:rsidP="00A67F27">
      <w:pPr>
        <w:spacing w:after="0"/>
        <w:rPr>
          <w:rFonts w:ascii="Times New Roman" w:hAnsi="Times New Roman" w:cs="Times New Roman"/>
          <w:sz w:val="24"/>
          <w:szCs w:val="24"/>
        </w:rPr>
      </w:pPr>
      <w:r>
        <w:rPr>
          <w:rFonts w:ascii="Times New Roman" w:hAnsi="Times New Roman" w:cs="Times New Roman"/>
          <w:sz w:val="24"/>
          <w:szCs w:val="24"/>
        </w:rPr>
        <w:t>Present:</w:t>
      </w:r>
      <w:r w:rsidR="00A67F27">
        <w:rPr>
          <w:rFonts w:ascii="Times New Roman" w:hAnsi="Times New Roman" w:cs="Times New Roman"/>
          <w:sz w:val="24"/>
          <w:szCs w:val="24"/>
        </w:rPr>
        <w:tab/>
      </w:r>
      <w:r w:rsidR="00A61259">
        <w:rPr>
          <w:rFonts w:ascii="Times New Roman" w:hAnsi="Times New Roman" w:cs="Times New Roman"/>
          <w:sz w:val="24"/>
          <w:szCs w:val="24"/>
        </w:rPr>
        <w:t>Ms. Charlena Jones, Board Chairperson</w:t>
      </w:r>
    </w:p>
    <w:p w14:paraId="1A5FA4C2" w14:textId="0BCD9832" w:rsidR="004D2545" w:rsidRDefault="004D2545" w:rsidP="00A61259">
      <w:pPr>
        <w:spacing w:after="0"/>
        <w:ind w:left="720" w:firstLine="720"/>
        <w:rPr>
          <w:rFonts w:ascii="Times New Roman" w:hAnsi="Times New Roman" w:cs="Times New Roman"/>
          <w:sz w:val="24"/>
          <w:szCs w:val="24"/>
        </w:rPr>
      </w:pPr>
      <w:r>
        <w:rPr>
          <w:rFonts w:ascii="Times New Roman" w:hAnsi="Times New Roman" w:cs="Times New Roman"/>
          <w:sz w:val="24"/>
          <w:szCs w:val="24"/>
        </w:rPr>
        <w:t>Ms. Liz Jones, Board Vice-Chairperson</w:t>
      </w:r>
    </w:p>
    <w:p w14:paraId="7FFE1636" w14:textId="49F8305E" w:rsidR="00C6550F" w:rsidRDefault="00326D3B" w:rsidP="004D2545">
      <w:pPr>
        <w:spacing w:after="0"/>
        <w:ind w:left="720" w:firstLine="720"/>
        <w:rPr>
          <w:rFonts w:ascii="Times New Roman" w:hAnsi="Times New Roman" w:cs="Times New Roman"/>
          <w:sz w:val="24"/>
          <w:szCs w:val="24"/>
        </w:rPr>
      </w:pPr>
      <w:r>
        <w:rPr>
          <w:rFonts w:ascii="Times New Roman" w:hAnsi="Times New Roman" w:cs="Times New Roman"/>
          <w:sz w:val="24"/>
          <w:szCs w:val="24"/>
        </w:rPr>
        <w:t>Mr. William Oakley</w:t>
      </w:r>
      <w:r w:rsidR="00AE0DBC">
        <w:rPr>
          <w:rFonts w:ascii="Times New Roman" w:hAnsi="Times New Roman" w:cs="Times New Roman"/>
          <w:sz w:val="24"/>
          <w:szCs w:val="24"/>
        </w:rPr>
        <w:t>, Board Member</w:t>
      </w:r>
    </w:p>
    <w:p w14:paraId="51646921" w14:textId="58AC9934" w:rsidR="00A61259" w:rsidRDefault="00870610" w:rsidP="00870610">
      <w:pPr>
        <w:spacing w:after="0"/>
        <w:ind w:left="720" w:firstLine="720"/>
        <w:rPr>
          <w:rFonts w:ascii="Times New Roman" w:hAnsi="Times New Roman" w:cs="Times New Roman"/>
          <w:sz w:val="24"/>
          <w:szCs w:val="24"/>
        </w:rPr>
      </w:pPr>
      <w:r>
        <w:rPr>
          <w:rFonts w:ascii="Times New Roman" w:hAnsi="Times New Roman" w:cs="Times New Roman"/>
          <w:sz w:val="24"/>
          <w:szCs w:val="24"/>
        </w:rPr>
        <w:t>Ms. Jill Bieri, Board Member</w:t>
      </w:r>
    </w:p>
    <w:p w14:paraId="4FB621DB" w14:textId="30938903" w:rsidR="00FF07CC" w:rsidRDefault="00FF07CC" w:rsidP="00FF07CC">
      <w:pPr>
        <w:spacing w:after="0"/>
        <w:ind w:left="720" w:firstLine="720"/>
        <w:rPr>
          <w:rFonts w:ascii="Times New Roman" w:hAnsi="Times New Roman" w:cs="Times New Roman"/>
          <w:sz w:val="24"/>
          <w:szCs w:val="24"/>
        </w:rPr>
      </w:pPr>
      <w:r>
        <w:rPr>
          <w:rFonts w:ascii="Times New Roman" w:hAnsi="Times New Roman" w:cs="Times New Roman"/>
          <w:sz w:val="24"/>
          <w:szCs w:val="24"/>
        </w:rPr>
        <w:t>Ms. Helene Doughty, Board Member</w:t>
      </w:r>
    </w:p>
    <w:p w14:paraId="079C4F4B" w14:textId="7AC2B8E6" w:rsidR="004D2545" w:rsidRDefault="004B3E46" w:rsidP="004B3E46">
      <w:pPr>
        <w:spacing w:after="0"/>
        <w:ind w:left="720" w:firstLine="720"/>
        <w:rPr>
          <w:rFonts w:ascii="Times New Roman" w:hAnsi="Times New Roman" w:cs="Times New Roman"/>
          <w:sz w:val="24"/>
          <w:szCs w:val="24"/>
        </w:rPr>
      </w:pPr>
      <w:r>
        <w:rPr>
          <w:rFonts w:ascii="Times New Roman" w:hAnsi="Times New Roman" w:cs="Times New Roman"/>
          <w:sz w:val="24"/>
          <w:szCs w:val="24"/>
        </w:rPr>
        <w:t>Ms. Jo Ann Molera, Board Member</w:t>
      </w:r>
    </w:p>
    <w:p w14:paraId="1B3C42B9" w14:textId="16F64D18" w:rsidR="003760D6" w:rsidRDefault="003760D6" w:rsidP="003760D6">
      <w:pPr>
        <w:spacing w:after="0"/>
        <w:ind w:left="720" w:firstLine="720"/>
        <w:rPr>
          <w:rFonts w:ascii="Times New Roman" w:hAnsi="Times New Roman" w:cs="Times New Roman"/>
          <w:sz w:val="24"/>
          <w:szCs w:val="24"/>
        </w:rPr>
      </w:pPr>
      <w:r>
        <w:rPr>
          <w:rFonts w:ascii="Times New Roman" w:hAnsi="Times New Roman" w:cs="Times New Roman"/>
          <w:sz w:val="24"/>
          <w:szCs w:val="24"/>
        </w:rPr>
        <w:t>Ms. Betty Borden, Board Member</w:t>
      </w:r>
    </w:p>
    <w:p w14:paraId="2BA22616" w14:textId="21CD42E8" w:rsidR="00E036FB" w:rsidRDefault="00870610" w:rsidP="006B1DDC">
      <w:pPr>
        <w:spacing w:after="0"/>
        <w:ind w:left="720" w:firstLine="720"/>
        <w:rPr>
          <w:rFonts w:ascii="Times New Roman" w:hAnsi="Times New Roman" w:cs="Times New Roman"/>
          <w:sz w:val="24"/>
          <w:szCs w:val="24"/>
        </w:rPr>
      </w:pPr>
      <w:r>
        <w:rPr>
          <w:rFonts w:ascii="Times New Roman" w:hAnsi="Times New Roman" w:cs="Times New Roman"/>
          <w:sz w:val="24"/>
          <w:szCs w:val="24"/>
        </w:rPr>
        <w:t>Dr. Jaime Cole,</w:t>
      </w:r>
      <w:r w:rsidR="00E036FB">
        <w:rPr>
          <w:rFonts w:ascii="Times New Roman" w:hAnsi="Times New Roman" w:cs="Times New Roman"/>
          <w:sz w:val="24"/>
          <w:szCs w:val="24"/>
        </w:rPr>
        <w:t xml:space="preserve"> Superintendent of Schools</w:t>
      </w:r>
    </w:p>
    <w:p w14:paraId="7B3971B9" w14:textId="5D89BC62" w:rsidR="00E036FB" w:rsidRDefault="00E036FB" w:rsidP="006B1DDC">
      <w:pPr>
        <w:spacing w:after="0"/>
        <w:ind w:left="720" w:firstLine="720"/>
        <w:rPr>
          <w:rFonts w:ascii="Times New Roman" w:hAnsi="Times New Roman" w:cs="Times New Roman"/>
          <w:sz w:val="24"/>
          <w:szCs w:val="24"/>
        </w:rPr>
      </w:pPr>
      <w:r>
        <w:rPr>
          <w:rFonts w:ascii="Times New Roman" w:hAnsi="Times New Roman" w:cs="Times New Roman"/>
          <w:sz w:val="24"/>
          <w:szCs w:val="24"/>
        </w:rPr>
        <w:t>Ms. Brook Thomas, Chief Financial Officer</w:t>
      </w:r>
    </w:p>
    <w:p w14:paraId="01E53B85" w14:textId="77777777" w:rsidR="00870610" w:rsidRDefault="00870610" w:rsidP="00870610">
      <w:pPr>
        <w:spacing w:after="0"/>
        <w:ind w:left="720" w:firstLine="720"/>
        <w:rPr>
          <w:rFonts w:ascii="Times New Roman" w:hAnsi="Times New Roman" w:cs="Times New Roman"/>
          <w:sz w:val="24"/>
          <w:szCs w:val="24"/>
        </w:rPr>
      </w:pPr>
      <w:r>
        <w:rPr>
          <w:rFonts w:ascii="Times New Roman" w:hAnsi="Times New Roman" w:cs="Times New Roman"/>
          <w:sz w:val="24"/>
          <w:szCs w:val="24"/>
        </w:rPr>
        <w:t>Ms. Karen Pitt, Board Clerk</w:t>
      </w:r>
    </w:p>
    <w:p w14:paraId="24BA4FEF" w14:textId="77777777" w:rsidR="004B3E46" w:rsidRDefault="004B3E46" w:rsidP="004B3E46">
      <w:pPr>
        <w:spacing w:after="0"/>
        <w:rPr>
          <w:rFonts w:ascii="Times New Roman" w:hAnsi="Times New Roman" w:cs="Times New Roman"/>
          <w:sz w:val="24"/>
          <w:szCs w:val="24"/>
        </w:rPr>
      </w:pPr>
    </w:p>
    <w:p w14:paraId="7F566037" w14:textId="53EF2DEE" w:rsidR="00FF07CC" w:rsidRDefault="004B3E46" w:rsidP="00A61259">
      <w:pPr>
        <w:spacing w:after="0"/>
        <w:rPr>
          <w:rFonts w:ascii="Times New Roman" w:hAnsi="Times New Roman" w:cs="Times New Roman"/>
          <w:sz w:val="24"/>
          <w:szCs w:val="24"/>
        </w:rPr>
      </w:pPr>
      <w:r>
        <w:rPr>
          <w:rFonts w:ascii="Times New Roman" w:hAnsi="Times New Roman" w:cs="Times New Roman"/>
          <w:sz w:val="24"/>
          <w:szCs w:val="24"/>
        </w:rPr>
        <w:t>Absent</w:t>
      </w:r>
      <w:r w:rsidR="00BA1349">
        <w:rPr>
          <w:rFonts w:ascii="Times New Roman" w:hAnsi="Times New Roman" w:cs="Times New Roman"/>
          <w:sz w:val="24"/>
          <w:szCs w:val="24"/>
        </w:rPr>
        <w:t>:</w:t>
      </w:r>
      <w:r w:rsidR="00BA1349">
        <w:rPr>
          <w:rFonts w:ascii="Times New Roman" w:hAnsi="Times New Roman" w:cs="Times New Roman"/>
          <w:sz w:val="24"/>
          <w:szCs w:val="24"/>
        </w:rPr>
        <w:tab/>
      </w:r>
      <w:r w:rsidR="00A61259">
        <w:rPr>
          <w:rFonts w:ascii="Times New Roman" w:hAnsi="Times New Roman" w:cs="Times New Roman"/>
          <w:sz w:val="24"/>
          <w:szCs w:val="24"/>
        </w:rPr>
        <w:t>None</w:t>
      </w:r>
    </w:p>
    <w:p w14:paraId="3BC220CF" w14:textId="6ECDB1F4" w:rsidR="00BA1349" w:rsidRDefault="00BA1349" w:rsidP="009F68A9">
      <w:pPr>
        <w:spacing w:after="0"/>
        <w:rPr>
          <w:rFonts w:ascii="Times New Roman" w:hAnsi="Times New Roman" w:cs="Times New Roman"/>
          <w:b/>
          <w:bCs/>
          <w:sz w:val="24"/>
          <w:szCs w:val="24"/>
          <w:u w:val="single"/>
        </w:rPr>
      </w:pPr>
    </w:p>
    <w:p w14:paraId="7A3D6315" w14:textId="6C026A99" w:rsidR="00870610" w:rsidRDefault="000243BC" w:rsidP="009F68A9">
      <w:pPr>
        <w:spacing w:after="0"/>
        <w:rPr>
          <w:rFonts w:ascii="Times New Roman" w:hAnsi="Times New Roman" w:cs="Times New Roman"/>
          <w:sz w:val="24"/>
          <w:szCs w:val="24"/>
        </w:rPr>
      </w:pPr>
      <w:r>
        <w:rPr>
          <w:rFonts w:ascii="Times New Roman" w:hAnsi="Times New Roman" w:cs="Times New Roman"/>
          <w:sz w:val="24"/>
          <w:szCs w:val="24"/>
        </w:rPr>
        <w:t>The board</w:t>
      </w:r>
      <w:r w:rsidR="00BA1349" w:rsidRPr="00BA1349">
        <w:rPr>
          <w:rFonts w:ascii="Times New Roman" w:hAnsi="Times New Roman" w:cs="Times New Roman"/>
          <w:sz w:val="24"/>
          <w:szCs w:val="24"/>
        </w:rPr>
        <w:t xml:space="preserve"> </w:t>
      </w:r>
      <w:r w:rsidR="00A67F27">
        <w:rPr>
          <w:rFonts w:ascii="Times New Roman" w:hAnsi="Times New Roman" w:cs="Times New Roman"/>
          <w:sz w:val="24"/>
          <w:szCs w:val="24"/>
        </w:rPr>
        <w:t>chair</w:t>
      </w:r>
      <w:r w:rsidR="00BA1349" w:rsidRPr="00BA1349">
        <w:rPr>
          <w:rFonts w:ascii="Times New Roman" w:hAnsi="Times New Roman" w:cs="Times New Roman"/>
          <w:sz w:val="24"/>
          <w:szCs w:val="24"/>
        </w:rPr>
        <w:t xml:space="preserve">, Ms. </w:t>
      </w:r>
      <w:r w:rsidR="00A61259">
        <w:rPr>
          <w:rFonts w:ascii="Times New Roman" w:hAnsi="Times New Roman" w:cs="Times New Roman"/>
          <w:sz w:val="24"/>
          <w:szCs w:val="24"/>
        </w:rPr>
        <w:t>Charlena</w:t>
      </w:r>
      <w:r w:rsidR="00BA1349" w:rsidRPr="00BA1349">
        <w:rPr>
          <w:rFonts w:ascii="Times New Roman" w:hAnsi="Times New Roman" w:cs="Times New Roman"/>
          <w:sz w:val="24"/>
          <w:szCs w:val="24"/>
        </w:rPr>
        <w:t xml:space="preserve"> Jones</w:t>
      </w:r>
      <w:r w:rsidR="00C90DCF">
        <w:rPr>
          <w:rFonts w:ascii="Times New Roman" w:hAnsi="Times New Roman" w:cs="Times New Roman"/>
          <w:sz w:val="24"/>
          <w:szCs w:val="24"/>
        </w:rPr>
        <w:t xml:space="preserve"> called the meeting to order and said the purpose of the special meeting was to vote on personnel items.</w:t>
      </w:r>
    </w:p>
    <w:p w14:paraId="7C200829" w14:textId="77777777" w:rsidR="00870610" w:rsidRDefault="00870610" w:rsidP="009F68A9">
      <w:pPr>
        <w:spacing w:after="0"/>
        <w:rPr>
          <w:rFonts w:ascii="Times New Roman" w:hAnsi="Times New Roman" w:cs="Times New Roman"/>
          <w:sz w:val="24"/>
          <w:szCs w:val="24"/>
        </w:rPr>
      </w:pPr>
    </w:p>
    <w:p w14:paraId="36340ED5" w14:textId="277D1CAE" w:rsidR="00AA1583" w:rsidRDefault="00870610" w:rsidP="009F68A9">
      <w:pPr>
        <w:spacing w:after="0"/>
        <w:rPr>
          <w:rFonts w:ascii="Times New Roman" w:hAnsi="Times New Roman" w:cs="Times New Roman"/>
          <w:sz w:val="24"/>
          <w:szCs w:val="24"/>
        </w:rPr>
      </w:pPr>
      <w:r>
        <w:rPr>
          <w:rFonts w:ascii="Times New Roman" w:hAnsi="Times New Roman" w:cs="Times New Roman"/>
          <w:sz w:val="24"/>
          <w:szCs w:val="24"/>
        </w:rPr>
        <w:t xml:space="preserve">Ms. Charlena Jones </w:t>
      </w:r>
      <w:r w:rsidR="00C90DCF">
        <w:rPr>
          <w:rFonts w:ascii="Times New Roman" w:hAnsi="Times New Roman" w:cs="Times New Roman"/>
          <w:sz w:val="24"/>
          <w:szCs w:val="24"/>
        </w:rPr>
        <w:t xml:space="preserve">then </w:t>
      </w:r>
      <w:r>
        <w:rPr>
          <w:rFonts w:ascii="Times New Roman" w:hAnsi="Times New Roman" w:cs="Times New Roman"/>
          <w:sz w:val="24"/>
          <w:szCs w:val="24"/>
        </w:rPr>
        <w:t>asked for a motion to convene a closed session meeting.</w:t>
      </w:r>
      <w:r w:rsidR="00051DCA">
        <w:rPr>
          <w:rFonts w:ascii="Times New Roman" w:hAnsi="Times New Roman" w:cs="Times New Roman"/>
          <w:sz w:val="24"/>
          <w:szCs w:val="24"/>
        </w:rPr>
        <w:t xml:space="preserve"> </w:t>
      </w:r>
      <w:r>
        <w:rPr>
          <w:rFonts w:ascii="Times New Roman" w:hAnsi="Times New Roman" w:cs="Times New Roman"/>
          <w:sz w:val="24"/>
          <w:szCs w:val="24"/>
        </w:rPr>
        <w:t xml:space="preserve">Motion by </w:t>
      </w:r>
      <w:r w:rsidR="00C90DCF">
        <w:rPr>
          <w:rFonts w:ascii="Times New Roman" w:hAnsi="Times New Roman" w:cs="Times New Roman"/>
          <w:sz w:val="24"/>
          <w:szCs w:val="24"/>
        </w:rPr>
        <w:t>Ms. Borden</w:t>
      </w:r>
      <w:r>
        <w:rPr>
          <w:rFonts w:ascii="Times New Roman" w:hAnsi="Times New Roman" w:cs="Times New Roman"/>
          <w:sz w:val="24"/>
          <w:szCs w:val="24"/>
        </w:rPr>
        <w:t xml:space="preserve">. Seconded by Ms. </w:t>
      </w:r>
      <w:r w:rsidR="00C90DCF">
        <w:rPr>
          <w:rFonts w:ascii="Times New Roman" w:hAnsi="Times New Roman" w:cs="Times New Roman"/>
          <w:sz w:val="24"/>
          <w:szCs w:val="24"/>
        </w:rPr>
        <w:t>Doughty</w:t>
      </w:r>
      <w:r>
        <w:rPr>
          <w:rFonts w:ascii="Times New Roman" w:hAnsi="Times New Roman" w:cs="Times New Roman"/>
          <w:sz w:val="24"/>
          <w:szCs w:val="24"/>
        </w:rPr>
        <w:t>. Without</w:t>
      </w:r>
      <w:r w:rsidR="0065069F">
        <w:rPr>
          <w:rFonts w:ascii="Times New Roman" w:hAnsi="Times New Roman" w:cs="Times New Roman"/>
          <w:sz w:val="24"/>
          <w:szCs w:val="24"/>
        </w:rPr>
        <w:t xml:space="preserve"> objection</w:t>
      </w:r>
      <w:r>
        <w:rPr>
          <w:rFonts w:ascii="Times New Roman" w:hAnsi="Times New Roman" w:cs="Times New Roman"/>
          <w:sz w:val="24"/>
          <w:szCs w:val="24"/>
        </w:rPr>
        <w:t>, the board</w:t>
      </w:r>
      <w:r w:rsidR="0065069F">
        <w:rPr>
          <w:rFonts w:ascii="Times New Roman" w:hAnsi="Times New Roman" w:cs="Times New Roman"/>
          <w:sz w:val="24"/>
          <w:szCs w:val="24"/>
        </w:rPr>
        <w:t xml:space="preserve"> convened a closed session</w:t>
      </w:r>
      <w:r w:rsidR="00D726EB">
        <w:rPr>
          <w:rFonts w:ascii="Times New Roman" w:hAnsi="Times New Roman" w:cs="Times New Roman"/>
          <w:sz w:val="24"/>
          <w:szCs w:val="24"/>
        </w:rPr>
        <w:t>.</w:t>
      </w:r>
      <w:r w:rsidR="000243BC">
        <w:rPr>
          <w:rFonts w:ascii="Times New Roman" w:hAnsi="Times New Roman" w:cs="Times New Roman"/>
          <w:sz w:val="24"/>
          <w:szCs w:val="24"/>
        </w:rPr>
        <w:t xml:space="preserve"> </w:t>
      </w:r>
    </w:p>
    <w:p w14:paraId="7DB1DB14" w14:textId="2B2E8C39" w:rsidR="0065069F" w:rsidRDefault="0065069F" w:rsidP="009F68A9">
      <w:pPr>
        <w:spacing w:after="0"/>
        <w:rPr>
          <w:rFonts w:ascii="Times New Roman" w:hAnsi="Times New Roman" w:cs="Times New Roman"/>
          <w:sz w:val="24"/>
          <w:szCs w:val="24"/>
        </w:rPr>
      </w:pPr>
    </w:p>
    <w:p w14:paraId="4C233B47" w14:textId="77777777" w:rsidR="00D0471C" w:rsidRPr="009061D6" w:rsidRDefault="00D0471C" w:rsidP="00D0471C">
      <w:pPr>
        <w:spacing w:after="0"/>
        <w:rPr>
          <w:rFonts w:ascii="Times New Roman" w:hAnsi="Times New Roman" w:cs="Times New Roman"/>
          <w:b/>
          <w:bCs/>
          <w:sz w:val="24"/>
          <w:szCs w:val="24"/>
          <w:u w:val="single"/>
        </w:rPr>
      </w:pPr>
      <w:bookmarkStart w:id="0" w:name="_Hlk109115832"/>
      <w:r w:rsidRPr="009061D6">
        <w:rPr>
          <w:rFonts w:ascii="Times New Roman" w:hAnsi="Times New Roman" w:cs="Times New Roman"/>
          <w:b/>
          <w:bCs/>
          <w:sz w:val="24"/>
          <w:szCs w:val="24"/>
          <w:u w:val="single"/>
        </w:rPr>
        <w:t>Reconvene Open Session</w:t>
      </w:r>
    </w:p>
    <w:p w14:paraId="7EA5F3F9" w14:textId="77777777" w:rsidR="00D0471C" w:rsidRDefault="00D0471C" w:rsidP="00D0471C">
      <w:pPr>
        <w:spacing w:after="0"/>
        <w:rPr>
          <w:rFonts w:ascii="Times New Roman" w:hAnsi="Times New Roman" w:cs="Times New Roman"/>
          <w:sz w:val="24"/>
          <w:szCs w:val="24"/>
        </w:rPr>
      </w:pPr>
    </w:p>
    <w:p w14:paraId="3F8D87DA" w14:textId="1F77290A" w:rsidR="00D0471C" w:rsidRDefault="00F23EE3" w:rsidP="00D0471C">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reconvene an open session meeting. </w:t>
      </w:r>
      <w:r w:rsidR="00D0471C">
        <w:rPr>
          <w:rFonts w:ascii="Times New Roman" w:hAnsi="Times New Roman" w:cs="Times New Roman"/>
          <w:sz w:val="24"/>
          <w:szCs w:val="24"/>
        </w:rPr>
        <w:t xml:space="preserve">Motion by </w:t>
      </w:r>
      <w:r w:rsidR="002333F7">
        <w:rPr>
          <w:rFonts w:ascii="Times New Roman" w:hAnsi="Times New Roman" w:cs="Times New Roman"/>
          <w:sz w:val="24"/>
          <w:szCs w:val="24"/>
        </w:rPr>
        <w:t>M</w:t>
      </w:r>
      <w:r>
        <w:rPr>
          <w:rFonts w:ascii="Times New Roman" w:hAnsi="Times New Roman" w:cs="Times New Roman"/>
          <w:sz w:val="24"/>
          <w:szCs w:val="24"/>
        </w:rPr>
        <w:t xml:space="preserve">s. </w:t>
      </w:r>
      <w:proofErr w:type="spellStart"/>
      <w:r>
        <w:rPr>
          <w:rFonts w:ascii="Times New Roman" w:hAnsi="Times New Roman" w:cs="Times New Roman"/>
          <w:sz w:val="24"/>
          <w:szCs w:val="24"/>
        </w:rPr>
        <w:t>Molera</w:t>
      </w:r>
      <w:proofErr w:type="spellEnd"/>
      <w:r w:rsidR="00D0471C">
        <w:rPr>
          <w:rFonts w:ascii="Times New Roman" w:hAnsi="Times New Roman" w:cs="Times New Roman"/>
          <w:sz w:val="24"/>
          <w:szCs w:val="24"/>
        </w:rPr>
        <w:t xml:space="preserve"> to come out of the closed session meeting and enter an open session meeting. Seconded by </w:t>
      </w:r>
      <w:r w:rsidR="002333F7">
        <w:rPr>
          <w:rFonts w:ascii="Times New Roman" w:hAnsi="Times New Roman" w:cs="Times New Roman"/>
          <w:sz w:val="24"/>
          <w:szCs w:val="24"/>
        </w:rPr>
        <w:t xml:space="preserve">Ms. </w:t>
      </w:r>
      <w:r>
        <w:rPr>
          <w:rFonts w:ascii="Times New Roman" w:hAnsi="Times New Roman" w:cs="Times New Roman"/>
          <w:sz w:val="24"/>
          <w:szCs w:val="24"/>
        </w:rPr>
        <w:t>Doughty</w:t>
      </w:r>
      <w:r w:rsidR="00D0471C">
        <w:rPr>
          <w:rFonts w:ascii="Times New Roman" w:hAnsi="Times New Roman" w:cs="Times New Roman"/>
          <w:sz w:val="24"/>
          <w:szCs w:val="24"/>
        </w:rPr>
        <w:t>. Without objection, the board reconvened the open session meeting.</w:t>
      </w:r>
    </w:p>
    <w:p w14:paraId="33A17B5B" w14:textId="77777777" w:rsidR="00D0471C" w:rsidRDefault="00D0471C" w:rsidP="00D0471C">
      <w:pPr>
        <w:spacing w:after="0"/>
        <w:rPr>
          <w:rFonts w:ascii="Times New Roman" w:hAnsi="Times New Roman" w:cs="Times New Roman"/>
          <w:sz w:val="24"/>
          <w:szCs w:val="24"/>
        </w:rPr>
      </w:pPr>
    </w:p>
    <w:p w14:paraId="55061EA2" w14:textId="77777777" w:rsidR="00D0471C" w:rsidRDefault="00D0471C" w:rsidP="00D0471C">
      <w:pPr>
        <w:spacing w:after="0"/>
        <w:rPr>
          <w:rFonts w:ascii="Times New Roman" w:hAnsi="Times New Roman" w:cs="Times New Roman"/>
          <w:b/>
          <w:bCs/>
          <w:sz w:val="24"/>
          <w:szCs w:val="24"/>
          <w:u w:val="single"/>
        </w:rPr>
      </w:pPr>
      <w:r w:rsidRPr="001332CE">
        <w:rPr>
          <w:rFonts w:ascii="Times New Roman" w:hAnsi="Times New Roman" w:cs="Times New Roman"/>
          <w:b/>
          <w:bCs/>
          <w:sz w:val="24"/>
          <w:szCs w:val="24"/>
          <w:u w:val="single"/>
        </w:rPr>
        <w:t>Certification of Closed Session</w:t>
      </w:r>
    </w:p>
    <w:p w14:paraId="66D21F1D" w14:textId="77777777" w:rsidR="00D0471C" w:rsidRDefault="00D0471C" w:rsidP="00D0471C">
      <w:pPr>
        <w:spacing w:after="0"/>
        <w:rPr>
          <w:rFonts w:ascii="Times New Roman" w:hAnsi="Times New Roman" w:cs="Times New Roman"/>
          <w:sz w:val="24"/>
          <w:szCs w:val="24"/>
        </w:rPr>
      </w:pPr>
    </w:p>
    <w:p w14:paraId="26009BD0" w14:textId="1517EB8A" w:rsidR="00D0471C" w:rsidRPr="001332CE" w:rsidRDefault="00D0471C" w:rsidP="00D0471C">
      <w:pPr>
        <w:shd w:val="clear" w:color="auto" w:fill="FFFFFF"/>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bdr w:val="none" w:sz="0" w:space="0" w:color="auto" w:frame="1"/>
          <w:shd w:val="clear" w:color="auto" w:fill="FFFFFF"/>
        </w:rPr>
        <w:t>The board chair read the following statement</w:t>
      </w:r>
      <w:r w:rsidRPr="001332CE">
        <w:rPr>
          <w:rFonts w:ascii="Times New Roman" w:eastAsia="Times New Roman" w:hAnsi="Times New Roman" w:cs="Times New Roman"/>
          <w:color w:val="333333"/>
          <w:sz w:val="24"/>
          <w:szCs w:val="24"/>
          <w:bdr w:val="none" w:sz="0" w:space="0" w:color="auto" w:frame="1"/>
          <w:shd w:val="clear" w:color="auto" w:fill="FFFFFF"/>
        </w:rPr>
        <w:t>:</w:t>
      </w:r>
    </w:p>
    <w:p w14:paraId="00665335" w14:textId="77777777" w:rsidR="00D0471C" w:rsidRPr="00B876A9" w:rsidRDefault="00D0471C" w:rsidP="00D0471C">
      <w:pPr>
        <w:shd w:val="clear" w:color="auto" w:fill="FFFFFF"/>
        <w:spacing w:after="0" w:line="240" w:lineRule="auto"/>
        <w:textAlignment w:val="top"/>
        <w:rPr>
          <w:rFonts w:ascii="Verdana" w:eastAsia="Times New Roman" w:hAnsi="Verdana" w:cs="Times New Roman"/>
          <w:color w:val="333333"/>
          <w:sz w:val="17"/>
          <w:szCs w:val="17"/>
        </w:rPr>
      </w:pPr>
      <w:r w:rsidRPr="00B876A9">
        <w:rPr>
          <w:rFonts w:ascii="inherit" w:eastAsia="Times New Roman" w:hAnsi="inherit" w:cs="Times New Roman"/>
          <w:color w:val="333333"/>
          <w:sz w:val="17"/>
          <w:szCs w:val="17"/>
          <w:bdr w:val="none" w:sz="0" w:space="0" w:color="auto" w:frame="1"/>
          <w:shd w:val="clear" w:color="auto" w:fill="FFFFFF"/>
        </w:rPr>
        <w:t> </w:t>
      </w:r>
    </w:p>
    <w:p w14:paraId="7092C728" w14:textId="77777777" w:rsidR="00D0471C" w:rsidRPr="00F17509" w:rsidRDefault="00D0471C" w:rsidP="00D0471C">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i/>
          <w:iCs/>
          <w:color w:val="333333"/>
          <w:sz w:val="24"/>
          <w:szCs w:val="24"/>
          <w:bdr w:val="none" w:sz="0" w:space="0" w:color="auto" w:frame="1"/>
          <w:shd w:val="clear" w:color="auto" w:fill="FFFFFF"/>
        </w:rPr>
        <w:t>"Whereas, the Northampton County School Board has convened a closed meeting on this date pursuant to an affirmative recorded vote and in accordance with the provisions of the Virginia Freedom of Information Act; and</w:t>
      </w:r>
    </w:p>
    <w:p w14:paraId="49EF3E7F" w14:textId="77777777" w:rsidR="00D0471C" w:rsidRPr="00F17509" w:rsidRDefault="00D0471C" w:rsidP="00D0471C">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color w:val="333333"/>
          <w:sz w:val="24"/>
          <w:szCs w:val="24"/>
          <w:bdr w:val="none" w:sz="0" w:space="0" w:color="auto" w:frame="1"/>
          <w:shd w:val="clear" w:color="auto" w:fill="FFFFFF"/>
        </w:rPr>
        <w:t> </w:t>
      </w:r>
    </w:p>
    <w:p w14:paraId="7A3D64D3" w14:textId="77777777" w:rsidR="00D0471C" w:rsidRPr="00F17509" w:rsidRDefault="00D0471C" w:rsidP="00D0471C">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i/>
          <w:iCs/>
          <w:color w:val="333333"/>
          <w:sz w:val="24"/>
          <w:szCs w:val="24"/>
          <w:bdr w:val="none" w:sz="0" w:space="0" w:color="auto" w:frame="1"/>
          <w:shd w:val="clear" w:color="auto" w:fill="FFFFFF"/>
        </w:rPr>
        <w:t xml:space="preserve">Whereas, Section 2.2-3712 of The Code of Virginia, 1950, as amended, requires certification by this School Board that such closed meeting was conducted in conformity with Virginia </w:t>
      </w:r>
      <w:proofErr w:type="gramStart"/>
      <w:r w:rsidRPr="00F17509">
        <w:rPr>
          <w:rFonts w:ascii="Times New Roman" w:eastAsia="Times New Roman" w:hAnsi="Times New Roman" w:cs="Times New Roman"/>
          <w:i/>
          <w:iCs/>
          <w:color w:val="333333"/>
          <w:sz w:val="24"/>
          <w:szCs w:val="24"/>
          <w:bdr w:val="none" w:sz="0" w:space="0" w:color="auto" w:frame="1"/>
          <w:shd w:val="clear" w:color="auto" w:fill="FFFFFF"/>
        </w:rPr>
        <w:t>law;</w:t>
      </w:r>
      <w:proofErr w:type="gramEnd"/>
    </w:p>
    <w:p w14:paraId="2051F8ED" w14:textId="77777777" w:rsidR="00D0471C" w:rsidRPr="00F17509" w:rsidRDefault="00D0471C" w:rsidP="00D0471C">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color w:val="333333"/>
          <w:sz w:val="24"/>
          <w:szCs w:val="24"/>
          <w:bdr w:val="none" w:sz="0" w:space="0" w:color="auto" w:frame="1"/>
          <w:shd w:val="clear" w:color="auto" w:fill="FFFFFF"/>
        </w:rPr>
        <w:t> </w:t>
      </w:r>
    </w:p>
    <w:p w14:paraId="03C762C2" w14:textId="77777777" w:rsidR="00D0471C" w:rsidRDefault="00D0471C" w:rsidP="00D0471C">
      <w:pPr>
        <w:shd w:val="clear" w:color="auto" w:fill="FFFFFF"/>
        <w:spacing w:after="0" w:line="240" w:lineRule="auto"/>
        <w:textAlignment w:val="top"/>
        <w:rPr>
          <w:rFonts w:ascii="Times New Roman" w:eastAsia="Times New Roman" w:hAnsi="Times New Roman" w:cs="Times New Roman"/>
          <w:i/>
          <w:iCs/>
          <w:color w:val="333333"/>
          <w:sz w:val="24"/>
          <w:szCs w:val="24"/>
          <w:bdr w:val="none" w:sz="0" w:space="0" w:color="auto" w:frame="1"/>
          <w:shd w:val="clear" w:color="auto" w:fill="FFFFFF"/>
        </w:rPr>
      </w:pPr>
      <w:r w:rsidRPr="00F17509">
        <w:rPr>
          <w:rFonts w:ascii="Times New Roman" w:eastAsia="Times New Roman" w:hAnsi="Times New Roman" w:cs="Times New Roman"/>
          <w:i/>
          <w:iCs/>
          <w:color w:val="333333"/>
          <w:sz w:val="24"/>
          <w:szCs w:val="24"/>
          <w:bdr w:val="none" w:sz="0" w:space="0" w:color="auto" w:frame="1"/>
          <w:shd w:val="clear" w:color="auto" w:fill="FFFFFF"/>
        </w:rPr>
        <w:t>Now, therefore, be it resolved, that the Northampton County School Board hereby certifies that, to the best of each member's knowledge, (</w:t>
      </w:r>
      <w:proofErr w:type="spellStart"/>
      <w:r w:rsidRPr="00F17509">
        <w:rPr>
          <w:rFonts w:ascii="Times New Roman" w:eastAsia="Times New Roman" w:hAnsi="Times New Roman" w:cs="Times New Roman"/>
          <w:i/>
          <w:iCs/>
          <w:color w:val="333333"/>
          <w:sz w:val="24"/>
          <w:szCs w:val="24"/>
          <w:bdr w:val="none" w:sz="0" w:space="0" w:color="auto" w:frame="1"/>
          <w:shd w:val="clear" w:color="auto" w:fill="FFFFFF"/>
        </w:rPr>
        <w:t>i</w:t>
      </w:r>
      <w:proofErr w:type="spellEnd"/>
      <w:r w:rsidRPr="00F17509">
        <w:rPr>
          <w:rFonts w:ascii="Times New Roman" w:eastAsia="Times New Roman" w:hAnsi="Times New Roman" w:cs="Times New Roman"/>
          <w:i/>
          <w:iCs/>
          <w:color w:val="333333"/>
          <w:sz w:val="24"/>
          <w:szCs w:val="24"/>
          <w:bdr w:val="none" w:sz="0" w:space="0" w:color="auto" w:frame="1"/>
          <w:shd w:val="clear" w:color="auto" w:fill="FFFFFF"/>
        </w:rPr>
        <w:t>) only public business matters lawfully exempted from open meeting requirements by Virginia law were discussed in the closed meeting to which this certification applies, and (ii) only such public business matters as were identified in the motion convening the closed meeting were heard, discussed, or considered."</w:t>
      </w:r>
    </w:p>
    <w:p w14:paraId="33C62739" w14:textId="77777777" w:rsidR="0065069F" w:rsidRDefault="0065069F" w:rsidP="009F68A9">
      <w:pPr>
        <w:spacing w:after="0"/>
        <w:rPr>
          <w:rFonts w:ascii="Times New Roman" w:hAnsi="Times New Roman" w:cs="Times New Roman"/>
          <w:sz w:val="24"/>
          <w:szCs w:val="24"/>
        </w:rPr>
      </w:pPr>
    </w:p>
    <w:p w14:paraId="5CF5A10E" w14:textId="3F24B19C" w:rsidR="00FE6CE2" w:rsidRPr="00FE6CE2" w:rsidRDefault="00FE6CE2" w:rsidP="009F68A9">
      <w:pPr>
        <w:spacing w:after="0"/>
        <w:rPr>
          <w:rFonts w:ascii="Times New Roman" w:hAnsi="Times New Roman" w:cs="Times New Roman"/>
          <w:i/>
          <w:iCs/>
          <w:sz w:val="24"/>
          <w:szCs w:val="24"/>
        </w:rPr>
      </w:pPr>
      <w:bookmarkStart w:id="1" w:name="_Hlk109738791"/>
      <w:bookmarkStart w:id="2" w:name="_Hlk112655606"/>
      <w:bookmarkStart w:id="3" w:name="_Hlk109115145"/>
      <w:r w:rsidRPr="00FE6CE2">
        <w:rPr>
          <w:rFonts w:ascii="Times New Roman" w:hAnsi="Times New Roman" w:cs="Times New Roman"/>
          <w:i/>
          <w:iCs/>
          <w:sz w:val="24"/>
          <w:szCs w:val="24"/>
        </w:rPr>
        <w:t>Roll call vote:</w:t>
      </w:r>
    </w:p>
    <w:p w14:paraId="5A17C616" w14:textId="5D171687" w:rsidR="00FE6CE2" w:rsidRPr="00FE6CE2" w:rsidRDefault="00FE6CE2" w:rsidP="009F68A9">
      <w:pPr>
        <w:spacing w:after="0"/>
        <w:rPr>
          <w:rFonts w:ascii="Times New Roman" w:hAnsi="Times New Roman" w:cs="Times New Roman"/>
          <w:i/>
          <w:iCs/>
          <w:sz w:val="24"/>
          <w:szCs w:val="24"/>
        </w:rPr>
      </w:pPr>
    </w:p>
    <w:p w14:paraId="59C81F65" w14:textId="4E19D57F" w:rsidR="00FE6CE2" w:rsidRPr="00FE6CE2"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 xml:space="preserve">Mr. Oakley </w:t>
      </w:r>
      <w:r w:rsidR="00D0471C">
        <w:rPr>
          <w:rFonts w:ascii="Times New Roman" w:hAnsi="Times New Roman" w:cs="Times New Roman"/>
          <w:i/>
          <w:iCs/>
          <w:sz w:val="24"/>
          <w:szCs w:val="24"/>
        </w:rPr>
        <w:t>voted yes.</w:t>
      </w:r>
    </w:p>
    <w:p w14:paraId="4AD44150" w14:textId="29A134DF" w:rsidR="00FE6CE2" w:rsidRPr="00FE6CE2"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5DF0660F" w14:textId="6EBC4E85" w:rsidR="00FE6CE2" w:rsidRPr="00FE6CE2"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Ms. Molera voted yes.</w:t>
      </w:r>
    </w:p>
    <w:p w14:paraId="03EF3D61" w14:textId="77777777" w:rsidR="00D0471C"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3DD5ED8B" w14:textId="2D6F484B" w:rsidR="00FE6CE2" w:rsidRDefault="00870610" w:rsidP="009F68A9">
      <w:pPr>
        <w:spacing w:after="0"/>
        <w:rPr>
          <w:rFonts w:ascii="Times New Roman" w:hAnsi="Times New Roman" w:cs="Times New Roman"/>
          <w:i/>
          <w:iCs/>
          <w:sz w:val="24"/>
          <w:szCs w:val="24"/>
        </w:rPr>
      </w:pPr>
      <w:r>
        <w:rPr>
          <w:rFonts w:ascii="Times New Roman" w:hAnsi="Times New Roman" w:cs="Times New Roman"/>
          <w:i/>
          <w:iCs/>
          <w:sz w:val="24"/>
          <w:szCs w:val="24"/>
        </w:rPr>
        <w:t>Ms.</w:t>
      </w:r>
      <w:r w:rsidR="00D0471C">
        <w:rPr>
          <w:rFonts w:ascii="Times New Roman" w:hAnsi="Times New Roman" w:cs="Times New Roman"/>
          <w:i/>
          <w:iCs/>
          <w:sz w:val="24"/>
          <w:szCs w:val="24"/>
        </w:rPr>
        <w:t xml:space="preserve"> Borden voted yes.</w:t>
      </w:r>
      <w:r w:rsidR="00FE6CE2" w:rsidRPr="00FE6CE2">
        <w:rPr>
          <w:rFonts w:ascii="Times New Roman" w:hAnsi="Times New Roman" w:cs="Times New Roman"/>
          <w:i/>
          <w:iCs/>
          <w:sz w:val="24"/>
          <w:szCs w:val="24"/>
        </w:rPr>
        <w:t xml:space="preserve"> </w:t>
      </w:r>
    </w:p>
    <w:p w14:paraId="7C2E8B3B" w14:textId="7FD4C5B6" w:rsidR="00870610" w:rsidRDefault="00870610" w:rsidP="009F68A9">
      <w:pPr>
        <w:spacing w:after="0"/>
        <w:rPr>
          <w:rFonts w:ascii="Times New Roman" w:hAnsi="Times New Roman" w:cs="Times New Roman"/>
          <w:i/>
          <w:iCs/>
          <w:sz w:val="24"/>
          <w:szCs w:val="24"/>
        </w:rPr>
      </w:pPr>
      <w:r>
        <w:rPr>
          <w:rFonts w:ascii="Times New Roman" w:hAnsi="Times New Roman" w:cs="Times New Roman"/>
          <w:i/>
          <w:iCs/>
          <w:sz w:val="24"/>
          <w:szCs w:val="24"/>
        </w:rPr>
        <w:t>Ms. Bieri voted yes.</w:t>
      </w:r>
    </w:p>
    <w:p w14:paraId="20B1DC1E" w14:textId="14E4B756" w:rsidR="00870610" w:rsidRPr="00FE6CE2" w:rsidRDefault="00870610" w:rsidP="009F68A9">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bookmarkEnd w:id="1"/>
    <w:p w14:paraId="0FD4391F" w14:textId="7DBE80EA" w:rsidR="00AA1583" w:rsidRDefault="00AA1583" w:rsidP="009F68A9">
      <w:pPr>
        <w:spacing w:after="0"/>
        <w:rPr>
          <w:rFonts w:ascii="Times New Roman" w:hAnsi="Times New Roman" w:cs="Times New Roman"/>
          <w:sz w:val="24"/>
          <w:szCs w:val="24"/>
        </w:rPr>
      </w:pPr>
    </w:p>
    <w:p w14:paraId="106489A5" w14:textId="512F49DE" w:rsidR="00FE6CE2" w:rsidRDefault="00D0471C" w:rsidP="009F68A9">
      <w:pPr>
        <w:spacing w:after="0"/>
        <w:rPr>
          <w:rFonts w:ascii="Times New Roman" w:hAnsi="Times New Roman" w:cs="Times New Roman"/>
          <w:sz w:val="24"/>
          <w:szCs w:val="24"/>
        </w:rPr>
      </w:pPr>
      <w:r>
        <w:rPr>
          <w:rFonts w:ascii="Times New Roman" w:hAnsi="Times New Roman" w:cs="Times New Roman"/>
          <w:sz w:val="24"/>
          <w:szCs w:val="24"/>
        </w:rPr>
        <w:t>The motion was carried.</w:t>
      </w:r>
    </w:p>
    <w:bookmarkEnd w:id="2"/>
    <w:p w14:paraId="18266A8A" w14:textId="77777777" w:rsidR="00F23EE3" w:rsidRDefault="00F23EE3" w:rsidP="009F68A9">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The board chair asked for a motion to accept the Superintendent’s recommendation.  Mr. Oakley asked that the guest waiting outside can be invited in before the vote is taken. </w:t>
      </w:r>
    </w:p>
    <w:p w14:paraId="561AE68E" w14:textId="77777777" w:rsidR="00F23EE3" w:rsidRDefault="00F23EE3" w:rsidP="009F68A9">
      <w:pPr>
        <w:spacing w:after="0"/>
        <w:rPr>
          <w:rFonts w:ascii="Times New Roman" w:hAnsi="Times New Roman" w:cs="Times New Roman"/>
          <w:sz w:val="24"/>
          <w:szCs w:val="24"/>
        </w:rPr>
      </w:pPr>
    </w:p>
    <w:p w14:paraId="1E31A5AA" w14:textId="28A634D8" w:rsidR="00F23EE3" w:rsidRDefault="0076231D" w:rsidP="009F68A9">
      <w:pPr>
        <w:spacing w:after="0"/>
        <w:rPr>
          <w:rFonts w:ascii="Times New Roman" w:hAnsi="Times New Roman" w:cs="Times New Roman"/>
          <w:sz w:val="24"/>
          <w:szCs w:val="24"/>
        </w:rPr>
      </w:pPr>
      <w:r>
        <w:rPr>
          <w:rFonts w:ascii="Times New Roman" w:hAnsi="Times New Roman" w:cs="Times New Roman"/>
          <w:sz w:val="24"/>
          <w:szCs w:val="24"/>
        </w:rPr>
        <w:t xml:space="preserve">Mr. Oakley said he would like to separate the Associate Superintendent from the rest of the personnel items. Ms. </w:t>
      </w:r>
      <w:proofErr w:type="spellStart"/>
      <w:r>
        <w:rPr>
          <w:rFonts w:ascii="Times New Roman" w:hAnsi="Times New Roman" w:cs="Times New Roman"/>
          <w:sz w:val="24"/>
          <w:szCs w:val="24"/>
        </w:rPr>
        <w:t>Molera</w:t>
      </w:r>
      <w:proofErr w:type="spellEnd"/>
      <w:r>
        <w:rPr>
          <w:rFonts w:ascii="Times New Roman" w:hAnsi="Times New Roman" w:cs="Times New Roman"/>
          <w:sz w:val="24"/>
          <w:szCs w:val="24"/>
        </w:rPr>
        <w:t xml:space="preserve"> asked for a copy of the list of personnel. </w:t>
      </w:r>
    </w:p>
    <w:p w14:paraId="0B45FFFD" w14:textId="177A4542" w:rsidR="0076231D" w:rsidRDefault="0076231D" w:rsidP="009F68A9">
      <w:pPr>
        <w:spacing w:after="0"/>
        <w:rPr>
          <w:rFonts w:ascii="Times New Roman" w:hAnsi="Times New Roman" w:cs="Times New Roman"/>
          <w:sz w:val="24"/>
          <w:szCs w:val="24"/>
        </w:rPr>
      </w:pPr>
    </w:p>
    <w:p w14:paraId="48BFBF3B" w14:textId="0474C386" w:rsidR="0076231D" w:rsidRDefault="0076231D"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if there were any objections from board members to separating the personnel list.  None given. </w:t>
      </w:r>
    </w:p>
    <w:p w14:paraId="0E7DADEB" w14:textId="188B0FA0" w:rsidR="003E652C" w:rsidRDefault="003E652C" w:rsidP="009F68A9">
      <w:pPr>
        <w:spacing w:after="0"/>
        <w:rPr>
          <w:rFonts w:ascii="Times New Roman" w:hAnsi="Times New Roman" w:cs="Times New Roman"/>
          <w:sz w:val="24"/>
          <w:szCs w:val="24"/>
        </w:rPr>
      </w:pPr>
    </w:p>
    <w:p w14:paraId="29E32F4A" w14:textId="00839582" w:rsidR="003E652C" w:rsidRDefault="003E652C"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then asked for a motion to approve the Associate Superintendent as recommended by the Superintendent.  Motion by Ms. </w:t>
      </w:r>
      <w:proofErr w:type="spellStart"/>
      <w:r>
        <w:rPr>
          <w:rFonts w:ascii="Times New Roman" w:hAnsi="Times New Roman" w:cs="Times New Roman"/>
          <w:sz w:val="24"/>
          <w:szCs w:val="24"/>
        </w:rPr>
        <w:t>Bieri</w:t>
      </w:r>
      <w:proofErr w:type="spellEnd"/>
      <w:r>
        <w:rPr>
          <w:rFonts w:ascii="Times New Roman" w:hAnsi="Times New Roman" w:cs="Times New Roman"/>
          <w:sz w:val="24"/>
          <w:szCs w:val="24"/>
        </w:rPr>
        <w:t xml:space="preserve"> and seconded by Ms. </w:t>
      </w:r>
      <w:proofErr w:type="spellStart"/>
      <w:r>
        <w:rPr>
          <w:rFonts w:ascii="Times New Roman" w:hAnsi="Times New Roman" w:cs="Times New Roman"/>
          <w:sz w:val="24"/>
          <w:szCs w:val="24"/>
        </w:rPr>
        <w:t>Molera</w:t>
      </w:r>
      <w:proofErr w:type="spellEnd"/>
      <w:r>
        <w:rPr>
          <w:rFonts w:ascii="Times New Roman" w:hAnsi="Times New Roman" w:cs="Times New Roman"/>
          <w:sz w:val="24"/>
          <w:szCs w:val="24"/>
        </w:rPr>
        <w:t>. The board chair noted that discussion was held in closed session.</w:t>
      </w:r>
    </w:p>
    <w:p w14:paraId="530B41C4" w14:textId="71E6D61E" w:rsidR="003E652C" w:rsidRDefault="003E652C" w:rsidP="009F68A9">
      <w:pPr>
        <w:spacing w:after="0"/>
        <w:rPr>
          <w:rFonts w:ascii="Times New Roman" w:hAnsi="Times New Roman" w:cs="Times New Roman"/>
          <w:sz w:val="24"/>
          <w:szCs w:val="24"/>
        </w:rPr>
      </w:pPr>
    </w:p>
    <w:p w14:paraId="1CAB6647" w14:textId="77777777" w:rsidR="003E652C" w:rsidRPr="00FE6CE2" w:rsidRDefault="003E652C" w:rsidP="003E652C">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767F6B43" w14:textId="77777777" w:rsidR="003E652C" w:rsidRPr="00FE6CE2" w:rsidRDefault="003E652C" w:rsidP="003E652C">
      <w:pPr>
        <w:spacing w:after="0"/>
        <w:rPr>
          <w:rFonts w:ascii="Times New Roman" w:hAnsi="Times New Roman" w:cs="Times New Roman"/>
          <w:i/>
          <w:iCs/>
          <w:sz w:val="24"/>
          <w:szCs w:val="24"/>
        </w:rPr>
      </w:pPr>
    </w:p>
    <w:p w14:paraId="1142CF65" w14:textId="4EE4B8B8" w:rsidR="003E652C" w:rsidRPr="00FE6CE2" w:rsidRDefault="003E652C" w:rsidP="003E652C">
      <w:pPr>
        <w:spacing w:after="0"/>
        <w:rPr>
          <w:rFonts w:ascii="Times New Roman" w:hAnsi="Times New Roman" w:cs="Times New Roman"/>
          <w:i/>
          <w:iCs/>
          <w:sz w:val="24"/>
          <w:szCs w:val="24"/>
        </w:rPr>
      </w:pPr>
      <w:r w:rsidRPr="00FE6CE2">
        <w:rPr>
          <w:rFonts w:ascii="Times New Roman" w:hAnsi="Times New Roman" w:cs="Times New Roman"/>
          <w:i/>
          <w:iCs/>
          <w:sz w:val="24"/>
          <w:szCs w:val="24"/>
        </w:rPr>
        <w:t xml:space="preserve">Mr. Oakley </w:t>
      </w:r>
      <w:r>
        <w:rPr>
          <w:rFonts w:ascii="Times New Roman" w:hAnsi="Times New Roman" w:cs="Times New Roman"/>
          <w:i/>
          <w:iCs/>
          <w:sz w:val="24"/>
          <w:szCs w:val="24"/>
        </w:rPr>
        <w:t>voted no based on the track record of work.</w:t>
      </w:r>
    </w:p>
    <w:p w14:paraId="4B1B1874" w14:textId="77777777" w:rsidR="003E652C" w:rsidRPr="00FE6CE2" w:rsidRDefault="003E652C" w:rsidP="003E652C">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6985EDE9" w14:textId="77777777" w:rsidR="003E652C" w:rsidRPr="00FE6CE2" w:rsidRDefault="003E652C" w:rsidP="003E652C">
      <w:pPr>
        <w:spacing w:after="0"/>
        <w:rPr>
          <w:rFonts w:ascii="Times New Roman" w:hAnsi="Times New Roman" w:cs="Times New Roman"/>
          <w:i/>
          <w:iCs/>
          <w:sz w:val="24"/>
          <w:szCs w:val="24"/>
        </w:rPr>
      </w:pPr>
      <w:r w:rsidRPr="00FE6CE2">
        <w:rPr>
          <w:rFonts w:ascii="Times New Roman" w:hAnsi="Times New Roman" w:cs="Times New Roman"/>
          <w:i/>
          <w:iCs/>
          <w:sz w:val="24"/>
          <w:szCs w:val="24"/>
        </w:rPr>
        <w:t xml:space="preserve">Ms. </w:t>
      </w:r>
      <w:proofErr w:type="spellStart"/>
      <w:r w:rsidRPr="00FE6CE2">
        <w:rPr>
          <w:rFonts w:ascii="Times New Roman" w:hAnsi="Times New Roman" w:cs="Times New Roman"/>
          <w:i/>
          <w:iCs/>
          <w:sz w:val="24"/>
          <w:szCs w:val="24"/>
        </w:rPr>
        <w:t>Molera</w:t>
      </w:r>
      <w:proofErr w:type="spellEnd"/>
      <w:r w:rsidRPr="00FE6CE2">
        <w:rPr>
          <w:rFonts w:ascii="Times New Roman" w:hAnsi="Times New Roman" w:cs="Times New Roman"/>
          <w:i/>
          <w:iCs/>
          <w:sz w:val="24"/>
          <w:szCs w:val="24"/>
        </w:rPr>
        <w:t xml:space="preserve"> voted yes.</w:t>
      </w:r>
    </w:p>
    <w:p w14:paraId="5204E054" w14:textId="77777777" w:rsidR="003E652C" w:rsidRDefault="003E652C" w:rsidP="003E652C">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201EEACE" w14:textId="77777777" w:rsidR="003E652C" w:rsidRDefault="003E652C" w:rsidP="003E652C">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5D22B714" w14:textId="77777777" w:rsidR="003E652C" w:rsidRDefault="003E652C" w:rsidP="003E652C">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17D656BB" w14:textId="77777777" w:rsidR="003E652C" w:rsidRPr="00FE6CE2" w:rsidRDefault="003E652C" w:rsidP="003E652C">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14C9FCF5" w14:textId="77777777" w:rsidR="003E652C" w:rsidRDefault="003E652C" w:rsidP="003E652C">
      <w:pPr>
        <w:spacing w:after="0"/>
        <w:rPr>
          <w:rFonts w:ascii="Times New Roman" w:hAnsi="Times New Roman" w:cs="Times New Roman"/>
          <w:sz w:val="24"/>
          <w:szCs w:val="24"/>
        </w:rPr>
      </w:pPr>
    </w:p>
    <w:p w14:paraId="23F9FF40" w14:textId="77777777" w:rsidR="003E652C" w:rsidRDefault="003E652C" w:rsidP="003E652C">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061A046F" w14:textId="378F4DD3" w:rsidR="003E652C" w:rsidRDefault="003E652C" w:rsidP="009F68A9">
      <w:pPr>
        <w:spacing w:after="0"/>
        <w:rPr>
          <w:rFonts w:ascii="Times New Roman" w:hAnsi="Times New Roman" w:cs="Times New Roman"/>
          <w:sz w:val="24"/>
          <w:szCs w:val="24"/>
        </w:rPr>
      </w:pPr>
    </w:p>
    <w:p w14:paraId="0FA96F79" w14:textId="5510800B" w:rsidR="003E652C" w:rsidRDefault="003E652C" w:rsidP="009F68A9">
      <w:pPr>
        <w:spacing w:after="0"/>
        <w:rPr>
          <w:rFonts w:ascii="Times New Roman" w:hAnsi="Times New Roman" w:cs="Times New Roman"/>
          <w:sz w:val="24"/>
          <w:szCs w:val="24"/>
        </w:rPr>
      </w:pPr>
      <w:r>
        <w:rPr>
          <w:rFonts w:ascii="Times New Roman" w:hAnsi="Times New Roman" w:cs="Times New Roman"/>
          <w:sz w:val="24"/>
          <w:szCs w:val="24"/>
        </w:rPr>
        <w:t xml:space="preserve">Next, the board chair asked for a motion to vote on all other personnel items on the list </w:t>
      </w:r>
      <w:r w:rsidR="00094E06">
        <w:rPr>
          <w:rFonts w:ascii="Times New Roman" w:hAnsi="Times New Roman" w:cs="Times New Roman"/>
          <w:sz w:val="24"/>
          <w:szCs w:val="24"/>
        </w:rPr>
        <w:t>of new hires and transfers</w:t>
      </w:r>
      <w:r>
        <w:rPr>
          <w:rFonts w:ascii="Times New Roman" w:hAnsi="Times New Roman" w:cs="Times New Roman"/>
          <w:sz w:val="24"/>
          <w:szCs w:val="24"/>
        </w:rPr>
        <w:t>.</w:t>
      </w:r>
      <w:r w:rsidR="00094E06">
        <w:rPr>
          <w:rFonts w:ascii="Times New Roman" w:hAnsi="Times New Roman" w:cs="Times New Roman"/>
          <w:sz w:val="24"/>
          <w:szCs w:val="24"/>
        </w:rPr>
        <w:t xml:space="preserve"> Motion by Ms. Borden to accept the motion of all other personnel items on the list and seconded by Ms. </w:t>
      </w:r>
      <w:proofErr w:type="spellStart"/>
      <w:r w:rsidR="00094E06">
        <w:rPr>
          <w:rFonts w:ascii="Times New Roman" w:hAnsi="Times New Roman" w:cs="Times New Roman"/>
          <w:sz w:val="24"/>
          <w:szCs w:val="24"/>
        </w:rPr>
        <w:t>Bieri</w:t>
      </w:r>
      <w:proofErr w:type="spellEnd"/>
      <w:r w:rsidR="00094E06">
        <w:rPr>
          <w:rFonts w:ascii="Times New Roman" w:hAnsi="Times New Roman" w:cs="Times New Roman"/>
          <w:sz w:val="24"/>
          <w:szCs w:val="24"/>
        </w:rPr>
        <w:t>.</w:t>
      </w:r>
    </w:p>
    <w:p w14:paraId="750CFABD" w14:textId="0DFC0F36" w:rsidR="00094E06" w:rsidRDefault="00094E06" w:rsidP="009F68A9">
      <w:pPr>
        <w:spacing w:after="0"/>
        <w:rPr>
          <w:rFonts w:ascii="Times New Roman" w:hAnsi="Times New Roman" w:cs="Times New Roman"/>
          <w:sz w:val="24"/>
          <w:szCs w:val="24"/>
        </w:rPr>
      </w:pPr>
    </w:p>
    <w:p w14:paraId="4C6FDCBC" w14:textId="77777777" w:rsidR="00094E06" w:rsidRPr="00FE6CE2" w:rsidRDefault="00094E06" w:rsidP="00094E06">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7A73E518" w14:textId="77777777" w:rsidR="00094E06" w:rsidRPr="00FE6CE2" w:rsidRDefault="00094E06" w:rsidP="00094E06">
      <w:pPr>
        <w:spacing w:after="0"/>
        <w:rPr>
          <w:rFonts w:ascii="Times New Roman" w:hAnsi="Times New Roman" w:cs="Times New Roman"/>
          <w:i/>
          <w:iCs/>
          <w:sz w:val="24"/>
          <w:szCs w:val="24"/>
        </w:rPr>
      </w:pPr>
    </w:p>
    <w:p w14:paraId="4B28D0E4" w14:textId="5F1889EF" w:rsidR="00094E06" w:rsidRPr="00FE6CE2" w:rsidRDefault="00094E06" w:rsidP="00094E06">
      <w:pPr>
        <w:spacing w:after="0"/>
        <w:rPr>
          <w:rFonts w:ascii="Times New Roman" w:hAnsi="Times New Roman" w:cs="Times New Roman"/>
          <w:i/>
          <w:iCs/>
          <w:sz w:val="24"/>
          <w:szCs w:val="24"/>
        </w:rPr>
      </w:pPr>
      <w:r w:rsidRPr="00FE6CE2">
        <w:rPr>
          <w:rFonts w:ascii="Times New Roman" w:hAnsi="Times New Roman" w:cs="Times New Roman"/>
          <w:i/>
          <w:iCs/>
          <w:sz w:val="24"/>
          <w:szCs w:val="24"/>
        </w:rPr>
        <w:t xml:space="preserve">Mr. Oakley </w:t>
      </w:r>
      <w:r>
        <w:rPr>
          <w:rFonts w:ascii="Times New Roman" w:hAnsi="Times New Roman" w:cs="Times New Roman"/>
          <w:i/>
          <w:iCs/>
          <w:sz w:val="24"/>
          <w:szCs w:val="24"/>
        </w:rPr>
        <w:t>voted yes.</w:t>
      </w:r>
    </w:p>
    <w:p w14:paraId="77E28860" w14:textId="77777777" w:rsidR="00094E06" w:rsidRPr="00FE6CE2" w:rsidRDefault="00094E06" w:rsidP="00094E06">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4896CB01" w14:textId="6EB5CD6E" w:rsidR="00094E06" w:rsidRPr="00FE6CE2" w:rsidRDefault="00094E06" w:rsidP="00094E06">
      <w:pPr>
        <w:spacing w:after="0"/>
        <w:rPr>
          <w:rFonts w:ascii="Times New Roman" w:hAnsi="Times New Roman" w:cs="Times New Roman"/>
          <w:i/>
          <w:iCs/>
          <w:sz w:val="24"/>
          <w:szCs w:val="24"/>
        </w:rPr>
      </w:pPr>
      <w:r w:rsidRPr="00FE6CE2">
        <w:rPr>
          <w:rFonts w:ascii="Times New Roman" w:hAnsi="Times New Roman" w:cs="Times New Roman"/>
          <w:i/>
          <w:iCs/>
          <w:sz w:val="24"/>
          <w:szCs w:val="24"/>
        </w:rPr>
        <w:t xml:space="preserve">Ms. </w:t>
      </w:r>
      <w:proofErr w:type="spellStart"/>
      <w:r w:rsidRPr="00FE6CE2">
        <w:rPr>
          <w:rFonts w:ascii="Times New Roman" w:hAnsi="Times New Roman" w:cs="Times New Roman"/>
          <w:i/>
          <w:iCs/>
          <w:sz w:val="24"/>
          <w:szCs w:val="24"/>
        </w:rPr>
        <w:t>Molera</w:t>
      </w:r>
      <w:proofErr w:type="spellEnd"/>
      <w:r w:rsidRPr="00FE6CE2">
        <w:rPr>
          <w:rFonts w:ascii="Times New Roman" w:hAnsi="Times New Roman" w:cs="Times New Roman"/>
          <w:i/>
          <w:iCs/>
          <w:sz w:val="24"/>
          <w:szCs w:val="24"/>
        </w:rPr>
        <w:t xml:space="preserve"> </w:t>
      </w:r>
      <w:r>
        <w:rPr>
          <w:rFonts w:ascii="Times New Roman" w:hAnsi="Times New Roman" w:cs="Times New Roman"/>
          <w:i/>
          <w:iCs/>
          <w:sz w:val="24"/>
          <w:szCs w:val="24"/>
        </w:rPr>
        <w:t>refrained from voting</w:t>
      </w:r>
      <w:r w:rsidRPr="00FE6CE2">
        <w:rPr>
          <w:rFonts w:ascii="Times New Roman" w:hAnsi="Times New Roman" w:cs="Times New Roman"/>
          <w:i/>
          <w:iCs/>
          <w:sz w:val="24"/>
          <w:szCs w:val="24"/>
        </w:rPr>
        <w:t>.</w:t>
      </w:r>
    </w:p>
    <w:p w14:paraId="5BF6B037" w14:textId="77777777" w:rsidR="00094E06" w:rsidRDefault="00094E06" w:rsidP="00094E06">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21D3196E" w14:textId="77777777" w:rsidR="00094E06" w:rsidRDefault="00094E06" w:rsidP="00094E06">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3A835692" w14:textId="77777777" w:rsidR="00094E06" w:rsidRDefault="00094E06" w:rsidP="00094E06">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5B9CEF10" w14:textId="77777777" w:rsidR="00094E06" w:rsidRPr="00FE6CE2" w:rsidRDefault="00094E06" w:rsidP="00094E06">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2E8C125A" w14:textId="77777777" w:rsidR="00094E06" w:rsidRDefault="00094E06" w:rsidP="00094E06">
      <w:pPr>
        <w:spacing w:after="0"/>
        <w:rPr>
          <w:rFonts w:ascii="Times New Roman" w:hAnsi="Times New Roman" w:cs="Times New Roman"/>
          <w:sz w:val="24"/>
          <w:szCs w:val="24"/>
        </w:rPr>
      </w:pPr>
    </w:p>
    <w:p w14:paraId="4EA8E2DB" w14:textId="77777777" w:rsidR="00094E06" w:rsidRDefault="00094E06" w:rsidP="00094E06">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19E0497C" w14:textId="4F96F670" w:rsidR="00094E06" w:rsidRDefault="00094E06" w:rsidP="009F68A9">
      <w:pPr>
        <w:spacing w:after="0"/>
        <w:rPr>
          <w:rFonts w:ascii="Times New Roman" w:hAnsi="Times New Roman" w:cs="Times New Roman"/>
          <w:sz w:val="24"/>
          <w:szCs w:val="24"/>
        </w:rPr>
      </w:pPr>
    </w:p>
    <w:p w14:paraId="6D78FBBB" w14:textId="4CA6C854" w:rsidR="00094E06" w:rsidRPr="00C80E2D" w:rsidRDefault="00C80E2D" w:rsidP="009F68A9">
      <w:pPr>
        <w:spacing w:after="0"/>
        <w:rPr>
          <w:rFonts w:ascii="Times New Roman" w:hAnsi="Times New Roman" w:cs="Times New Roman"/>
          <w:b/>
          <w:bCs/>
          <w:sz w:val="24"/>
          <w:szCs w:val="24"/>
          <w:u w:val="single"/>
        </w:rPr>
      </w:pPr>
      <w:r w:rsidRPr="00C80E2D">
        <w:rPr>
          <w:rFonts w:ascii="Times New Roman" w:hAnsi="Times New Roman" w:cs="Times New Roman"/>
          <w:b/>
          <w:bCs/>
          <w:sz w:val="24"/>
          <w:szCs w:val="24"/>
          <w:u w:val="single"/>
        </w:rPr>
        <w:t>Discussion Item</w:t>
      </w:r>
    </w:p>
    <w:p w14:paraId="35600C84" w14:textId="40CD012A" w:rsidR="00C80E2D" w:rsidRDefault="00C80E2D" w:rsidP="009F68A9">
      <w:pPr>
        <w:spacing w:after="0"/>
        <w:rPr>
          <w:rFonts w:ascii="Times New Roman" w:hAnsi="Times New Roman" w:cs="Times New Roman"/>
          <w:sz w:val="24"/>
          <w:szCs w:val="24"/>
        </w:rPr>
      </w:pPr>
    </w:p>
    <w:p w14:paraId="13B2809A" w14:textId="15323444" w:rsidR="00C80E2D" w:rsidRPr="00C80E2D" w:rsidRDefault="00C80E2D" w:rsidP="009F68A9">
      <w:pPr>
        <w:spacing w:after="0"/>
        <w:rPr>
          <w:rFonts w:ascii="Times New Roman" w:hAnsi="Times New Roman" w:cs="Times New Roman"/>
          <w:i/>
          <w:iCs/>
          <w:sz w:val="24"/>
          <w:szCs w:val="24"/>
        </w:rPr>
      </w:pPr>
      <w:r w:rsidRPr="00C80E2D">
        <w:rPr>
          <w:rFonts w:ascii="Times New Roman" w:hAnsi="Times New Roman" w:cs="Times New Roman"/>
          <w:i/>
          <w:iCs/>
          <w:sz w:val="24"/>
          <w:szCs w:val="24"/>
        </w:rPr>
        <w:t>Letter of Support</w:t>
      </w:r>
    </w:p>
    <w:p w14:paraId="41235BB9" w14:textId="0482A44C" w:rsidR="003E652C" w:rsidRDefault="003E652C" w:rsidP="009F68A9">
      <w:pPr>
        <w:spacing w:after="0"/>
        <w:rPr>
          <w:rFonts w:ascii="Times New Roman" w:hAnsi="Times New Roman" w:cs="Times New Roman"/>
          <w:sz w:val="24"/>
          <w:szCs w:val="24"/>
        </w:rPr>
      </w:pPr>
    </w:p>
    <w:p w14:paraId="22E5B427" w14:textId="6D53CA47" w:rsidR="003E652C" w:rsidRDefault="00C80E2D" w:rsidP="009F68A9">
      <w:pPr>
        <w:spacing w:after="0"/>
        <w:rPr>
          <w:rFonts w:ascii="Times New Roman" w:hAnsi="Times New Roman" w:cs="Times New Roman"/>
          <w:sz w:val="24"/>
          <w:szCs w:val="24"/>
        </w:rPr>
      </w:pPr>
      <w:r>
        <w:rPr>
          <w:rFonts w:ascii="Times New Roman" w:hAnsi="Times New Roman" w:cs="Times New Roman"/>
          <w:sz w:val="24"/>
          <w:szCs w:val="24"/>
        </w:rPr>
        <w:t xml:space="preserve">Vice-chair, Liz Jones said she knows this is last </w:t>
      </w:r>
      <w:r w:rsidR="00A2218F">
        <w:rPr>
          <w:rFonts w:ascii="Times New Roman" w:hAnsi="Times New Roman" w:cs="Times New Roman"/>
          <w:sz w:val="24"/>
          <w:szCs w:val="24"/>
        </w:rPr>
        <w:t>minute,</w:t>
      </w:r>
      <w:r>
        <w:rPr>
          <w:rFonts w:ascii="Times New Roman" w:hAnsi="Times New Roman" w:cs="Times New Roman"/>
          <w:sz w:val="24"/>
          <w:szCs w:val="24"/>
        </w:rPr>
        <w:t xml:space="preserve"> but the Cape Charles Rosenwald School Restoration initiative is applying for industrial revitalization grants in the amount of $1 million in efforts to restore the school which will </w:t>
      </w:r>
      <w:r w:rsidR="00A2218F">
        <w:rPr>
          <w:rFonts w:ascii="Times New Roman" w:hAnsi="Times New Roman" w:cs="Times New Roman"/>
          <w:sz w:val="24"/>
          <w:szCs w:val="24"/>
        </w:rPr>
        <w:t>be community-based. Ms. Jones asked that everyone read the material provided to see what the school is all about and then proposed that the board write a letter of support</w:t>
      </w:r>
      <w:r w:rsidR="00B26E88">
        <w:rPr>
          <w:rFonts w:ascii="Times New Roman" w:hAnsi="Times New Roman" w:cs="Times New Roman"/>
          <w:sz w:val="24"/>
          <w:szCs w:val="24"/>
        </w:rPr>
        <w:t xml:space="preserve"> for the initiative of the renovation process which will be submitted with the grant application. Ms. Jones then said the grant will be due on the 17</w:t>
      </w:r>
      <w:r w:rsidR="00B26E88" w:rsidRPr="00B26E88">
        <w:rPr>
          <w:rFonts w:ascii="Times New Roman" w:hAnsi="Times New Roman" w:cs="Times New Roman"/>
          <w:sz w:val="24"/>
          <w:szCs w:val="24"/>
          <w:vertAlign w:val="superscript"/>
        </w:rPr>
        <w:t>th</w:t>
      </w:r>
      <w:r w:rsidR="00B26E88">
        <w:rPr>
          <w:rFonts w:ascii="Times New Roman" w:hAnsi="Times New Roman" w:cs="Times New Roman"/>
          <w:sz w:val="24"/>
          <w:szCs w:val="24"/>
        </w:rPr>
        <w:t xml:space="preserve"> and assuming she has </w:t>
      </w:r>
      <w:proofErr w:type="gramStart"/>
      <w:r w:rsidR="00B26E88">
        <w:rPr>
          <w:rFonts w:ascii="Times New Roman" w:hAnsi="Times New Roman" w:cs="Times New Roman"/>
          <w:sz w:val="24"/>
          <w:szCs w:val="24"/>
        </w:rPr>
        <w:t>the majority of</w:t>
      </w:r>
      <w:proofErr w:type="gramEnd"/>
      <w:r w:rsidR="00B26E88">
        <w:rPr>
          <w:rFonts w:ascii="Times New Roman" w:hAnsi="Times New Roman" w:cs="Times New Roman"/>
          <w:sz w:val="24"/>
          <w:szCs w:val="24"/>
        </w:rPr>
        <w:t xml:space="preserve"> the board members who want to write the letter, she will then draft the letter. The board chair asked when </w:t>
      </w:r>
      <w:r w:rsidR="00200DD6">
        <w:rPr>
          <w:rFonts w:ascii="Times New Roman" w:hAnsi="Times New Roman" w:cs="Times New Roman"/>
          <w:sz w:val="24"/>
          <w:szCs w:val="24"/>
        </w:rPr>
        <w:t>the letter is</w:t>
      </w:r>
      <w:r w:rsidR="00B26E88">
        <w:rPr>
          <w:rFonts w:ascii="Times New Roman" w:hAnsi="Times New Roman" w:cs="Times New Roman"/>
          <w:sz w:val="24"/>
          <w:szCs w:val="24"/>
        </w:rPr>
        <w:t xml:space="preserve"> due.  Ms. Liz Jones said Monday. </w:t>
      </w:r>
    </w:p>
    <w:p w14:paraId="401FE8F3" w14:textId="23388FA4" w:rsidR="00FB3D3D" w:rsidRDefault="00FB3D3D" w:rsidP="009F68A9">
      <w:pPr>
        <w:spacing w:after="0"/>
        <w:rPr>
          <w:rFonts w:ascii="Times New Roman" w:hAnsi="Times New Roman" w:cs="Times New Roman"/>
          <w:sz w:val="24"/>
          <w:szCs w:val="24"/>
        </w:rPr>
      </w:pPr>
    </w:p>
    <w:p w14:paraId="4BEB467E" w14:textId="0D260BC8" w:rsidR="00FB3D3D" w:rsidRDefault="00FB3D3D" w:rsidP="009F68A9">
      <w:pPr>
        <w:spacing w:after="0"/>
        <w:rPr>
          <w:rFonts w:ascii="Times New Roman" w:hAnsi="Times New Roman" w:cs="Times New Roman"/>
          <w:sz w:val="24"/>
          <w:szCs w:val="24"/>
        </w:rPr>
      </w:pPr>
      <w:r>
        <w:rPr>
          <w:rFonts w:ascii="Times New Roman" w:hAnsi="Times New Roman" w:cs="Times New Roman"/>
          <w:sz w:val="24"/>
          <w:szCs w:val="24"/>
        </w:rPr>
        <w:t xml:space="preserve">Ms. Charlena Jones asked board members if they were in support of writing the letter. Mr. Oakley said he does not have an objection, but he does have a concern.  Mr. Oakley said once </w:t>
      </w:r>
      <w:r>
        <w:rPr>
          <w:rFonts w:ascii="Times New Roman" w:hAnsi="Times New Roman" w:cs="Times New Roman"/>
          <w:sz w:val="24"/>
          <w:szCs w:val="24"/>
        </w:rPr>
        <w:lastRenderedPageBreak/>
        <w:t xml:space="preserve">they open this up then anyone from this moment on for whatever reason who comes to the board would expect the same consideration. The board discussed. </w:t>
      </w:r>
    </w:p>
    <w:p w14:paraId="079EC177" w14:textId="7070A27B" w:rsidR="00200DD6" w:rsidRDefault="00200DD6" w:rsidP="009F68A9">
      <w:pPr>
        <w:spacing w:after="0"/>
        <w:rPr>
          <w:rFonts w:ascii="Times New Roman" w:hAnsi="Times New Roman" w:cs="Times New Roman"/>
          <w:sz w:val="24"/>
          <w:szCs w:val="24"/>
        </w:rPr>
      </w:pPr>
    </w:p>
    <w:p w14:paraId="2C1647FD" w14:textId="2FD70BAB" w:rsidR="00200DD6" w:rsidRDefault="00200DD6"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said as soon as the letter is drafted, she will sign it and if she is not available to sign, she will give Ms. Pitt, the board clerk permission to use her signature stamp. </w:t>
      </w:r>
    </w:p>
    <w:p w14:paraId="67E765A1" w14:textId="3332BF69" w:rsidR="00200DD6" w:rsidRDefault="00200DD6" w:rsidP="009F68A9">
      <w:pPr>
        <w:spacing w:after="0"/>
        <w:rPr>
          <w:rFonts w:ascii="Times New Roman" w:hAnsi="Times New Roman" w:cs="Times New Roman"/>
          <w:sz w:val="24"/>
          <w:szCs w:val="24"/>
        </w:rPr>
      </w:pPr>
    </w:p>
    <w:p w14:paraId="3CE5E487" w14:textId="0BBEFD59" w:rsidR="00200DD6" w:rsidRDefault="00200DD6" w:rsidP="009F68A9">
      <w:pPr>
        <w:spacing w:after="0"/>
        <w:rPr>
          <w:rFonts w:ascii="Times New Roman" w:hAnsi="Times New Roman" w:cs="Times New Roman"/>
          <w:sz w:val="24"/>
          <w:szCs w:val="24"/>
        </w:rPr>
      </w:pPr>
      <w:r>
        <w:rPr>
          <w:rFonts w:ascii="Times New Roman" w:hAnsi="Times New Roman" w:cs="Times New Roman"/>
          <w:sz w:val="24"/>
          <w:szCs w:val="24"/>
        </w:rPr>
        <w:t>Ms. Charlena Jones said that concludes the special meeting and without objection, the meeting was adjourned @ 5:45 p.m.</w:t>
      </w:r>
    </w:p>
    <w:p w14:paraId="390A0804" w14:textId="77777777" w:rsidR="0096677E" w:rsidRDefault="0096677E" w:rsidP="009F68A9">
      <w:pPr>
        <w:spacing w:after="0"/>
        <w:rPr>
          <w:rFonts w:ascii="Times New Roman" w:hAnsi="Times New Roman" w:cs="Times New Roman"/>
          <w:sz w:val="24"/>
          <w:szCs w:val="24"/>
        </w:rPr>
      </w:pPr>
    </w:p>
    <w:p w14:paraId="27F6ACF4" w14:textId="3D55CD57" w:rsidR="00200DD6" w:rsidRDefault="00200DD6" w:rsidP="009F68A9">
      <w:pPr>
        <w:spacing w:after="0"/>
        <w:rPr>
          <w:rFonts w:ascii="Times New Roman" w:hAnsi="Times New Roman" w:cs="Times New Roman"/>
          <w:sz w:val="24"/>
          <w:szCs w:val="24"/>
        </w:rPr>
      </w:pPr>
    </w:p>
    <w:bookmarkEnd w:id="0"/>
    <w:bookmarkEnd w:id="3"/>
    <w:p w14:paraId="5AF911AE" w14:textId="6603B773" w:rsidR="0058330D" w:rsidRPr="00C05D92" w:rsidRDefault="00C05D92" w:rsidP="00C05D92">
      <w:pPr>
        <w:spacing w:after="0"/>
        <w:rPr>
          <w:rFonts w:ascii="Times New Roman" w:hAnsi="Times New Roman" w:cs="Times New Roman"/>
          <w:color w:val="C00000"/>
          <w:sz w:val="24"/>
          <w:szCs w:val="24"/>
        </w:rPr>
      </w:pPr>
      <w:r>
        <w:rPr>
          <w:rFonts w:ascii="Times New Roman" w:hAnsi="Times New Roman" w:cs="Times New Roman"/>
          <w:color w:val="C00000"/>
          <w:sz w:val="24"/>
          <w:szCs w:val="24"/>
        </w:rPr>
        <w:t>Approved at the September 22, 2022, regular school board meeting – Karen Pitt, Board Clerk</w:t>
      </w:r>
    </w:p>
    <w:sectPr w:rsidR="0058330D" w:rsidRPr="00C05D92" w:rsidSect="00302295">
      <w:footerReference w:type="default" r:id="rId11"/>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DBC67" w14:textId="77777777" w:rsidR="00476B7E" w:rsidRDefault="00476B7E" w:rsidP="00DB4AE4">
      <w:pPr>
        <w:spacing w:after="0" w:line="240" w:lineRule="auto"/>
      </w:pPr>
      <w:r>
        <w:separator/>
      </w:r>
    </w:p>
  </w:endnote>
  <w:endnote w:type="continuationSeparator" w:id="0">
    <w:p w14:paraId="4B7932BA" w14:textId="77777777" w:rsidR="00476B7E" w:rsidRDefault="00476B7E" w:rsidP="00DB4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1563D" w14:textId="77777777" w:rsidR="001B7D6F" w:rsidRDefault="001B7D6F">
    <w:pPr>
      <w:pStyle w:val="Footer"/>
    </w:pPr>
  </w:p>
  <w:p w14:paraId="6AD6412B" w14:textId="77777777" w:rsidR="001B7D6F" w:rsidRDefault="001B7D6F">
    <w:pPr>
      <w:pStyle w:val="Footer"/>
    </w:pPr>
  </w:p>
  <w:p w14:paraId="388F0037" w14:textId="77777777" w:rsidR="001B7D6F" w:rsidRDefault="001B7D6F">
    <w:pPr>
      <w:pStyle w:val="Footer"/>
    </w:pPr>
  </w:p>
  <w:p w14:paraId="6107FF8B" w14:textId="77777777" w:rsidR="001B7D6F" w:rsidRDefault="001B7D6F" w:rsidP="00827FC8">
    <w:pPr>
      <w:pStyle w:val="Footer"/>
      <w:tabs>
        <w:tab w:val="left" w:pos="5760"/>
      </w:tabs>
    </w:pPr>
  </w:p>
  <w:p w14:paraId="5A1D148C" w14:textId="52CF0CB6" w:rsidR="001B7D6F" w:rsidRDefault="001B7D6F" w:rsidP="004661D7">
    <w:pPr>
      <w:pStyle w:val="Footer"/>
      <w:tabs>
        <w:tab w:val="clear" w:pos="4680"/>
        <w:tab w:val="clear" w:pos="9360"/>
        <w:tab w:val="left" w:pos="19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50963" w14:textId="77777777" w:rsidR="00476B7E" w:rsidRDefault="00476B7E" w:rsidP="00DB4AE4">
      <w:pPr>
        <w:spacing w:after="0" w:line="240" w:lineRule="auto"/>
      </w:pPr>
      <w:r>
        <w:separator/>
      </w:r>
    </w:p>
  </w:footnote>
  <w:footnote w:type="continuationSeparator" w:id="0">
    <w:p w14:paraId="1BA3208E" w14:textId="77777777" w:rsidR="00476B7E" w:rsidRDefault="00476B7E" w:rsidP="00DB4A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E1274C"/>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91864"/>
    <w:multiLevelType w:val="hybridMultilevel"/>
    <w:tmpl w:val="D86C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E526B"/>
    <w:multiLevelType w:val="hybridMultilevel"/>
    <w:tmpl w:val="2D08E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83608"/>
    <w:multiLevelType w:val="hybridMultilevel"/>
    <w:tmpl w:val="AE40659A"/>
    <w:lvl w:ilvl="0" w:tplc="B9441F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C3D28"/>
    <w:multiLevelType w:val="hybridMultilevel"/>
    <w:tmpl w:val="D6C4A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E0AD9"/>
    <w:multiLevelType w:val="hybridMultilevel"/>
    <w:tmpl w:val="CB32C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0042B8"/>
    <w:multiLevelType w:val="hybridMultilevel"/>
    <w:tmpl w:val="AE849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435BC"/>
    <w:multiLevelType w:val="hybridMultilevel"/>
    <w:tmpl w:val="357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F326B2"/>
    <w:multiLevelType w:val="hybridMultilevel"/>
    <w:tmpl w:val="6FB29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862E3B"/>
    <w:multiLevelType w:val="hybridMultilevel"/>
    <w:tmpl w:val="7438E7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042B0"/>
    <w:multiLevelType w:val="multilevel"/>
    <w:tmpl w:val="3E9C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733BDF"/>
    <w:multiLevelType w:val="hybridMultilevel"/>
    <w:tmpl w:val="4E42B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BC6537"/>
    <w:multiLevelType w:val="hybridMultilevel"/>
    <w:tmpl w:val="67DC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02776C"/>
    <w:multiLevelType w:val="hybridMultilevel"/>
    <w:tmpl w:val="9A483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144DC5"/>
    <w:multiLevelType w:val="hybridMultilevel"/>
    <w:tmpl w:val="8A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CB45E5"/>
    <w:multiLevelType w:val="hybridMultilevel"/>
    <w:tmpl w:val="449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356447"/>
    <w:multiLevelType w:val="hybridMultilevel"/>
    <w:tmpl w:val="9208E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31F39"/>
    <w:multiLevelType w:val="hybridMultilevel"/>
    <w:tmpl w:val="2984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6305F"/>
    <w:multiLevelType w:val="hybridMultilevel"/>
    <w:tmpl w:val="EA86C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8F17E0"/>
    <w:multiLevelType w:val="hybridMultilevel"/>
    <w:tmpl w:val="58C4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64112"/>
    <w:multiLevelType w:val="hybridMultilevel"/>
    <w:tmpl w:val="4080B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704487"/>
    <w:multiLevelType w:val="hybridMultilevel"/>
    <w:tmpl w:val="6FB4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C8796A"/>
    <w:multiLevelType w:val="hybridMultilevel"/>
    <w:tmpl w:val="5FDE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6B4EDC"/>
    <w:multiLevelType w:val="hybridMultilevel"/>
    <w:tmpl w:val="2576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1B2693"/>
    <w:multiLevelType w:val="hybridMultilevel"/>
    <w:tmpl w:val="2E94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9F76C6"/>
    <w:multiLevelType w:val="hybridMultilevel"/>
    <w:tmpl w:val="AE3A5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32492C"/>
    <w:multiLevelType w:val="hybridMultilevel"/>
    <w:tmpl w:val="DDEE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A51A07"/>
    <w:multiLevelType w:val="hybridMultilevel"/>
    <w:tmpl w:val="8062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B24297"/>
    <w:multiLevelType w:val="hybridMultilevel"/>
    <w:tmpl w:val="B016E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9A3C22"/>
    <w:multiLevelType w:val="hybridMultilevel"/>
    <w:tmpl w:val="6CFED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641EC6"/>
    <w:multiLevelType w:val="hybridMultilevel"/>
    <w:tmpl w:val="5FD6FEF2"/>
    <w:lvl w:ilvl="0" w:tplc="B8786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772F75"/>
    <w:multiLevelType w:val="hybridMultilevel"/>
    <w:tmpl w:val="9034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2F3EAF"/>
    <w:multiLevelType w:val="hybridMultilevel"/>
    <w:tmpl w:val="16AE90C2"/>
    <w:lvl w:ilvl="0" w:tplc="9E6E5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CE18DD"/>
    <w:multiLevelType w:val="hybridMultilevel"/>
    <w:tmpl w:val="210AF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59514C"/>
    <w:multiLevelType w:val="hybridMultilevel"/>
    <w:tmpl w:val="52E8E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67A92"/>
    <w:multiLevelType w:val="multilevel"/>
    <w:tmpl w:val="EDFC7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495A71"/>
    <w:multiLevelType w:val="hybridMultilevel"/>
    <w:tmpl w:val="C3508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2825190">
    <w:abstractNumId w:val="17"/>
  </w:num>
  <w:num w:numId="2" w16cid:durableId="2097942487">
    <w:abstractNumId w:val="11"/>
  </w:num>
  <w:num w:numId="3" w16cid:durableId="1275358162">
    <w:abstractNumId w:val="21"/>
  </w:num>
  <w:num w:numId="4" w16cid:durableId="18164592">
    <w:abstractNumId w:val="25"/>
  </w:num>
  <w:num w:numId="5" w16cid:durableId="343946719">
    <w:abstractNumId w:val="19"/>
  </w:num>
  <w:num w:numId="6" w16cid:durableId="1033845903">
    <w:abstractNumId w:val="23"/>
  </w:num>
  <w:num w:numId="7" w16cid:durableId="686103931">
    <w:abstractNumId w:val="14"/>
  </w:num>
  <w:num w:numId="8" w16cid:durableId="819419220">
    <w:abstractNumId w:val="7"/>
  </w:num>
  <w:num w:numId="9" w16cid:durableId="1687514501">
    <w:abstractNumId w:val="22"/>
  </w:num>
  <w:num w:numId="10" w16cid:durableId="1357654945">
    <w:abstractNumId w:val="1"/>
  </w:num>
  <w:num w:numId="11" w16cid:durableId="1061102830">
    <w:abstractNumId w:val="28"/>
  </w:num>
  <w:num w:numId="12" w16cid:durableId="578633294">
    <w:abstractNumId w:val="6"/>
  </w:num>
  <w:num w:numId="13" w16cid:durableId="1355885617">
    <w:abstractNumId w:val="20"/>
  </w:num>
  <w:num w:numId="14" w16cid:durableId="414546554">
    <w:abstractNumId w:val="27"/>
  </w:num>
  <w:num w:numId="15" w16cid:durableId="133059422">
    <w:abstractNumId w:val="12"/>
  </w:num>
  <w:num w:numId="16" w16cid:durableId="1673410537">
    <w:abstractNumId w:val="8"/>
  </w:num>
  <w:num w:numId="17" w16cid:durableId="1779983129">
    <w:abstractNumId w:val="10"/>
  </w:num>
  <w:num w:numId="18" w16cid:durableId="1167986117">
    <w:abstractNumId w:val="24"/>
  </w:num>
  <w:num w:numId="19" w16cid:durableId="965476692">
    <w:abstractNumId w:val="35"/>
  </w:num>
  <w:num w:numId="20" w16cid:durableId="354233333">
    <w:abstractNumId w:val="33"/>
  </w:num>
  <w:num w:numId="21" w16cid:durableId="226764090">
    <w:abstractNumId w:val="13"/>
  </w:num>
  <w:num w:numId="22" w16cid:durableId="96487246">
    <w:abstractNumId w:val="9"/>
  </w:num>
  <w:num w:numId="23" w16cid:durableId="1636909575">
    <w:abstractNumId w:val="36"/>
  </w:num>
  <w:num w:numId="24" w16cid:durableId="1567296727">
    <w:abstractNumId w:val="31"/>
  </w:num>
  <w:num w:numId="25" w16cid:durableId="421032937">
    <w:abstractNumId w:val="16"/>
  </w:num>
  <w:num w:numId="26" w16cid:durableId="1326780294">
    <w:abstractNumId w:val="34"/>
  </w:num>
  <w:num w:numId="27" w16cid:durableId="1947805619">
    <w:abstractNumId w:val="15"/>
  </w:num>
  <w:num w:numId="28" w16cid:durableId="982733630">
    <w:abstractNumId w:val="0"/>
  </w:num>
  <w:num w:numId="29" w16cid:durableId="1363936871">
    <w:abstractNumId w:val="30"/>
  </w:num>
  <w:num w:numId="30" w16cid:durableId="342392245">
    <w:abstractNumId w:val="3"/>
  </w:num>
  <w:num w:numId="31" w16cid:durableId="199513552">
    <w:abstractNumId w:val="32"/>
  </w:num>
  <w:num w:numId="32" w16cid:durableId="1539973989">
    <w:abstractNumId w:val="4"/>
  </w:num>
  <w:num w:numId="33" w16cid:durableId="719670476">
    <w:abstractNumId w:val="29"/>
  </w:num>
  <w:num w:numId="34" w16cid:durableId="1578977898">
    <w:abstractNumId w:val="2"/>
  </w:num>
  <w:num w:numId="35" w16cid:durableId="1950621853">
    <w:abstractNumId w:val="26"/>
  </w:num>
  <w:num w:numId="36" w16cid:durableId="1902980506">
    <w:abstractNumId w:val="18"/>
  </w:num>
  <w:num w:numId="37" w16cid:durableId="16212299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NDYwMDU3tzAwNDRT0lEKTi0uzszPAykwMawFANWKoL0tAAAA"/>
  </w:docVars>
  <w:rsids>
    <w:rsidRoot w:val="00021314"/>
    <w:rsid w:val="00000277"/>
    <w:rsid w:val="00000886"/>
    <w:rsid w:val="00000C6C"/>
    <w:rsid w:val="000014D4"/>
    <w:rsid w:val="00001E08"/>
    <w:rsid w:val="00001EC8"/>
    <w:rsid w:val="0000207C"/>
    <w:rsid w:val="00002A59"/>
    <w:rsid w:val="00002AF0"/>
    <w:rsid w:val="00002D46"/>
    <w:rsid w:val="00002F9C"/>
    <w:rsid w:val="000046BE"/>
    <w:rsid w:val="000047AD"/>
    <w:rsid w:val="00005311"/>
    <w:rsid w:val="0000546F"/>
    <w:rsid w:val="00005666"/>
    <w:rsid w:val="00005E0B"/>
    <w:rsid w:val="0000707B"/>
    <w:rsid w:val="000072A2"/>
    <w:rsid w:val="00007B21"/>
    <w:rsid w:val="00007DA8"/>
    <w:rsid w:val="00007FB3"/>
    <w:rsid w:val="00010449"/>
    <w:rsid w:val="00010A91"/>
    <w:rsid w:val="00012E20"/>
    <w:rsid w:val="00012FC7"/>
    <w:rsid w:val="000137A9"/>
    <w:rsid w:val="000144BB"/>
    <w:rsid w:val="00014DF5"/>
    <w:rsid w:val="000159E0"/>
    <w:rsid w:val="00015E49"/>
    <w:rsid w:val="00016197"/>
    <w:rsid w:val="0001628C"/>
    <w:rsid w:val="0001706A"/>
    <w:rsid w:val="00017A76"/>
    <w:rsid w:val="00017DB0"/>
    <w:rsid w:val="00017DE8"/>
    <w:rsid w:val="000202BF"/>
    <w:rsid w:val="0002073D"/>
    <w:rsid w:val="00020B16"/>
    <w:rsid w:val="00020B1D"/>
    <w:rsid w:val="00021271"/>
    <w:rsid w:val="00021314"/>
    <w:rsid w:val="000213A1"/>
    <w:rsid w:val="0002178B"/>
    <w:rsid w:val="00021817"/>
    <w:rsid w:val="000225F1"/>
    <w:rsid w:val="0002288C"/>
    <w:rsid w:val="000232C6"/>
    <w:rsid w:val="00023C66"/>
    <w:rsid w:val="00024061"/>
    <w:rsid w:val="000243BC"/>
    <w:rsid w:val="000262F4"/>
    <w:rsid w:val="0002686F"/>
    <w:rsid w:val="00026D49"/>
    <w:rsid w:val="000271BB"/>
    <w:rsid w:val="00027260"/>
    <w:rsid w:val="00027B51"/>
    <w:rsid w:val="00027BF8"/>
    <w:rsid w:val="00030A7A"/>
    <w:rsid w:val="00032319"/>
    <w:rsid w:val="00032945"/>
    <w:rsid w:val="00033888"/>
    <w:rsid w:val="00033CF7"/>
    <w:rsid w:val="000341D4"/>
    <w:rsid w:val="00034A34"/>
    <w:rsid w:val="00034BD4"/>
    <w:rsid w:val="00034DE0"/>
    <w:rsid w:val="00034F61"/>
    <w:rsid w:val="000360BF"/>
    <w:rsid w:val="000370B1"/>
    <w:rsid w:val="00041170"/>
    <w:rsid w:val="00041546"/>
    <w:rsid w:val="00042CE9"/>
    <w:rsid w:val="00043607"/>
    <w:rsid w:val="0004381E"/>
    <w:rsid w:val="00044686"/>
    <w:rsid w:val="00044B19"/>
    <w:rsid w:val="00044E10"/>
    <w:rsid w:val="00045C4B"/>
    <w:rsid w:val="00046DB3"/>
    <w:rsid w:val="000477E7"/>
    <w:rsid w:val="0004791B"/>
    <w:rsid w:val="000508A2"/>
    <w:rsid w:val="00051DCA"/>
    <w:rsid w:val="00051E24"/>
    <w:rsid w:val="00052099"/>
    <w:rsid w:val="00052A63"/>
    <w:rsid w:val="00053226"/>
    <w:rsid w:val="000535CF"/>
    <w:rsid w:val="00053BD2"/>
    <w:rsid w:val="00053E85"/>
    <w:rsid w:val="00054ABB"/>
    <w:rsid w:val="00054D91"/>
    <w:rsid w:val="0005518E"/>
    <w:rsid w:val="000554C0"/>
    <w:rsid w:val="00055BC3"/>
    <w:rsid w:val="00056084"/>
    <w:rsid w:val="0005678F"/>
    <w:rsid w:val="00056F4A"/>
    <w:rsid w:val="000571E7"/>
    <w:rsid w:val="000573E9"/>
    <w:rsid w:val="000574AA"/>
    <w:rsid w:val="00057E9B"/>
    <w:rsid w:val="000601A9"/>
    <w:rsid w:val="00060EE8"/>
    <w:rsid w:val="00061BFF"/>
    <w:rsid w:val="00061DD5"/>
    <w:rsid w:val="0006269C"/>
    <w:rsid w:val="000630AB"/>
    <w:rsid w:val="00063F66"/>
    <w:rsid w:val="0006425E"/>
    <w:rsid w:val="00064440"/>
    <w:rsid w:val="000649B4"/>
    <w:rsid w:val="00065269"/>
    <w:rsid w:val="0006565A"/>
    <w:rsid w:val="00065E26"/>
    <w:rsid w:val="00065F24"/>
    <w:rsid w:val="00066CE4"/>
    <w:rsid w:val="00067450"/>
    <w:rsid w:val="0006792E"/>
    <w:rsid w:val="00067CDE"/>
    <w:rsid w:val="000703E2"/>
    <w:rsid w:val="00070AFC"/>
    <w:rsid w:val="00070D5D"/>
    <w:rsid w:val="00071FEE"/>
    <w:rsid w:val="000728B1"/>
    <w:rsid w:val="00072F3C"/>
    <w:rsid w:val="00072FEF"/>
    <w:rsid w:val="00073AAE"/>
    <w:rsid w:val="0007464E"/>
    <w:rsid w:val="0007535B"/>
    <w:rsid w:val="00075764"/>
    <w:rsid w:val="00075AAE"/>
    <w:rsid w:val="00075C4F"/>
    <w:rsid w:val="000763FF"/>
    <w:rsid w:val="00076624"/>
    <w:rsid w:val="00076825"/>
    <w:rsid w:val="00076E2D"/>
    <w:rsid w:val="00077141"/>
    <w:rsid w:val="00077170"/>
    <w:rsid w:val="000772C6"/>
    <w:rsid w:val="000800DB"/>
    <w:rsid w:val="0008081A"/>
    <w:rsid w:val="00080D95"/>
    <w:rsid w:val="0008116F"/>
    <w:rsid w:val="0008119A"/>
    <w:rsid w:val="0008121C"/>
    <w:rsid w:val="00081EC5"/>
    <w:rsid w:val="00082E35"/>
    <w:rsid w:val="0008605F"/>
    <w:rsid w:val="0008650F"/>
    <w:rsid w:val="000865BC"/>
    <w:rsid w:val="000878B4"/>
    <w:rsid w:val="00087A72"/>
    <w:rsid w:val="00087B68"/>
    <w:rsid w:val="0009040A"/>
    <w:rsid w:val="00091587"/>
    <w:rsid w:val="00092604"/>
    <w:rsid w:val="000927D3"/>
    <w:rsid w:val="00092A54"/>
    <w:rsid w:val="00092B12"/>
    <w:rsid w:val="00093068"/>
    <w:rsid w:val="00093A84"/>
    <w:rsid w:val="00093D31"/>
    <w:rsid w:val="000948ED"/>
    <w:rsid w:val="00094E06"/>
    <w:rsid w:val="0009525C"/>
    <w:rsid w:val="000962DA"/>
    <w:rsid w:val="000965D1"/>
    <w:rsid w:val="00096F4C"/>
    <w:rsid w:val="000A0183"/>
    <w:rsid w:val="000A020F"/>
    <w:rsid w:val="000A029D"/>
    <w:rsid w:val="000A02A6"/>
    <w:rsid w:val="000A1BF4"/>
    <w:rsid w:val="000A2205"/>
    <w:rsid w:val="000A3334"/>
    <w:rsid w:val="000A3938"/>
    <w:rsid w:val="000A3B51"/>
    <w:rsid w:val="000A3C65"/>
    <w:rsid w:val="000A3D95"/>
    <w:rsid w:val="000A42A3"/>
    <w:rsid w:val="000A5640"/>
    <w:rsid w:val="000A5C09"/>
    <w:rsid w:val="000A7960"/>
    <w:rsid w:val="000B017A"/>
    <w:rsid w:val="000B018A"/>
    <w:rsid w:val="000B0221"/>
    <w:rsid w:val="000B0268"/>
    <w:rsid w:val="000B048D"/>
    <w:rsid w:val="000B1407"/>
    <w:rsid w:val="000B1677"/>
    <w:rsid w:val="000B1981"/>
    <w:rsid w:val="000B1FE4"/>
    <w:rsid w:val="000B1FFD"/>
    <w:rsid w:val="000B246D"/>
    <w:rsid w:val="000B33F8"/>
    <w:rsid w:val="000B3945"/>
    <w:rsid w:val="000B4FDA"/>
    <w:rsid w:val="000B50F1"/>
    <w:rsid w:val="000B5337"/>
    <w:rsid w:val="000B535F"/>
    <w:rsid w:val="000B5558"/>
    <w:rsid w:val="000B57C9"/>
    <w:rsid w:val="000B58E9"/>
    <w:rsid w:val="000B5F5A"/>
    <w:rsid w:val="000B7135"/>
    <w:rsid w:val="000B71A5"/>
    <w:rsid w:val="000B737B"/>
    <w:rsid w:val="000B7D39"/>
    <w:rsid w:val="000C04A9"/>
    <w:rsid w:val="000C0A8A"/>
    <w:rsid w:val="000C151E"/>
    <w:rsid w:val="000C234B"/>
    <w:rsid w:val="000C2676"/>
    <w:rsid w:val="000C2990"/>
    <w:rsid w:val="000C29AA"/>
    <w:rsid w:val="000C2A0C"/>
    <w:rsid w:val="000C3045"/>
    <w:rsid w:val="000C351A"/>
    <w:rsid w:val="000C36B4"/>
    <w:rsid w:val="000C4043"/>
    <w:rsid w:val="000C4878"/>
    <w:rsid w:val="000C4930"/>
    <w:rsid w:val="000C4B9A"/>
    <w:rsid w:val="000C583D"/>
    <w:rsid w:val="000C621F"/>
    <w:rsid w:val="000C6CF9"/>
    <w:rsid w:val="000C726D"/>
    <w:rsid w:val="000C7319"/>
    <w:rsid w:val="000C75BC"/>
    <w:rsid w:val="000D070E"/>
    <w:rsid w:val="000D0A6B"/>
    <w:rsid w:val="000D0EBE"/>
    <w:rsid w:val="000D1A6B"/>
    <w:rsid w:val="000D1A89"/>
    <w:rsid w:val="000D250F"/>
    <w:rsid w:val="000D29BB"/>
    <w:rsid w:val="000D325C"/>
    <w:rsid w:val="000D3906"/>
    <w:rsid w:val="000D4142"/>
    <w:rsid w:val="000D4522"/>
    <w:rsid w:val="000D47C2"/>
    <w:rsid w:val="000D4F4B"/>
    <w:rsid w:val="000D57F8"/>
    <w:rsid w:val="000D5833"/>
    <w:rsid w:val="000D58F6"/>
    <w:rsid w:val="000D6454"/>
    <w:rsid w:val="000D7702"/>
    <w:rsid w:val="000D7878"/>
    <w:rsid w:val="000D7D4F"/>
    <w:rsid w:val="000E0314"/>
    <w:rsid w:val="000E043A"/>
    <w:rsid w:val="000E095A"/>
    <w:rsid w:val="000E0DF7"/>
    <w:rsid w:val="000E0EEA"/>
    <w:rsid w:val="000E1341"/>
    <w:rsid w:val="000E1854"/>
    <w:rsid w:val="000E18BB"/>
    <w:rsid w:val="000E219E"/>
    <w:rsid w:val="000E24DB"/>
    <w:rsid w:val="000E3023"/>
    <w:rsid w:val="000E307B"/>
    <w:rsid w:val="000E37EB"/>
    <w:rsid w:val="000E385E"/>
    <w:rsid w:val="000E3BED"/>
    <w:rsid w:val="000E4384"/>
    <w:rsid w:val="000E4680"/>
    <w:rsid w:val="000E4F4C"/>
    <w:rsid w:val="000E5491"/>
    <w:rsid w:val="000E641D"/>
    <w:rsid w:val="000E6DA6"/>
    <w:rsid w:val="000E6F18"/>
    <w:rsid w:val="000E7118"/>
    <w:rsid w:val="000E7B78"/>
    <w:rsid w:val="000E7D31"/>
    <w:rsid w:val="000E7DD3"/>
    <w:rsid w:val="000F0463"/>
    <w:rsid w:val="000F0946"/>
    <w:rsid w:val="000F0A88"/>
    <w:rsid w:val="000F0FBC"/>
    <w:rsid w:val="000F1163"/>
    <w:rsid w:val="000F13B3"/>
    <w:rsid w:val="000F15D4"/>
    <w:rsid w:val="000F2003"/>
    <w:rsid w:val="000F2980"/>
    <w:rsid w:val="000F4276"/>
    <w:rsid w:val="000F459B"/>
    <w:rsid w:val="000F4AAD"/>
    <w:rsid w:val="000F5703"/>
    <w:rsid w:val="000F5864"/>
    <w:rsid w:val="000F5CFB"/>
    <w:rsid w:val="000F5F00"/>
    <w:rsid w:val="000F6383"/>
    <w:rsid w:val="000F7FA9"/>
    <w:rsid w:val="001001E9"/>
    <w:rsid w:val="001005A6"/>
    <w:rsid w:val="00100A9D"/>
    <w:rsid w:val="001016BB"/>
    <w:rsid w:val="001016FC"/>
    <w:rsid w:val="00101ADA"/>
    <w:rsid w:val="00102582"/>
    <w:rsid w:val="001028A2"/>
    <w:rsid w:val="00103061"/>
    <w:rsid w:val="00103794"/>
    <w:rsid w:val="00103864"/>
    <w:rsid w:val="0010392B"/>
    <w:rsid w:val="00104137"/>
    <w:rsid w:val="001044E1"/>
    <w:rsid w:val="00104E49"/>
    <w:rsid w:val="00105114"/>
    <w:rsid w:val="0010664E"/>
    <w:rsid w:val="00106903"/>
    <w:rsid w:val="00106D27"/>
    <w:rsid w:val="001070A8"/>
    <w:rsid w:val="00107CB4"/>
    <w:rsid w:val="001103F6"/>
    <w:rsid w:val="00110762"/>
    <w:rsid w:val="00110900"/>
    <w:rsid w:val="0011203F"/>
    <w:rsid w:val="00112347"/>
    <w:rsid w:val="0011262D"/>
    <w:rsid w:val="00112FF5"/>
    <w:rsid w:val="00113F58"/>
    <w:rsid w:val="001141F2"/>
    <w:rsid w:val="00114F8E"/>
    <w:rsid w:val="001152A7"/>
    <w:rsid w:val="00115C0F"/>
    <w:rsid w:val="00116148"/>
    <w:rsid w:val="001170A5"/>
    <w:rsid w:val="00117420"/>
    <w:rsid w:val="00120390"/>
    <w:rsid w:val="001205F9"/>
    <w:rsid w:val="00120CCB"/>
    <w:rsid w:val="00120F8C"/>
    <w:rsid w:val="00121888"/>
    <w:rsid w:val="00121B02"/>
    <w:rsid w:val="0012299A"/>
    <w:rsid w:val="00123381"/>
    <w:rsid w:val="00123940"/>
    <w:rsid w:val="00124D98"/>
    <w:rsid w:val="00125536"/>
    <w:rsid w:val="001255D7"/>
    <w:rsid w:val="00125791"/>
    <w:rsid w:val="00125C53"/>
    <w:rsid w:val="00125F0E"/>
    <w:rsid w:val="0012636C"/>
    <w:rsid w:val="001263E6"/>
    <w:rsid w:val="0012680E"/>
    <w:rsid w:val="00126A84"/>
    <w:rsid w:val="0012736A"/>
    <w:rsid w:val="00127686"/>
    <w:rsid w:val="00127851"/>
    <w:rsid w:val="00127B32"/>
    <w:rsid w:val="00127C6F"/>
    <w:rsid w:val="00130692"/>
    <w:rsid w:val="00130AF5"/>
    <w:rsid w:val="00130B5F"/>
    <w:rsid w:val="00130E9C"/>
    <w:rsid w:val="0013119A"/>
    <w:rsid w:val="0013153D"/>
    <w:rsid w:val="00131803"/>
    <w:rsid w:val="00132DAD"/>
    <w:rsid w:val="0013316C"/>
    <w:rsid w:val="00133C64"/>
    <w:rsid w:val="0013463B"/>
    <w:rsid w:val="001350C1"/>
    <w:rsid w:val="001356DD"/>
    <w:rsid w:val="001364E5"/>
    <w:rsid w:val="0013677B"/>
    <w:rsid w:val="00136D4A"/>
    <w:rsid w:val="00136D8B"/>
    <w:rsid w:val="001379C0"/>
    <w:rsid w:val="00137BD6"/>
    <w:rsid w:val="0014085E"/>
    <w:rsid w:val="00140A7A"/>
    <w:rsid w:val="00140E83"/>
    <w:rsid w:val="00140FC0"/>
    <w:rsid w:val="00141290"/>
    <w:rsid w:val="00141B18"/>
    <w:rsid w:val="00142C29"/>
    <w:rsid w:val="00142E55"/>
    <w:rsid w:val="00143171"/>
    <w:rsid w:val="001432E0"/>
    <w:rsid w:val="0014376C"/>
    <w:rsid w:val="00143FA9"/>
    <w:rsid w:val="00144B48"/>
    <w:rsid w:val="00145109"/>
    <w:rsid w:val="00145872"/>
    <w:rsid w:val="00145BD2"/>
    <w:rsid w:val="0014685C"/>
    <w:rsid w:val="00146AED"/>
    <w:rsid w:val="001476DE"/>
    <w:rsid w:val="001503F4"/>
    <w:rsid w:val="001509F2"/>
    <w:rsid w:val="0015175D"/>
    <w:rsid w:val="001524E3"/>
    <w:rsid w:val="0015252C"/>
    <w:rsid w:val="0015254B"/>
    <w:rsid w:val="001528C0"/>
    <w:rsid w:val="00153A61"/>
    <w:rsid w:val="001549D4"/>
    <w:rsid w:val="00154A0A"/>
    <w:rsid w:val="00154D73"/>
    <w:rsid w:val="001553D7"/>
    <w:rsid w:val="00155C1E"/>
    <w:rsid w:val="00155F2C"/>
    <w:rsid w:val="00156930"/>
    <w:rsid w:val="001572CB"/>
    <w:rsid w:val="00160258"/>
    <w:rsid w:val="00160504"/>
    <w:rsid w:val="0016287E"/>
    <w:rsid w:val="00163287"/>
    <w:rsid w:val="00163996"/>
    <w:rsid w:val="00163ACE"/>
    <w:rsid w:val="00163B94"/>
    <w:rsid w:val="00163CDF"/>
    <w:rsid w:val="00164522"/>
    <w:rsid w:val="00164960"/>
    <w:rsid w:val="00165D0E"/>
    <w:rsid w:val="00165F97"/>
    <w:rsid w:val="00166734"/>
    <w:rsid w:val="0016675F"/>
    <w:rsid w:val="00166846"/>
    <w:rsid w:val="00166943"/>
    <w:rsid w:val="00166F3A"/>
    <w:rsid w:val="001670E2"/>
    <w:rsid w:val="0017073F"/>
    <w:rsid w:val="00170DAD"/>
    <w:rsid w:val="00170EDE"/>
    <w:rsid w:val="00171735"/>
    <w:rsid w:val="00171821"/>
    <w:rsid w:val="00171931"/>
    <w:rsid w:val="001719BC"/>
    <w:rsid w:val="00171D2E"/>
    <w:rsid w:val="00172A45"/>
    <w:rsid w:val="00172DE5"/>
    <w:rsid w:val="00173E68"/>
    <w:rsid w:val="0017433D"/>
    <w:rsid w:val="00174429"/>
    <w:rsid w:val="00175244"/>
    <w:rsid w:val="001753D2"/>
    <w:rsid w:val="0017559B"/>
    <w:rsid w:val="0017616E"/>
    <w:rsid w:val="0017675C"/>
    <w:rsid w:val="00176FC7"/>
    <w:rsid w:val="00177742"/>
    <w:rsid w:val="001813A0"/>
    <w:rsid w:val="00181A33"/>
    <w:rsid w:val="00181E6A"/>
    <w:rsid w:val="001825D2"/>
    <w:rsid w:val="00182956"/>
    <w:rsid w:val="001839ED"/>
    <w:rsid w:val="00184588"/>
    <w:rsid w:val="0018466C"/>
    <w:rsid w:val="00184979"/>
    <w:rsid w:val="001851AC"/>
    <w:rsid w:val="001857B8"/>
    <w:rsid w:val="0018639E"/>
    <w:rsid w:val="001865BF"/>
    <w:rsid w:val="00186C90"/>
    <w:rsid w:val="001871D4"/>
    <w:rsid w:val="0018778D"/>
    <w:rsid w:val="00187A2D"/>
    <w:rsid w:val="00187B9D"/>
    <w:rsid w:val="00187F60"/>
    <w:rsid w:val="00190BCC"/>
    <w:rsid w:val="00190DA8"/>
    <w:rsid w:val="00190E65"/>
    <w:rsid w:val="00191A12"/>
    <w:rsid w:val="00191F7E"/>
    <w:rsid w:val="0019279C"/>
    <w:rsid w:val="001931A5"/>
    <w:rsid w:val="00193850"/>
    <w:rsid w:val="00194E3D"/>
    <w:rsid w:val="00195868"/>
    <w:rsid w:val="00195943"/>
    <w:rsid w:val="00195F3D"/>
    <w:rsid w:val="00196042"/>
    <w:rsid w:val="00196BA1"/>
    <w:rsid w:val="00196E0C"/>
    <w:rsid w:val="001970D2"/>
    <w:rsid w:val="001A08AE"/>
    <w:rsid w:val="001A21DB"/>
    <w:rsid w:val="001A27A5"/>
    <w:rsid w:val="001A312D"/>
    <w:rsid w:val="001A35FB"/>
    <w:rsid w:val="001A4554"/>
    <w:rsid w:val="001A4CE2"/>
    <w:rsid w:val="001A4EC0"/>
    <w:rsid w:val="001A57E5"/>
    <w:rsid w:val="001A5924"/>
    <w:rsid w:val="001A5DD7"/>
    <w:rsid w:val="001A60F8"/>
    <w:rsid w:val="001A67C4"/>
    <w:rsid w:val="001A7521"/>
    <w:rsid w:val="001A7A12"/>
    <w:rsid w:val="001B1217"/>
    <w:rsid w:val="001B16EE"/>
    <w:rsid w:val="001B1C09"/>
    <w:rsid w:val="001B211E"/>
    <w:rsid w:val="001B24A7"/>
    <w:rsid w:val="001B35A0"/>
    <w:rsid w:val="001B3B72"/>
    <w:rsid w:val="001B4259"/>
    <w:rsid w:val="001B42A7"/>
    <w:rsid w:val="001B44F0"/>
    <w:rsid w:val="001B46DB"/>
    <w:rsid w:val="001B4BDF"/>
    <w:rsid w:val="001B4F71"/>
    <w:rsid w:val="001B5336"/>
    <w:rsid w:val="001B5BF4"/>
    <w:rsid w:val="001B76CD"/>
    <w:rsid w:val="001B77EF"/>
    <w:rsid w:val="001B7AAE"/>
    <w:rsid w:val="001B7D6F"/>
    <w:rsid w:val="001C01DE"/>
    <w:rsid w:val="001C0C6A"/>
    <w:rsid w:val="001C1447"/>
    <w:rsid w:val="001C1913"/>
    <w:rsid w:val="001C3D5C"/>
    <w:rsid w:val="001C46E2"/>
    <w:rsid w:val="001C622F"/>
    <w:rsid w:val="001C6853"/>
    <w:rsid w:val="001C68E5"/>
    <w:rsid w:val="001C7218"/>
    <w:rsid w:val="001C7CD7"/>
    <w:rsid w:val="001C7F93"/>
    <w:rsid w:val="001D06CF"/>
    <w:rsid w:val="001D081A"/>
    <w:rsid w:val="001D0834"/>
    <w:rsid w:val="001D0EB4"/>
    <w:rsid w:val="001D11BC"/>
    <w:rsid w:val="001D16C1"/>
    <w:rsid w:val="001D1926"/>
    <w:rsid w:val="001D198B"/>
    <w:rsid w:val="001D198F"/>
    <w:rsid w:val="001D1D9E"/>
    <w:rsid w:val="001D2781"/>
    <w:rsid w:val="001D28D5"/>
    <w:rsid w:val="001D313D"/>
    <w:rsid w:val="001D4041"/>
    <w:rsid w:val="001D41DC"/>
    <w:rsid w:val="001D4DDA"/>
    <w:rsid w:val="001D50FE"/>
    <w:rsid w:val="001D5FD7"/>
    <w:rsid w:val="001D6454"/>
    <w:rsid w:val="001D65D7"/>
    <w:rsid w:val="001D6FC5"/>
    <w:rsid w:val="001E032F"/>
    <w:rsid w:val="001E0630"/>
    <w:rsid w:val="001E0647"/>
    <w:rsid w:val="001E093D"/>
    <w:rsid w:val="001E0D59"/>
    <w:rsid w:val="001E0DA9"/>
    <w:rsid w:val="001E101D"/>
    <w:rsid w:val="001E157E"/>
    <w:rsid w:val="001E1663"/>
    <w:rsid w:val="001E1BB0"/>
    <w:rsid w:val="001E1F00"/>
    <w:rsid w:val="001E1FA4"/>
    <w:rsid w:val="001E2CA1"/>
    <w:rsid w:val="001E2F28"/>
    <w:rsid w:val="001E3643"/>
    <w:rsid w:val="001E3AC9"/>
    <w:rsid w:val="001E3F2F"/>
    <w:rsid w:val="001E4495"/>
    <w:rsid w:val="001E4877"/>
    <w:rsid w:val="001E5BDF"/>
    <w:rsid w:val="001E621C"/>
    <w:rsid w:val="001E6447"/>
    <w:rsid w:val="001E67F3"/>
    <w:rsid w:val="001E6C72"/>
    <w:rsid w:val="001E7283"/>
    <w:rsid w:val="001E7527"/>
    <w:rsid w:val="001E767D"/>
    <w:rsid w:val="001E796C"/>
    <w:rsid w:val="001F00CF"/>
    <w:rsid w:val="001F0A59"/>
    <w:rsid w:val="001F2080"/>
    <w:rsid w:val="001F21A0"/>
    <w:rsid w:val="001F229F"/>
    <w:rsid w:val="001F2A4C"/>
    <w:rsid w:val="001F2CF4"/>
    <w:rsid w:val="001F3044"/>
    <w:rsid w:val="001F316B"/>
    <w:rsid w:val="001F356B"/>
    <w:rsid w:val="001F3598"/>
    <w:rsid w:val="001F49F1"/>
    <w:rsid w:val="001F5700"/>
    <w:rsid w:val="001F5ECE"/>
    <w:rsid w:val="001F5ED5"/>
    <w:rsid w:val="001F60F8"/>
    <w:rsid w:val="001F6EDE"/>
    <w:rsid w:val="001F713D"/>
    <w:rsid w:val="001F7591"/>
    <w:rsid w:val="001F7EFB"/>
    <w:rsid w:val="002003A8"/>
    <w:rsid w:val="00200DD6"/>
    <w:rsid w:val="002012CE"/>
    <w:rsid w:val="00202FE3"/>
    <w:rsid w:val="00203850"/>
    <w:rsid w:val="00203B19"/>
    <w:rsid w:val="00204EC8"/>
    <w:rsid w:val="002052C2"/>
    <w:rsid w:val="002056B3"/>
    <w:rsid w:val="00205EC8"/>
    <w:rsid w:val="00206152"/>
    <w:rsid w:val="0020635E"/>
    <w:rsid w:val="002063CB"/>
    <w:rsid w:val="002064CD"/>
    <w:rsid w:val="00206776"/>
    <w:rsid w:val="00210CC1"/>
    <w:rsid w:val="0021107E"/>
    <w:rsid w:val="002116BF"/>
    <w:rsid w:val="002120C6"/>
    <w:rsid w:val="00212110"/>
    <w:rsid w:val="0021255B"/>
    <w:rsid w:val="0021321A"/>
    <w:rsid w:val="00213E3C"/>
    <w:rsid w:val="00214294"/>
    <w:rsid w:val="0021438F"/>
    <w:rsid w:val="002145CD"/>
    <w:rsid w:val="00214950"/>
    <w:rsid w:val="00214A26"/>
    <w:rsid w:val="00215B40"/>
    <w:rsid w:val="00216B4E"/>
    <w:rsid w:val="00217355"/>
    <w:rsid w:val="002201E6"/>
    <w:rsid w:val="002204AB"/>
    <w:rsid w:val="00220546"/>
    <w:rsid w:val="00221B13"/>
    <w:rsid w:val="00222D41"/>
    <w:rsid w:val="00224009"/>
    <w:rsid w:val="002247EC"/>
    <w:rsid w:val="00224896"/>
    <w:rsid w:val="00224ACD"/>
    <w:rsid w:val="00224F43"/>
    <w:rsid w:val="00226305"/>
    <w:rsid w:val="002265D3"/>
    <w:rsid w:val="00226A9A"/>
    <w:rsid w:val="00226CD8"/>
    <w:rsid w:val="00226F5C"/>
    <w:rsid w:val="00227095"/>
    <w:rsid w:val="0022761F"/>
    <w:rsid w:val="0022774A"/>
    <w:rsid w:val="00227931"/>
    <w:rsid w:val="00227A2A"/>
    <w:rsid w:val="00227CF3"/>
    <w:rsid w:val="00230757"/>
    <w:rsid w:val="00230D87"/>
    <w:rsid w:val="002333F7"/>
    <w:rsid w:val="00233B52"/>
    <w:rsid w:val="00234AC7"/>
    <w:rsid w:val="00234DE1"/>
    <w:rsid w:val="00234E77"/>
    <w:rsid w:val="002350B4"/>
    <w:rsid w:val="002355CD"/>
    <w:rsid w:val="00235BA8"/>
    <w:rsid w:val="00235D29"/>
    <w:rsid w:val="002362A5"/>
    <w:rsid w:val="0023648E"/>
    <w:rsid w:val="00237D7C"/>
    <w:rsid w:val="00237F3A"/>
    <w:rsid w:val="00240042"/>
    <w:rsid w:val="002401E8"/>
    <w:rsid w:val="002410B7"/>
    <w:rsid w:val="0024220C"/>
    <w:rsid w:val="00242768"/>
    <w:rsid w:val="00242991"/>
    <w:rsid w:val="0024306B"/>
    <w:rsid w:val="00243191"/>
    <w:rsid w:val="002431BD"/>
    <w:rsid w:val="00244915"/>
    <w:rsid w:val="0024497B"/>
    <w:rsid w:val="00244B30"/>
    <w:rsid w:val="00244F51"/>
    <w:rsid w:val="00244FC1"/>
    <w:rsid w:val="002451E0"/>
    <w:rsid w:val="0024588B"/>
    <w:rsid w:val="00245FD7"/>
    <w:rsid w:val="00246484"/>
    <w:rsid w:val="0024710C"/>
    <w:rsid w:val="00247630"/>
    <w:rsid w:val="0024777B"/>
    <w:rsid w:val="00247783"/>
    <w:rsid w:val="00247B85"/>
    <w:rsid w:val="00250933"/>
    <w:rsid w:val="00250B8F"/>
    <w:rsid w:val="00251FCC"/>
    <w:rsid w:val="002527AC"/>
    <w:rsid w:val="002529E1"/>
    <w:rsid w:val="00252DD9"/>
    <w:rsid w:val="00253777"/>
    <w:rsid w:val="00255C68"/>
    <w:rsid w:val="00255E81"/>
    <w:rsid w:val="002575B6"/>
    <w:rsid w:val="0026173D"/>
    <w:rsid w:val="00261993"/>
    <w:rsid w:val="00262271"/>
    <w:rsid w:val="00262733"/>
    <w:rsid w:val="00262781"/>
    <w:rsid w:val="00262C7F"/>
    <w:rsid w:val="002648DE"/>
    <w:rsid w:val="00264BA6"/>
    <w:rsid w:val="0026637B"/>
    <w:rsid w:val="00266BA8"/>
    <w:rsid w:val="00266C00"/>
    <w:rsid w:val="00267EF5"/>
    <w:rsid w:val="00270F33"/>
    <w:rsid w:val="0027168D"/>
    <w:rsid w:val="00271915"/>
    <w:rsid w:val="0027258B"/>
    <w:rsid w:val="00272920"/>
    <w:rsid w:val="00273057"/>
    <w:rsid w:val="00273D3C"/>
    <w:rsid w:val="00274D62"/>
    <w:rsid w:val="00276647"/>
    <w:rsid w:val="0027688E"/>
    <w:rsid w:val="002773A6"/>
    <w:rsid w:val="00280018"/>
    <w:rsid w:val="00280B19"/>
    <w:rsid w:val="00280B4C"/>
    <w:rsid w:val="0028121B"/>
    <w:rsid w:val="0028129B"/>
    <w:rsid w:val="00281819"/>
    <w:rsid w:val="00281FE6"/>
    <w:rsid w:val="002825AF"/>
    <w:rsid w:val="00283E39"/>
    <w:rsid w:val="00284227"/>
    <w:rsid w:val="0028434B"/>
    <w:rsid w:val="002857A4"/>
    <w:rsid w:val="00285DFF"/>
    <w:rsid w:val="0028614A"/>
    <w:rsid w:val="00286180"/>
    <w:rsid w:val="0028644D"/>
    <w:rsid w:val="002864DE"/>
    <w:rsid w:val="002866B4"/>
    <w:rsid w:val="00287957"/>
    <w:rsid w:val="002908CF"/>
    <w:rsid w:val="0029204B"/>
    <w:rsid w:val="00292416"/>
    <w:rsid w:val="00292C11"/>
    <w:rsid w:val="00292E0A"/>
    <w:rsid w:val="002930C7"/>
    <w:rsid w:val="00293333"/>
    <w:rsid w:val="00293C0A"/>
    <w:rsid w:val="00293C49"/>
    <w:rsid w:val="00294045"/>
    <w:rsid w:val="00294EF1"/>
    <w:rsid w:val="00295B38"/>
    <w:rsid w:val="0029686A"/>
    <w:rsid w:val="00297434"/>
    <w:rsid w:val="00297605"/>
    <w:rsid w:val="002A085C"/>
    <w:rsid w:val="002A1A0F"/>
    <w:rsid w:val="002A1ED4"/>
    <w:rsid w:val="002A214D"/>
    <w:rsid w:val="002A22BD"/>
    <w:rsid w:val="002A263F"/>
    <w:rsid w:val="002A2E86"/>
    <w:rsid w:val="002A48CA"/>
    <w:rsid w:val="002A4D19"/>
    <w:rsid w:val="002A5831"/>
    <w:rsid w:val="002A5A7F"/>
    <w:rsid w:val="002A5BF0"/>
    <w:rsid w:val="002A630A"/>
    <w:rsid w:val="002A77D7"/>
    <w:rsid w:val="002B0570"/>
    <w:rsid w:val="002B0B59"/>
    <w:rsid w:val="002B0EAB"/>
    <w:rsid w:val="002B1A0A"/>
    <w:rsid w:val="002B23C7"/>
    <w:rsid w:val="002B2401"/>
    <w:rsid w:val="002B3B2D"/>
    <w:rsid w:val="002B52ED"/>
    <w:rsid w:val="002B5FF2"/>
    <w:rsid w:val="002B60B3"/>
    <w:rsid w:val="002B639C"/>
    <w:rsid w:val="002B652A"/>
    <w:rsid w:val="002B6B6E"/>
    <w:rsid w:val="002B75E7"/>
    <w:rsid w:val="002B7A1C"/>
    <w:rsid w:val="002B7C5B"/>
    <w:rsid w:val="002C0342"/>
    <w:rsid w:val="002C17F5"/>
    <w:rsid w:val="002C1F5A"/>
    <w:rsid w:val="002C2518"/>
    <w:rsid w:val="002C2EA3"/>
    <w:rsid w:val="002C365E"/>
    <w:rsid w:val="002C3A56"/>
    <w:rsid w:val="002C3DAA"/>
    <w:rsid w:val="002C40CA"/>
    <w:rsid w:val="002C4A47"/>
    <w:rsid w:val="002C4A55"/>
    <w:rsid w:val="002C52AA"/>
    <w:rsid w:val="002C53AE"/>
    <w:rsid w:val="002C76CC"/>
    <w:rsid w:val="002D0229"/>
    <w:rsid w:val="002D0489"/>
    <w:rsid w:val="002D0653"/>
    <w:rsid w:val="002D0739"/>
    <w:rsid w:val="002D0BB7"/>
    <w:rsid w:val="002D0BD1"/>
    <w:rsid w:val="002D15C0"/>
    <w:rsid w:val="002D17C5"/>
    <w:rsid w:val="002D2E3D"/>
    <w:rsid w:val="002D3AF1"/>
    <w:rsid w:val="002D3FAA"/>
    <w:rsid w:val="002D4576"/>
    <w:rsid w:val="002D49F8"/>
    <w:rsid w:val="002D5193"/>
    <w:rsid w:val="002D574F"/>
    <w:rsid w:val="002D5CC8"/>
    <w:rsid w:val="002D62EB"/>
    <w:rsid w:val="002D6AFF"/>
    <w:rsid w:val="002D7368"/>
    <w:rsid w:val="002E024F"/>
    <w:rsid w:val="002E03D0"/>
    <w:rsid w:val="002E087B"/>
    <w:rsid w:val="002E0962"/>
    <w:rsid w:val="002E0979"/>
    <w:rsid w:val="002E0DC2"/>
    <w:rsid w:val="002E2802"/>
    <w:rsid w:val="002E2867"/>
    <w:rsid w:val="002E5173"/>
    <w:rsid w:val="002E5549"/>
    <w:rsid w:val="002E67FD"/>
    <w:rsid w:val="002E7A47"/>
    <w:rsid w:val="002E7B4A"/>
    <w:rsid w:val="002F015F"/>
    <w:rsid w:val="002F093E"/>
    <w:rsid w:val="002F0ACC"/>
    <w:rsid w:val="002F0C5A"/>
    <w:rsid w:val="002F0E49"/>
    <w:rsid w:val="002F1355"/>
    <w:rsid w:val="002F22B7"/>
    <w:rsid w:val="002F248B"/>
    <w:rsid w:val="002F3214"/>
    <w:rsid w:val="002F36C6"/>
    <w:rsid w:val="002F3FC4"/>
    <w:rsid w:val="002F44F0"/>
    <w:rsid w:val="002F47B3"/>
    <w:rsid w:val="002F4846"/>
    <w:rsid w:val="002F49D0"/>
    <w:rsid w:val="002F5BA6"/>
    <w:rsid w:val="002F64E3"/>
    <w:rsid w:val="003002D9"/>
    <w:rsid w:val="003006DA"/>
    <w:rsid w:val="0030087C"/>
    <w:rsid w:val="003011AA"/>
    <w:rsid w:val="00301E21"/>
    <w:rsid w:val="00302295"/>
    <w:rsid w:val="003028B0"/>
    <w:rsid w:val="00302E7A"/>
    <w:rsid w:val="0030485E"/>
    <w:rsid w:val="00305383"/>
    <w:rsid w:val="003057DE"/>
    <w:rsid w:val="0030581E"/>
    <w:rsid w:val="00305935"/>
    <w:rsid w:val="00305CF0"/>
    <w:rsid w:val="003063CD"/>
    <w:rsid w:val="00306928"/>
    <w:rsid w:val="00306ADF"/>
    <w:rsid w:val="00306BE3"/>
    <w:rsid w:val="00310453"/>
    <w:rsid w:val="003106EC"/>
    <w:rsid w:val="00310CB4"/>
    <w:rsid w:val="0031192A"/>
    <w:rsid w:val="00311985"/>
    <w:rsid w:val="00312138"/>
    <w:rsid w:val="003124B9"/>
    <w:rsid w:val="003130DA"/>
    <w:rsid w:val="003134E6"/>
    <w:rsid w:val="00313E18"/>
    <w:rsid w:val="00313FD0"/>
    <w:rsid w:val="003140BA"/>
    <w:rsid w:val="00314DAC"/>
    <w:rsid w:val="003150C2"/>
    <w:rsid w:val="00315985"/>
    <w:rsid w:val="00315CC0"/>
    <w:rsid w:val="003163EA"/>
    <w:rsid w:val="00316ED6"/>
    <w:rsid w:val="003177C7"/>
    <w:rsid w:val="00317B38"/>
    <w:rsid w:val="00317C8C"/>
    <w:rsid w:val="00320DE4"/>
    <w:rsid w:val="003212A7"/>
    <w:rsid w:val="00321867"/>
    <w:rsid w:val="00321C25"/>
    <w:rsid w:val="003237BF"/>
    <w:rsid w:val="00323D3B"/>
    <w:rsid w:val="00323FA8"/>
    <w:rsid w:val="00324C6D"/>
    <w:rsid w:val="00325841"/>
    <w:rsid w:val="00325858"/>
    <w:rsid w:val="00326445"/>
    <w:rsid w:val="00326D3B"/>
    <w:rsid w:val="003279C0"/>
    <w:rsid w:val="00327DA3"/>
    <w:rsid w:val="00327E80"/>
    <w:rsid w:val="003303F8"/>
    <w:rsid w:val="003320D5"/>
    <w:rsid w:val="003321AC"/>
    <w:rsid w:val="0033308B"/>
    <w:rsid w:val="00333240"/>
    <w:rsid w:val="00334A11"/>
    <w:rsid w:val="00334E0C"/>
    <w:rsid w:val="00335A49"/>
    <w:rsid w:val="003363EB"/>
    <w:rsid w:val="0033664B"/>
    <w:rsid w:val="00337413"/>
    <w:rsid w:val="003379DD"/>
    <w:rsid w:val="00340A88"/>
    <w:rsid w:val="00340F02"/>
    <w:rsid w:val="00340F03"/>
    <w:rsid w:val="0034201C"/>
    <w:rsid w:val="00342BCD"/>
    <w:rsid w:val="00342F9A"/>
    <w:rsid w:val="003430AD"/>
    <w:rsid w:val="0034347F"/>
    <w:rsid w:val="00344123"/>
    <w:rsid w:val="0034489C"/>
    <w:rsid w:val="0034523D"/>
    <w:rsid w:val="003455C7"/>
    <w:rsid w:val="00345B2F"/>
    <w:rsid w:val="00345B4A"/>
    <w:rsid w:val="00345CCA"/>
    <w:rsid w:val="00346693"/>
    <w:rsid w:val="00346FF7"/>
    <w:rsid w:val="003501B4"/>
    <w:rsid w:val="003502E9"/>
    <w:rsid w:val="0035036E"/>
    <w:rsid w:val="00350B8F"/>
    <w:rsid w:val="00350EDF"/>
    <w:rsid w:val="003512D5"/>
    <w:rsid w:val="00351B1F"/>
    <w:rsid w:val="00351C92"/>
    <w:rsid w:val="0035251E"/>
    <w:rsid w:val="003528DB"/>
    <w:rsid w:val="00353083"/>
    <w:rsid w:val="00353C40"/>
    <w:rsid w:val="003541B4"/>
    <w:rsid w:val="00354E63"/>
    <w:rsid w:val="00355364"/>
    <w:rsid w:val="003559EB"/>
    <w:rsid w:val="0035639A"/>
    <w:rsid w:val="003570C2"/>
    <w:rsid w:val="00357214"/>
    <w:rsid w:val="00357464"/>
    <w:rsid w:val="00357737"/>
    <w:rsid w:val="00357C67"/>
    <w:rsid w:val="00357E21"/>
    <w:rsid w:val="0036020A"/>
    <w:rsid w:val="0036035E"/>
    <w:rsid w:val="00360527"/>
    <w:rsid w:val="00360DA8"/>
    <w:rsid w:val="003615A8"/>
    <w:rsid w:val="00362FB8"/>
    <w:rsid w:val="00363E08"/>
    <w:rsid w:val="00363F61"/>
    <w:rsid w:val="003647F1"/>
    <w:rsid w:val="0036562C"/>
    <w:rsid w:val="003666C8"/>
    <w:rsid w:val="003669B4"/>
    <w:rsid w:val="0036720C"/>
    <w:rsid w:val="00367950"/>
    <w:rsid w:val="00367D08"/>
    <w:rsid w:val="003700E5"/>
    <w:rsid w:val="00370A18"/>
    <w:rsid w:val="00370CC1"/>
    <w:rsid w:val="00371893"/>
    <w:rsid w:val="00372B5B"/>
    <w:rsid w:val="00372B6B"/>
    <w:rsid w:val="0037349B"/>
    <w:rsid w:val="00373E68"/>
    <w:rsid w:val="00374BAC"/>
    <w:rsid w:val="00375B6D"/>
    <w:rsid w:val="003760D6"/>
    <w:rsid w:val="00377213"/>
    <w:rsid w:val="00377614"/>
    <w:rsid w:val="00380142"/>
    <w:rsid w:val="0038052F"/>
    <w:rsid w:val="00380756"/>
    <w:rsid w:val="00382008"/>
    <w:rsid w:val="00382259"/>
    <w:rsid w:val="00382C7A"/>
    <w:rsid w:val="00383CB7"/>
    <w:rsid w:val="003841C4"/>
    <w:rsid w:val="003844B9"/>
    <w:rsid w:val="0038496D"/>
    <w:rsid w:val="00384A72"/>
    <w:rsid w:val="00385DDB"/>
    <w:rsid w:val="003864BD"/>
    <w:rsid w:val="003866C2"/>
    <w:rsid w:val="00386E4C"/>
    <w:rsid w:val="00387465"/>
    <w:rsid w:val="003876E0"/>
    <w:rsid w:val="003879C2"/>
    <w:rsid w:val="00387CF3"/>
    <w:rsid w:val="0039016F"/>
    <w:rsid w:val="0039044B"/>
    <w:rsid w:val="00390656"/>
    <w:rsid w:val="0039115D"/>
    <w:rsid w:val="00391625"/>
    <w:rsid w:val="00391E92"/>
    <w:rsid w:val="003937D0"/>
    <w:rsid w:val="00393956"/>
    <w:rsid w:val="00393FCF"/>
    <w:rsid w:val="0039415E"/>
    <w:rsid w:val="003945C2"/>
    <w:rsid w:val="00394D86"/>
    <w:rsid w:val="00394EB5"/>
    <w:rsid w:val="00395064"/>
    <w:rsid w:val="00395824"/>
    <w:rsid w:val="00395F29"/>
    <w:rsid w:val="003963CA"/>
    <w:rsid w:val="003965D8"/>
    <w:rsid w:val="00396C60"/>
    <w:rsid w:val="003978B0"/>
    <w:rsid w:val="003A0033"/>
    <w:rsid w:val="003A04DD"/>
    <w:rsid w:val="003A0509"/>
    <w:rsid w:val="003A0D01"/>
    <w:rsid w:val="003A14CE"/>
    <w:rsid w:val="003A1774"/>
    <w:rsid w:val="003A1D52"/>
    <w:rsid w:val="003A1E0B"/>
    <w:rsid w:val="003A1ED0"/>
    <w:rsid w:val="003A2392"/>
    <w:rsid w:val="003A2559"/>
    <w:rsid w:val="003A2CBB"/>
    <w:rsid w:val="003A3351"/>
    <w:rsid w:val="003A3380"/>
    <w:rsid w:val="003A3529"/>
    <w:rsid w:val="003A39DB"/>
    <w:rsid w:val="003A3C7D"/>
    <w:rsid w:val="003A3F8B"/>
    <w:rsid w:val="003A4D18"/>
    <w:rsid w:val="003A5B9B"/>
    <w:rsid w:val="003A5D6D"/>
    <w:rsid w:val="003A620C"/>
    <w:rsid w:val="003A6933"/>
    <w:rsid w:val="003A6D5D"/>
    <w:rsid w:val="003A789F"/>
    <w:rsid w:val="003B060A"/>
    <w:rsid w:val="003B08F8"/>
    <w:rsid w:val="003B0A43"/>
    <w:rsid w:val="003B0E3F"/>
    <w:rsid w:val="003B1899"/>
    <w:rsid w:val="003B3464"/>
    <w:rsid w:val="003B3729"/>
    <w:rsid w:val="003B3B29"/>
    <w:rsid w:val="003B3C5C"/>
    <w:rsid w:val="003B476E"/>
    <w:rsid w:val="003B48D6"/>
    <w:rsid w:val="003B4B80"/>
    <w:rsid w:val="003B51E2"/>
    <w:rsid w:val="003B53B5"/>
    <w:rsid w:val="003B53B8"/>
    <w:rsid w:val="003B68B5"/>
    <w:rsid w:val="003B6D03"/>
    <w:rsid w:val="003C005E"/>
    <w:rsid w:val="003C03C7"/>
    <w:rsid w:val="003C0E47"/>
    <w:rsid w:val="003C0E7C"/>
    <w:rsid w:val="003C12FF"/>
    <w:rsid w:val="003C1771"/>
    <w:rsid w:val="003C2079"/>
    <w:rsid w:val="003C324B"/>
    <w:rsid w:val="003C3898"/>
    <w:rsid w:val="003C3A4B"/>
    <w:rsid w:val="003C3BB8"/>
    <w:rsid w:val="003C3D56"/>
    <w:rsid w:val="003C3E47"/>
    <w:rsid w:val="003C4370"/>
    <w:rsid w:val="003C4840"/>
    <w:rsid w:val="003C5B86"/>
    <w:rsid w:val="003C619A"/>
    <w:rsid w:val="003C64AD"/>
    <w:rsid w:val="003C6773"/>
    <w:rsid w:val="003C6CBA"/>
    <w:rsid w:val="003C6E93"/>
    <w:rsid w:val="003C71C0"/>
    <w:rsid w:val="003C71E0"/>
    <w:rsid w:val="003D0688"/>
    <w:rsid w:val="003D06DB"/>
    <w:rsid w:val="003D1773"/>
    <w:rsid w:val="003D1A0D"/>
    <w:rsid w:val="003D269F"/>
    <w:rsid w:val="003D2966"/>
    <w:rsid w:val="003D35B1"/>
    <w:rsid w:val="003D3F10"/>
    <w:rsid w:val="003D45B1"/>
    <w:rsid w:val="003D4834"/>
    <w:rsid w:val="003D52BB"/>
    <w:rsid w:val="003D753E"/>
    <w:rsid w:val="003D75DE"/>
    <w:rsid w:val="003D76E5"/>
    <w:rsid w:val="003D7C9E"/>
    <w:rsid w:val="003E00F8"/>
    <w:rsid w:val="003E10DD"/>
    <w:rsid w:val="003E11DF"/>
    <w:rsid w:val="003E1482"/>
    <w:rsid w:val="003E1E05"/>
    <w:rsid w:val="003E26C3"/>
    <w:rsid w:val="003E2AE8"/>
    <w:rsid w:val="003E2B8D"/>
    <w:rsid w:val="003E38D9"/>
    <w:rsid w:val="003E4DB1"/>
    <w:rsid w:val="003E4F04"/>
    <w:rsid w:val="003E62E4"/>
    <w:rsid w:val="003E652C"/>
    <w:rsid w:val="003E65DD"/>
    <w:rsid w:val="003E74AB"/>
    <w:rsid w:val="003E7518"/>
    <w:rsid w:val="003E7DB2"/>
    <w:rsid w:val="003E7EC9"/>
    <w:rsid w:val="003F0B70"/>
    <w:rsid w:val="003F1A96"/>
    <w:rsid w:val="003F1D19"/>
    <w:rsid w:val="003F1D32"/>
    <w:rsid w:val="003F2943"/>
    <w:rsid w:val="003F2D46"/>
    <w:rsid w:val="003F2DF6"/>
    <w:rsid w:val="003F3B8F"/>
    <w:rsid w:val="003F3EA3"/>
    <w:rsid w:val="003F3FDA"/>
    <w:rsid w:val="003F4133"/>
    <w:rsid w:val="003F4D42"/>
    <w:rsid w:val="003F53CA"/>
    <w:rsid w:val="003F5661"/>
    <w:rsid w:val="003F5A79"/>
    <w:rsid w:val="003F5AB3"/>
    <w:rsid w:val="003F6A00"/>
    <w:rsid w:val="003F6BE2"/>
    <w:rsid w:val="003F6E64"/>
    <w:rsid w:val="004004C8"/>
    <w:rsid w:val="00400619"/>
    <w:rsid w:val="00400DEE"/>
    <w:rsid w:val="00401125"/>
    <w:rsid w:val="0040140E"/>
    <w:rsid w:val="00401C78"/>
    <w:rsid w:val="0040261E"/>
    <w:rsid w:val="00402703"/>
    <w:rsid w:val="004030CE"/>
    <w:rsid w:val="0040346C"/>
    <w:rsid w:val="00403712"/>
    <w:rsid w:val="0040385E"/>
    <w:rsid w:val="00403955"/>
    <w:rsid w:val="00403F26"/>
    <w:rsid w:val="0040486E"/>
    <w:rsid w:val="0040499F"/>
    <w:rsid w:val="00404E23"/>
    <w:rsid w:val="00405D17"/>
    <w:rsid w:val="0040686A"/>
    <w:rsid w:val="00406FB3"/>
    <w:rsid w:val="004070F0"/>
    <w:rsid w:val="00410266"/>
    <w:rsid w:val="00410A5E"/>
    <w:rsid w:val="00410A84"/>
    <w:rsid w:val="0041111C"/>
    <w:rsid w:val="00411C10"/>
    <w:rsid w:val="0041337F"/>
    <w:rsid w:val="0041368E"/>
    <w:rsid w:val="00413B51"/>
    <w:rsid w:val="00413C42"/>
    <w:rsid w:val="00413F52"/>
    <w:rsid w:val="0041476C"/>
    <w:rsid w:val="00414CB0"/>
    <w:rsid w:val="004157E7"/>
    <w:rsid w:val="00416654"/>
    <w:rsid w:val="00416EDE"/>
    <w:rsid w:val="00416EE9"/>
    <w:rsid w:val="0041761E"/>
    <w:rsid w:val="00417CB1"/>
    <w:rsid w:val="00420880"/>
    <w:rsid w:val="00421C47"/>
    <w:rsid w:val="00421CB8"/>
    <w:rsid w:val="00421D0A"/>
    <w:rsid w:val="00421DE1"/>
    <w:rsid w:val="00421F16"/>
    <w:rsid w:val="00421F84"/>
    <w:rsid w:val="004225E2"/>
    <w:rsid w:val="0042290D"/>
    <w:rsid w:val="0042383E"/>
    <w:rsid w:val="00423A18"/>
    <w:rsid w:val="00423CA9"/>
    <w:rsid w:val="00424B28"/>
    <w:rsid w:val="004251C5"/>
    <w:rsid w:val="00425893"/>
    <w:rsid w:val="0042593D"/>
    <w:rsid w:val="00425FBA"/>
    <w:rsid w:val="00426144"/>
    <w:rsid w:val="00426573"/>
    <w:rsid w:val="00426EE4"/>
    <w:rsid w:val="0042713D"/>
    <w:rsid w:val="004279D9"/>
    <w:rsid w:val="00430497"/>
    <w:rsid w:val="00432AEA"/>
    <w:rsid w:val="00433231"/>
    <w:rsid w:val="00433479"/>
    <w:rsid w:val="00433B76"/>
    <w:rsid w:val="00433ED7"/>
    <w:rsid w:val="004342AA"/>
    <w:rsid w:val="00434E81"/>
    <w:rsid w:val="00435CED"/>
    <w:rsid w:val="004377A9"/>
    <w:rsid w:val="00437B60"/>
    <w:rsid w:val="00437C68"/>
    <w:rsid w:val="00437E0A"/>
    <w:rsid w:val="0044110E"/>
    <w:rsid w:val="00441406"/>
    <w:rsid w:val="00441CA5"/>
    <w:rsid w:val="00441F15"/>
    <w:rsid w:val="004421F2"/>
    <w:rsid w:val="0044396B"/>
    <w:rsid w:val="00443B42"/>
    <w:rsid w:val="00443B59"/>
    <w:rsid w:val="00443FBC"/>
    <w:rsid w:val="00444B27"/>
    <w:rsid w:val="004452EA"/>
    <w:rsid w:val="00445982"/>
    <w:rsid w:val="00445A61"/>
    <w:rsid w:val="00445B46"/>
    <w:rsid w:val="00445F15"/>
    <w:rsid w:val="00446F49"/>
    <w:rsid w:val="00447358"/>
    <w:rsid w:val="00447F12"/>
    <w:rsid w:val="004508CF"/>
    <w:rsid w:val="004512FC"/>
    <w:rsid w:val="00451B88"/>
    <w:rsid w:val="00451C40"/>
    <w:rsid w:val="004524FB"/>
    <w:rsid w:val="00453F17"/>
    <w:rsid w:val="004556E7"/>
    <w:rsid w:val="00457DB0"/>
    <w:rsid w:val="00457F14"/>
    <w:rsid w:val="00460051"/>
    <w:rsid w:val="004601B2"/>
    <w:rsid w:val="00460672"/>
    <w:rsid w:val="004608BF"/>
    <w:rsid w:val="00460C08"/>
    <w:rsid w:val="00460D47"/>
    <w:rsid w:val="0046112C"/>
    <w:rsid w:val="00461154"/>
    <w:rsid w:val="00461860"/>
    <w:rsid w:val="00461EE9"/>
    <w:rsid w:val="004639CD"/>
    <w:rsid w:val="00463FEE"/>
    <w:rsid w:val="004646F4"/>
    <w:rsid w:val="004661D7"/>
    <w:rsid w:val="00466C17"/>
    <w:rsid w:val="00466F43"/>
    <w:rsid w:val="0046748B"/>
    <w:rsid w:val="00467630"/>
    <w:rsid w:val="00470190"/>
    <w:rsid w:val="004703D9"/>
    <w:rsid w:val="00470B15"/>
    <w:rsid w:val="00471304"/>
    <w:rsid w:val="004716F2"/>
    <w:rsid w:val="00471988"/>
    <w:rsid w:val="0047252E"/>
    <w:rsid w:val="00472B6D"/>
    <w:rsid w:val="00472F1E"/>
    <w:rsid w:val="00473A14"/>
    <w:rsid w:val="00474026"/>
    <w:rsid w:val="00474139"/>
    <w:rsid w:val="00474212"/>
    <w:rsid w:val="00474282"/>
    <w:rsid w:val="00474C29"/>
    <w:rsid w:val="0047509E"/>
    <w:rsid w:val="00475F8F"/>
    <w:rsid w:val="004761BD"/>
    <w:rsid w:val="0047657E"/>
    <w:rsid w:val="00476B7E"/>
    <w:rsid w:val="00477132"/>
    <w:rsid w:val="00477190"/>
    <w:rsid w:val="00477AC6"/>
    <w:rsid w:val="004804F3"/>
    <w:rsid w:val="00480C0A"/>
    <w:rsid w:val="004816BA"/>
    <w:rsid w:val="00481D86"/>
    <w:rsid w:val="00482770"/>
    <w:rsid w:val="00482B9B"/>
    <w:rsid w:val="00482D08"/>
    <w:rsid w:val="0048305D"/>
    <w:rsid w:val="0048333A"/>
    <w:rsid w:val="00483A3E"/>
    <w:rsid w:val="00483B9C"/>
    <w:rsid w:val="00485089"/>
    <w:rsid w:val="00485287"/>
    <w:rsid w:val="0048550C"/>
    <w:rsid w:val="004855FE"/>
    <w:rsid w:val="004857AF"/>
    <w:rsid w:val="0048610B"/>
    <w:rsid w:val="004862E0"/>
    <w:rsid w:val="00486568"/>
    <w:rsid w:val="004909C6"/>
    <w:rsid w:val="00490BA2"/>
    <w:rsid w:val="004915F0"/>
    <w:rsid w:val="00491742"/>
    <w:rsid w:val="00491B4B"/>
    <w:rsid w:val="00491EDF"/>
    <w:rsid w:val="004926DD"/>
    <w:rsid w:val="00492801"/>
    <w:rsid w:val="00492C67"/>
    <w:rsid w:val="00492DB5"/>
    <w:rsid w:val="00492F21"/>
    <w:rsid w:val="00492F82"/>
    <w:rsid w:val="004938E9"/>
    <w:rsid w:val="00493D23"/>
    <w:rsid w:val="0049413B"/>
    <w:rsid w:val="004946CB"/>
    <w:rsid w:val="00494CFB"/>
    <w:rsid w:val="00494E08"/>
    <w:rsid w:val="004950F0"/>
    <w:rsid w:val="004956AD"/>
    <w:rsid w:val="00495B4B"/>
    <w:rsid w:val="00495C86"/>
    <w:rsid w:val="00496A3B"/>
    <w:rsid w:val="00496A5F"/>
    <w:rsid w:val="0049762F"/>
    <w:rsid w:val="00497781"/>
    <w:rsid w:val="00497A65"/>
    <w:rsid w:val="004A0EE4"/>
    <w:rsid w:val="004A227F"/>
    <w:rsid w:val="004A2479"/>
    <w:rsid w:val="004A2A4E"/>
    <w:rsid w:val="004A2ADA"/>
    <w:rsid w:val="004A2E17"/>
    <w:rsid w:val="004A3240"/>
    <w:rsid w:val="004A331A"/>
    <w:rsid w:val="004A369C"/>
    <w:rsid w:val="004A3835"/>
    <w:rsid w:val="004A384A"/>
    <w:rsid w:val="004A389C"/>
    <w:rsid w:val="004A3FE3"/>
    <w:rsid w:val="004A46BA"/>
    <w:rsid w:val="004A46DE"/>
    <w:rsid w:val="004A4B58"/>
    <w:rsid w:val="004A4DAA"/>
    <w:rsid w:val="004A5194"/>
    <w:rsid w:val="004A5FFA"/>
    <w:rsid w:val="004A6B5A"/>
    <w:rsid w:val="004A6B7A"/>
    <w:rsid w:val="004A6C0F"/>
    <w:rsid w:val="004B04A7"/>
    <w:rsid w:val="004B1D58"/>
    <w:rsid w:val="004B2408"/>
    <w:rsid w:val="004B2990"/>
    <w:rsid w:val="004B2BFC"/>
    <w:rsid w:val="004B3E46"/>
    <w:rsid w:val="004B3F64"/>
    <w:rsid w:val="004B4BCA"/>
    <w:rsid w:val="004B4F2C"/>
    <w:rsid w:val="004B57CE"/>
    <w:rsid w:val="004B5D1E"/>
    <w:rsid w:val="004B64E4"/>
    <w:rsid w:val="004B6BCA"/>
    <w:rsid w:val="004B6D62"/>
    <w:rsid w:val="004C00A9"/>
    <w:rsid w:val="004C00DE"/>
    <w:rsid w:val="004C02EE"/>
    <w:rsid w:val="004C096F"/>
    <w:rsid w:val="004C1760"/>
    <w:rsid w:val="004C1E2F"/>
    <w:rsid w:val="004C1FB0"/>
    <w:rsid w:val="004C2DFA"/>
    <w:rsid w:val="004C2FC0"/>
    <w:rsid w:val="004C3604"/>
    <w:rsid w:val="004C3A48"/>
    <w:rsid w:val="004C3EA4"/>
    <w:rsid w:val="004C3FA3"/>
    <w:rsid w:val="004C3FE0"/>
    <w:rsid w:val="004C46FC"/>
    <w:rsid w:val="004C4B74"/>
    <w:rsid w:val="004C53AB"/>
    <w:rsid w:val="004C5B98"/>
    <w:rsid w:val="004C5BBB"/>
    <w:rsid w:val="004C5D84"/>
    <w:rsid w:val="004C5F2A"/>
    <w:rsid w:val="004C5FD4"/>
    <w:rsid w:val="004C6648"/>
    <w:rsid w:val="004C6D41"/>
    <w:rsid w:val="004C6F60"/>
    <w:rsid w:val="004C7851"/>
    <w:rsid w:val="004C7D02"/>
    <w:rsid w:val="004D01C4"/>
    <w:rsid w:val="004D0A3E"/>
    <w:rsid w:val="004D120E"/>
    <w:rsid w:val="004D1781"/>
    <w:rsid w:val="004D18AA"/>
    <w:rsid w:val="004D1E2F"/>
    <w:rsid w:val="004D22B5"/>
    <w:rsid w:val="004D2367"/>
    <w:rsid w:val="004D2545"/>
    <w:rsid w:val="004D258E"/>
    <w:rsid w:val="004D28E3"/>
    <w:rsid w:val="004D38ED"/>
    <w:rsid w:val="004D39B5"/>
    <w:rsid w:val="004D3D6B"/>
    <w:rsid w:val="004D4489"/>
    <w:rsid w:val="004D494A"/>
    <w:rsid w:val="004D6062"/>
    <w:rsid w:val="004D66F2"/>
    <w:rsid w:val="004D73B8"/>
    <w:rsid w:val="004D7514"/>
    <w:rsid w:val="004D7DA0"/>
    <w:rsid w:val="004D7F02"/>
    <w:rsid w:val="004E0088"/>
    <w:rsid w:val="004E07E1"/>
    <w:rsid w:val="004E151C"/>
    <w:rsid w:val="004E165D"/>
    <w:rsid w:val="004E1AC7"/>
    <w:rsid w:val="004E30D5"/>
    <w:rsid w:val="004E3BBD"/>
    <w:rsid w:val="004E4990"/>
    <w:rsid w:val="004E4B73"/>
    <w:rsid w:val="004E4C60"/>
    <w:rsid w:val="004E5346"/>
    <w:rsid w:val="004E5697"/>
    <w:rsid w:val="004E5DE8"/>
    <w:rsid w:val="004E5E7E"/>
    <w:rsid w:val="004E6487"/>
    <w:rsid w:val="004E64D5"/>
    <w:rsid w:val="004E6E81"/>
    <w:rsid w:val="004E6FDE"/>
    <w:rsid w:val="004E7159"/>
    <w:rsid w:val="004E7391"/>
    <w:rsid w:val="004F02E4"/>
    <w:rsid w:val="004F03BA"/>
    <w:rsid w:val="004F072F"/>
    <w:rsid w:val="004F07D2"/>
    <w:rsid w:val="004F1B35"/>
    <w:rsid w:val="004F24EA"/>
    <w:rsid w:val="004F2930"/>
    <w:rsid w:val="004F361B"/>
    <w:rsid w:val="004F39C0"/>
    <w:rsid w:val="004F5746"/>
    <w:rsid w:val="004F64A0"/>
    <w:rsid w:val="004F682E"/>
    <w:rsid w:val="004F69D9"/>
    <w:rsid w:val="004F6AEE"/>
    <w:rsid w:val="004F717E"/>
    <w:rsid w:val="00500873"/>
    <w:rsid w:val="00500CA1"/>
    <w:rsid w:val="0050330F"/>
    <w:rsid w:val="0050366E"/>
    <w:rsid w:val="005042C7"/>
    <w:rsid w:val="00504831"/>
    <w:rsid w:val="0050514E"/>
    <w:rsid w:val="00505651"/>
    <w:rsid w:val="00506194"/>
    <w:rsid w:val="0050693F"/>
    <w:rsid w:val="00506CB6"/>
    <w:rsid w:val="005070BD"/>
    <w:rsid w:val="0050716E"/>
    <w:rsid w:val="00510AC3"/>
    <w:rsid w:val="00510BD5"/>
    <w:rsid w:val="00511165"/>
    <w:rsid w:val="005111BB"/>
    <w:rsid w:val="00511F30"/>
    <w:rsid w:val="00512A6E"/>
    <w:rsid w:val="00512CB4"/>
    <w:rsid w:val="00512EF0"/>
    <w:rsid w:val="00513A6A"/>
    <w:rsid w:val="00513D45"/>
    <w:rsid w:val="00513F55"/>
    <w:rsid w:val="00515C16"/>
    <w:rsid w:val="0051663B"/>
    <w:rsid w:val="00517F24"/>
    <w:rsid w:val="00520E3C"/>
    <w:rsid w:val="00521FB9"/>
    <w:rsid w:val="00522028"/>
    <w:rsid w:val="00522A8F"/>
    <w:rsid w:val="005247B8"/>
    <w:rsid w:val="00524885"/>
    <w:rsid w:val="00524A43"/>
    <w:rsid w:val="00524BD9"/>
    <w:rsid w:val="00525156"/>
    <w:rsid w:val="00525239"/>
    <w:rsid w:val="005254EA"/>
    <w:rsid w:val="005275AA"/>
    <w:rsid w:val="0052787C"/>
    <w:rsid w:val="00527B87"/>
    <w:rsid w:val="00530A01"/>
    <w:rsid w:val="00531212"/>
    <w:rsid w:val="0053149F"/>
    <w:rsid w:val="00531959"/>
    <w:rsid w:val="00531C02"/>
    <w:rsid w:val="0053243C"/>
    <w:rsid w:val="005327C5"/>
    <w:rsid w:val="00532928"/>
    <w:rsid w:val="00532D7C"/>
    <w:rsid w:val="00533104"/>
    <w:rsid w:val="005341FF"/>
    <w:rsid w:val="00534329"/>
    <w:rsid w:val="00534479"/>
    <w:rsid w:val="00535EA0"/>
    <w:rsid w:val="00536230"/>
    <w:rsid w:val="005363FD"/>
    <w:rsid w:val="00536443"/>
    <w:rsid w:val="00536B76"/>
    <w:rsid w:val="00536E43"/>
    <w:rsid w:val="00536FB7"/>
    <w:rsid w:val="0054106A"/>
    <w:rsid w:val="00541193"/>
    <w:rsid w:val="005414CD"/>
    <w:rsid w:val="005418E3"/>
    <w:rsid w:val="00541DB9"/>
    <w:rsid w:val="005420CA"/>
    <w:rsid w:val="00542B62"/>
    <w:rsid w:val="00542DD6"/>
    <w:rsid w:val="00542EF4"/>
    <w:rsid w:val="00543866"/>
    <w:rsid w:val="0054392F"/>
    <w:rsid w:val="005440D5"/>
    <w:rsid w:val="00544119"/>
    <w:rsid w:val="00544647"/>
    <w:rsid w:val="00544A41"/>
    <w:rsid w:val="00544BE0"/>
    <w:rsid w:val="0054558A"/>
    <w:rsid w:val="005463B3"/>
    <w:rsid w:val="005464C2"/>
    <w:rsid w:val="005477EC"/>
    <w:rsid w:val="005505C8"/>
    <w:rsid w:val="005517CF"/>
    <w:rsid w:val="00551896"/>
    <w:rsid w:val="005518CE"/>
    <w:rsid w:val="00551DAE"/>
    <w:rsid w:val="005529F9"/>
    <w:rsid w:val="00552CF6"/>
    <w:rsid w:val="0055471B"/>
    <w:rsid w:val="00554DFD"/>
    <w:rsid w:val="00554F91"/>
    <w:rsid w:val="005552CD"/>
    <w:rsid w:val="0055605B"/>
    <w:rsid w:val="00556186"/>
    <w:rsid w:val="00556944"/>
    <w:rsid w:val="0055698A"/>
    <w:rsid w:val="00557BA8"/>
    <w:rsid w:val="0056023B"/>
    <w:rsid w:val="005607B7"/>
    <w:rsid w:val="00560A92"/>
    <w:rsid w:val="00561F07"/>
    <w:rsid w:val="005639DB"/>
    <w:rsid w:val="00563BA8"/>
    <w:rsid w:val="005641A4"/>
    <w:rsid w:val="005641C8"/>
    <w:rsid w:val="0056484A"/>
    <w:rsid w:val="00564F10"/>
    <w:rsid w:val="00565310"/>
    <w:rsid w:val="005668A2"/>
    <w:rsid w:val="00566988"/>
    <w:rsid w:val="0056718C"/>
    <w:rsid w:val="00567856"/>
    <w:rsid w:val="005678D0"/>
    <w:rsid w:val="005702C4"/>
    <w:rsid w:val="005718CA"/>
    <w:rsid w:val="00571B6A"/>
    <w:rsid w:val="00572BC1"/>
    <w:rsid w:val="00572FC5"/>
    <w:rsid w:val="00573135"/>
    <w:rsid w:val="00573245"/>
    <w:rsid w:val="0057337B"/>
    <w:rsid w:val="00573B43"/>
    <w:rsid w:val="005745F4"/>
    <w:rsid w:val="005754B9"/>
    <w:rsid w:val="005758DA"/>
    <w:rsid w:val="00576F52"/>
    <w:rsid w:val="00577C8F"/>
    <w:rsid w:val="00580344"/>
    <w:rsid w:val="0058076C"/>
    <w:rsid w:val="00580AB6"/>
    <w:rsid w:val="0058170A"/>
    <w:rsid w:val="00582086"/>
    <w:rsid w:val="00582C28"/>
    <w:rsid w:val="0058330D"/>
    <w:rsid w:val="005836F6"/>
    <w:rsid w:val="005840F3"/>
    <w:rsid w:val="005844D8"/>
    <w:rsid w:val="005848F7"/>
    <w:rsid w:val="00584B41"/>
    <w:rsid w:val="005853EF"/>
    <w:rsid w:val="005855C4"/>
    <w:rsid w:val="0058587B"/>
    <w:rsid w:val="005858AA"/>
    <w:rsid w:val="00586319"/>
    <w:rsid w:val="00590486"/>
    <w:rsid w:val="00590F06"/>
    <w:rsid w:val="00591731"/>
    <w:rsid w:val="00591B4A"/>
    <w:rsid w:val="0059233B"/>
    <w:rsid w:val="005927E2"/>
    <w:rsid w:val="00593519"/>
    <w:rsid w:val="00593A93"/>
    <w:rsid w:val="00593E45"/>
    <w:rsid w:val="0059403A"/>
    <w:rsid w:val="005950C5"/>
    <w:rsid w:val="00595E2E"/>
    <w:rsid w:val="00596AD9"/>
    <w:rsid w:val="005979D6"/>
    <w:rsid w:val="005A00D9"/>
    <w:rsid w:val="005A170F"/>
    <w:rsid w:val="005A2197"/>
    <w:rsid w:val="005A2892"/>
    <w:rsid w:val="005A2AA6"/>
    <w:rsid w:val="005A2C10"/>
    <w:rsid w:val="005A30C6"/>
    <w:rsid w:val="005A431F"/>
    <w:rsid w:val="005A5BC9"/>
    <w:rsid w:val="005A62EE"/>
    <w:rsid w:val="005A6CE2"/>
    <w:rsid w:val="005A7157"/>
    <w:rsid w:val="005B00AC"/>
    <w:rsid w:val="005B149D"/>
    <w:rsid w:val="005B1A2E"/>
    <w:rsid w:val="005B2DEC"/>
    <w:rsid w:val="005B2E03"/>
    <w:rsid w:val="005B3A13"/>
    <w:rsid w:val="005B43F7"/>
    <w:rsid w:val="005B50C1"/>
    <w:rsid w:val="005B5531"/>
    <w:rsid w:val="005B576A"/>
    <w:rsid w:val="005B585C"/>
    <w:rsid w:val="005B60F9"/>
    <w:rsid w:val="005B6280"/>
    <w:rsid w:val="005B679B"/>
    <w:rsid w:val="005B689C"/>
    <w:rsid w:val="005B6D89"/>
    <w:rsid w:val="005B6DC8"/>
    <w:rsid w:val="005B7552"/>
    <w:rsid w:val="005B7942"/>
    <w:rsid w:val="005B79A0"/>
    <w:rsid w:val="005C159D"/>
    <w:rsid w:val="005C1AC3"/>
    <w:rsid w:val="005C1D1F"/>
    <w:rsid w:val="005C29DF"/>
    <w:rsid w:val="005C2AEC"/>
    <w:rsid w:val="005C2B1E"/>
    <w:rsid w:val="005C4253"/>
    <w:rsid w:val="005C4603"/>
    <w:rsid w:val="005C4CB1"/>
    <w:rsid w:val="005C4EC0"/>
    <w:rsid w:val="005C56A8"/>
    <w:rsid w:val="005C56B1"/>
    <w:rsid w:val="005C6041"/>
    <w:rsid w:val="005C6667"/>
    <w:rsid w:val="005C7723"/>
    <w:rsid w:val="005C7996"/>
    <w:rsid w:val="005D08B6"/>
    <w:rsid w:val="005D08B7"/>
    <w:rsid w:val="005D0E7B"/>
    <w:rsid w:val="005D0FE0"/>
    <w:rsid w:val="005D18F7"/>
    <w:rsid w:val="005D2039"/>
    <w:rsid w:val="005D206B"/>
    <w:rsid w:val="005D2336"/>
    <w:rsid w:val="005D29CB"/>
    <w:rsid w:val="005D3271"/>
    <w:rsid w:val="005D3860"/>
    <w:rsid w:val="005D3B0F"/>
    <w:rsid w:val="005D4141"/>
    <w:rsid w:val="005D466E"/>
    <w:rsid w:val="005D50E5"/>
    <w:rsid w:val="005D5374"/>
    <w:rsid w:val="005D5770"/>
    <w:rsid w:val="005D6C90"/>
    <w:rsid w:val="005D6DB3"/>
    <w:rsid w:val="005D727F"/>
    <w:rsid w:val="005E088B"/>
    <w:rsid w:val="005E1880"/>
    <w:rsid w:val="005E1F3E"/>
    <w:rsid w:val="005E23A8"/>
    <w:rsid w:val="005E2A6B"/>
    <w:rsid w:val="005E37D5"/>
    <w:rsid w:val="005E3EA0"/>
    <w:rsid w:val="005E432A"/>
    <w:rsid w:val="005E443F"/>
    <w:rsid w:val="005E4A0C"/>
    <w:rsid w:val="005E4D0B"/>
    <w:rsid w:val="005E5830"/>
    <w:rsid w:val="005E69A0"/>
    <w:rsid w:val="005E6C59"/>
    <w:rsid w:val="005E6F48"/>
    <w:rsid w:val="005E7850"/>
    <w:rsid w:val="005E7C22"/>
    <w:rsid w:val="005E7C89"/>
    <w:rsid w:val="005F0000"/>
    <w:rsid w:val="005F03D7"/>
    <w:rsid w:val="005F062B"/>
    <w:rsid w:val="005F2672"/>
    <w:rsid w:val="005F29CF"/>
    <w:rsid w:val="005F2A22"/>
    <w:rsid w:val="005F3438"/>
    <w:rsid w:val="005F37AC"/>
    <w:rsid w:val="005F3956"/>
    <w:rsid w:val="005F4A16"/>
    <w:rsid w:val="005F5406"/>
    <w:rsid w:val="005F5B96"/>
    <w:rsid w:val="005F5BBF"/>
    <w:rsid w:val="005F5D00"/>
    <w:rsid w:val="005F6B10"/>
    <w:rsid w:val="005F6D1A"/>
    <w:rsid w:val="005F71DA"/>
    <w:rsid w:val="005F73C3"/>
    <w:rsid w:val="005F75F0"/>
    <w:rsid w:val="005F7E5D"/>
    <w:rsid w:val="0060029E"/>
    <w:rsid w:val="006004E6"/>
    <w:rsid w:val="006009A9"/>
    <w:rsid w:val="00601E6A"/>
    <w:rsid w:val="006028DE"/>
    <w:rsid w:val="00603E4C"/>
    <w:rsid w:val="00603E78"/>
    <w:rsid w:val="00604036"/>
    <w:rsid w:val="00604A77"/>
    <w:rsid w:val="00604F9B"/>
    <w:rsid w:val="006050E9"/>
    <w:rsid w:val="00605692"/>
    <w:rsid w:val="00606182"/>
    <w:rsid w:val="00606821"/>
    <w:rsid w:val="00607B2F"/>
    <w:rsid w:val="00607DAB"/>
    <w:rsid w:val="006107BE"/>
    <w:rsid w:val="00610CAF"/>
    <w:rsid w:val="006143E9"/>
    <w:rsid w:val="00615483"/>
    <w:rsid w:val="00615F25"/>
    <w:rsid w:val="00616787"/>
    <w:rsid w:val="00616C9F"/>
    <w:rsid w:val="00617F7E"/>
    <w:rsid w:val="006201A2"/>
    <w:rsid w:val="00620363"/>
    <w:rsid w:val="00620467"/>
    <w:rsid w:val="006226AD"/>
    <w:rsid w:val="00623A13"/>
    <w:rsid w:val="006241DA"/>
    <w:rsid w:val="00624435"/>
    <w:rsid w:val="00624472"/>
    <w:rsid w:val="00624E64"/>
    <w:rsid w:val="00625261"/>
    <w:rsid w:val="00625729"/>
    <w:rsid w:val="00625CD7"/>
    <w:rsid w:val="00625D77"/>
    <w:rsid w:val="006260F0"/>
    <w:rsid w:val="00626504"/>
    <w:rsid w:val="00626B2F"/>
    <w:rsid w:val="00627344"/>
    <w:rsid w:val="00627ECC"/>
    <w:rsid w:val="00630099"/>
    <w:rsid w:val="00630BD6"/>
    <w:rsid w:val="00630EC4"/>
    <w:rsid w:val="00630F38"/>
    <w:rsid w:val="00631E17"/>
    <w:rsid w:val="00631F7D"/>
    <w:rsid w:val="006322F8"/>
    <w:rsid w:val="006324C9"/>
    <w:rsid w:val="006325A5"/>
    <w:rsid w:val="006326CA"/>
    <w:rsid w:val="00634147"/>
    <w:rsid w:val="006341EE"/>
    <w:rsid w:val="0063499B"/>
    <w:rsid w:val="00634E75"/>
    <w:rsid w:val="006351BA"/>
    <w:rsid w:val="00635280"/>
    <w:rsid w:val="006357CB"/>
    <w:rsid w:val="00635BF7"/>
    <w:rsid w:val="00635CBF"/>
    <w:rsid w:val="00636D89"/>
    <w:rsid w:val="00637609"/>
    <w:rsid w:val="00637875"/>
    <w:rsid w:val="00637F54"/>
    <w:rsid w:val="006403A5"/>
    <w:rsid w:val="0064064C"/>
    <w:rsid w:val="00640CE9"/>
    <w:rsid w:val="00642851"/>
    <w:rsid w:val="00642BC6"/>
    <w:rsid w:val="00643304"/>
    <w:rsid w:val="0064342F"/>
    <w:rsid w:val="00643BDA"/>
    <w:rsid w:val="00644D0D"/>
    <w:rsid w:val="00645B14"/>
    <w:rsid w:val="0064620D"/>
    <w:rsid w:val="00646217"/>
    <w:rsid w:val="00646496"/>
    <w:rsid w:val="00646513"/>
    <w:rsid w:val="00647479"/>
    <w:rsid w:val="0065069F"/>
    <w:rsid w:val="00650DAE"/>
    <w:rsid w:val="0065163C"/>
    <w:rsid w:val="006516F5"/>
    <w:rsid w:val="00651858"/>
    <w:rsid w:val="00651947"/>
    <w:rsid w:val="00652949"/>
    <w:rsid w:val="00652AA5"/>
    <w:rsid w:val="00652EC6"/>
    <w:rsid w:val="006536DF"/>
    <w:rsid w:val="0065397A"/>
    <w:rsid w:val="00654250"/>
    <w:rsid w:val="0065439E"/>
    <w:rsid w:val="006545AC"/>
    <w:rsid w:val="0065555B"/>
    <w:rsid w:val="00655E21"/>
    <w:rsid w:val="00656BCE"/>
    <w:rsid w:val="00657CF3"/>
    <w:rsid w:val="00660790"/>
    <w:rsid w:val="00660DC3"/>
    <w:rsid w:val="006630C3"/>
    <w:rsid w:val="00663531"/>
    <w:rsid w:val="006641EF"/>
    <w:rsid w:val="006644FE"/>
    <w:rsid w:val="0066454A"/>
    <w:rsid w:val="00664AD9"/>
    <w:rsid w:val="00664CA3"/>
    <w:rsid w:val="00665387"/>
    <w:rsid w:val="0066589A"/>
    <w:rsid w:val="00665DF7"/>
    <w:rsid w:val="00665E6D"/>
    <w:rsid w:val="00666164"/>
    <w:rsid w:val="00666A1D"/>
    <w:rsid w:val="00666E79"/>
    <w:rsid w:val="0067082E"/>
    <w:rsid w:val="006708BB"/>
    <w:rsid w:val="00671A15"/>
    <w:rsid w:val="00671D33"/>
    <w:rsid w:val="00671F95"/>
    <w:rsid w:val="006725B3"/>
    <w:rsid w:val="00672AC9"/>
    <w:rsid w:val="006733F0"/>
    <w:rsid w:val="00673FEC"/>
    <w:rsid w:val="00674432"/>
    <w:rsid w:val="00674770"/>
    <w:rsid w:val="0067557A"/>
    <w:rsid w:val="006755B1"/>
    <w:rsid w:val="00675A16"/>
    <w:rsid w:val="00675E0E"/>
    <w:rsid w:val="00676A6B"/>
    <w:rsid w:val="00676F4C"/>
    <w:rsid w:val="006776DA"/>
    <w:rsid w:val="00680504"/>
    <w:rsid w:val="00681198"/>
    <w:rsid w:val="00681309"/>
    <w:rsid w:val="00681973"/>
    <w:rsid w:val="00681FEB"/>
    <w:rsid w:val="006829D0"/>
    <w:rsid w:val="00682BD8"/>
    <w:rsid w:val="0068396A"/>
    <w:rsid w:val="00684770"/>
    <w:rsid w:val="00684AA4"/>
    <w:rsid w:val="00684C7E"/>
    <w:rsid w:val="006850E8"/>
    <w:rsid w:val="0068539B"/>
    <w:rsid w:val="00686B84"/>
    <w:rsid w:val="00687B93"/>
    <w:rsid w:val="00687FBF"/>
    <w:rsid w:val="00690A01"/>
    <w:rsid w:val="00690E56"/>
    <w:rsid w:val="00691A28"/>
    <w:rsid w:val="00691D86"/>
    <w:rsid w:val="0069237C"/>
    <w:rsid w:val="006932E1"/>
    <w:rsid w:val="00693B41"/>
    <w:rsid w:val="00694374"/>
    <w:rsid w:val="006944F1"/>
    <w:rsid w:val="00694B40"/>
    <w:rsid w:val="006958BD"/>
    <w:rsid w:val="00695C8C"/>
    <w:rsid w:val="00695CFC"/>
    <w:rsid w:val="006962CE"/>
    <w:rsid w:val="00697128"/>
    <w:rsid w:val="006971D9"/>
    <w:rsid w:val="006975BA"/>
    <w:rsid w:val="006A0022"/>
    <w:rsid w:val="006A0509"/>
    <w:rsid w:val="006A0D1C"/>
    <w:rsid w:val="006A1003"/>
    <w:rsid w:val="006A1322"/>
    <w:rsid w:val="006A1A86"/>
    <w:rsid w:val="006A278C"/>
    <w:rsid w:val="006A4E0D"/>
    <w:rsid w:val="006A4F1F"/>
    <w:rsid w:val="006A543E"/>
    <w:rsid w:val="006A5803"/>
    <w:rsid w:val="006A7A6A"/>
    <w:rsid w:val="006A7CA9"/>
    <w:rsid w:val="006A7E7A"/>
    <w:rsid w:val="006B08EB"/>
    <w:rsid w:val="006B0B02"/>
    <w:rsid w:val="006B0CDB"/>
    <w:rsid w:val="006B10B6"/>
    <w:rsid w:val="006B160A"/>
    <w:rsid w:val="006B1DDC"/>
    <w:rsid w:val="006B2576"/>
    <w:rsid w:val="006B29D3"/>
    <w:rsid w:val="006B39BE"/>
    <w:rsid w:val="006B3C6D"/>
    <w:rsid w:val="006B435E"/>
    <w:rsid w:val="006B4552"/>
    <w:rsid w:val="006B4BD4"/>
    <w:rsid w:val="006B53CD"/>
    <w:rsid w:val="006B5E76"/>
    <w:rsid w:val="006B645F"/>
    <w:rsid w:val="006B6564"/>
    <w:rsid w:val="006B6897"/>
    <w:rsid w:val="006B6DF7"/>
    <w:rsid w:val="006B7B89"/>
    <w:rsid w:val="006C0CC8"/>
    <w:rsid w:val="006C1629"/>
    <w:rsid w:val="006C1648"/>
    <w:rsid w:val="006C1E8E"/>
    <w:rsid w:val="006C1E91"/>
    <w:rsid w:val="006C1EC9"/>
    <w:rsid w:val="006C280B"/>
    <w:rsid w:val="006C432E"/>
    <w:rsid w:val="006C45FC"/>
    <w:rsid w:val="006C4E72"/>
    <w:rsid w:val="006C4F68"/>
    <w:rsid w:val="006C500D"/>
    <w:rsid w:val="006C5436"/>
    <w:rsid w:val="006C66D8"/>
    <w:rsid w:val="006C6B55"/>
    <w:rsid w:val="006C7062"/>
    <w:rsid w:val="006C7086"/>
    <w:rsid w:val="006C70C0"/>
    <w:rsid w:val="006C7138"/>
    <w:rsid w:val="006D0E32"/>
    <w:rsid w:val="006D1801"/>
    <w:rsid w:val="006D18C3"/>
    <w:rsid w:val="006D227A"/>
    <w:rsid w:val="006D23DC"/>
    <w:rsid w:val="006D2E4F"/>
    <w:rsid w:val="006D3103"/>
    <w:rsid w:val="006D31A2"/>
    <w:rsid w:val="006D32A1"/>
    <w:rsid w:val="006D331F"/>
    <w:rsid w:val="006D350B"/>
    <w:rsid w:val="006D49D3"/>
    <w:rsid w:val="006D6327"/>
    <w:rsid w:val="006D71FB"/>
    <w:rsid w:val="006D757C"/>
    <w:rsid w:val="006D7605"/>
    <w:rsid w:val="006D77F8"/>
    <w:rsid w:val="006E0962"/>
    <w:rsid w:val="006E0B8C"/>
    <w:rsid w:val="006E0E36"/>
    <w:rsid w:val="006E1023"/>
    <w:rsid w:val="006E1473"/>
    <w:rsid w:val="006E1AAB"/>
    <w:rsid w:val="006E3193"/>
    <w:rsid w:val="006E42C8"/>
    <w:rsid w:val="006E465F"/>
    <w:rsid w:val="006E4837"/>
    <w:rsid w:val="006E4A27"/>
    <w:rsid w:val="006E4B98"/>
    <w:rsid w:val="006E4C9C"/>
    <w:rsid w:val="006E5219"/>
    <w:rsid w:val="006E5D1D"/>
    <w:rsid w:val="006E5DCA"/>
    <w:rsid w:val="006E785D"/>
    <w:rsid w:val="006E7892"/>
    <w:rsid w:val="006F0628"/>
    <w:rsid w:val="006F0880"/>
    <w:rsid w:val="006F2901"/>
    <w:rsid w:val="006F32C6"/>
    <w:rsid w:val="006F39EA"/>
    <w:rsid w:val="006F3DD0"/>
    <w:rsid w:val="006F4C1B"/>
    <w:rsid w:val="006F5354"/>
    <w:rsid w:val="006F5A34"/>
    <w:rsid w:val="006F747A"/>
    <w:rsid w:val="006F784F"/>
    <w:rsid w:val="00700647"/>
    <w:rsid w:val="00700928"/>
    <w:rsid w:val="0070309A"/>
    <w:rsid w:val="007030C1"/>
    <w:rsid w:val="0070326D"/>
    <w:rsid w:val="007034EF"/>
    <w:rsid w:val="007034F7"/>
    <w:rsid w:val="00703854"/>
    <w:rsid w:val="00705429"/>
    <w:rsid w:val="007054DF"/>
    <w:rsid w:val="0070582E"/>
    <w:rsid w:val="00705FCC"/>
    <w:rsid w:val="00706213"/>
    <w:rsid w:val="007068DF"/>
    <w:rsid w:val="007070DB"/>
    <w:rsid w:val="0070744E"/>
    <w:rsid w:val="007077AD"/>
    <w:rsid w:val="007079AA"/>
    <w:rsid w:val="00707C81"/>
    <w:rsid w:val="007104F3"/>
    <w:rsid w:val="007105DE"/>
    <w:rsid w:val="00710F7F"/>
    <w:rsid w:val="00711683"/>
    <w:rsid w:val="007116E5"/>
    <w:rsid w:val="00711C48"/>
    <w:rsid w:val="00711DE8"/>
    <w:rsid w:val="007120C4"/>
    <w:rsid w:val="0071249C"/>
    <w:rsid w:val="00712602"/>
    <w:rsid w:val="0071313B"/>
    <w:rsid w:val="007136DA"/>
    <w:rsid w:val="007137E1"/>
    <w:rsid w:val="007147F5"/>
    <w:rsid w:val="007148AD"/>
    <w:rsid w:val="00714BCD"/>
    <w:rsid w:val="00715556"/>
    <w:rsid w:val="00715887"/>
    <w:rsid w:val="00716583"/>
    <w:rsid w:val="00716947"/>
    <w:rsid w:val="00716FC1"/>
    <w:rsid w:val="00720D74"/>
    <w:rsid w:val="00721359"/>
    <w:rsid w:val="007217EC"/>
    <w:rsid w:val="00721A75"/>
    <w:rsid w:val="00721AF8"/>
    <w:rsid w:val="00722C06"/>
    <w:rsid w:val="00722C9B"/>
    <w:rsid w:val="00723CA4"/>
    <w:rsid w:val="00724127"/>
    <w:rsid w:val="00724857"/>
    <w:rsid w:val="007257DF"/>
    <w:rsid w:val="007266DB"/>
    <w:rsid w:val="00726D71"/>
    <w:rsid w:val="0072795F"/>
    <w:rsid w:val="0073011E"/>
    <w:rsid w:val="007301C9"/>
    <w:rsid w:val="00730755"/>
    <w:rsid w:val="0073084E"/>
    <w:rsid w:val="00731989"/>
    <w:rsid w:val="00731C46"/>
    <w:rsid w:val="00731F77"/>
    <w:rsid w:val="0073207A"/>
    <w:rsid w:val="007321FE"/>
    <w:rsid w:val="007323FB"/>
    <w:rsid w:val="00732887"/>
    <w:rsid w:val="00732B7E"/>
    <w:rsid w:val="007333D8"/>
    <w:rsid w:val="0073397B"/>
    <w:rsid w:val="00733B32"/>
    <w:rsid w:val="0073414E"/>
    <w:rsid w:val="007341ED"/>
    <w:rsid w:val="007344A8"/>
    <w:rsid w:val="007366BF"/>
    <w:rsid w:val="0073685E"/>
    <w:rsid w:val="00736E82"/>
    <w:rsid w:val="0073724F"/>
    <w:rsid w:val="007372F7"/>
    <w:rsid w:val="0074027E"/>
    <w:rsid w:val="00740C5B"/>
    <w:rsid w:val="00740C75"/>
    <w:rsid w:val="00740F11"/>
    <w:rsid w:val="007418A4"/>
    <w:rsid w:val="00741EDB"/>
    <w:rsid w:val="00742C31"/>
    <w:rsid w:val="00743D09"/>
    <w:rsid w:val="00743DCE"/>
    <w:rsid w:val="00743E8E"/>
    <w:rsid w:val="00743E9B"/>
    <w:rsid w:val="00744BEC"/>
    <w:rsid w:val="00745B36"/>
    <w:rsid w:val="00746487"/>
    <w:rsid w:val="007464BD"/>
    <w:rsid w:val="007469C8"/>
    <w:rsid w:val="00747965"/>
    <w:rsid w:val="00750320"/>
    <w:rsid w:val="0075087F"/>
    <w:rsid w:val="0075153B"/>
    <w:rsid w:val="00751681"/>
    <w:rsid w:val="007525E4"/>
    <w:rsid w:val="00753354"/>
    <w:rsid w:val="00753556"/>
    <w:rsid w:val="007538AD"/>
    <w:rsid w:val="00753BAB"/>
    <w:rsid w:val="00753DF9"/>
    <w:rsid w:val="00754A0B"/>
    <w:rsid w:val="00754C86"/>
    <w:rsid w:val="007552C4"/>
    <w:rsid w:val="00755323"/>
    <w:rsid w:val="007556F3"/>
    <w:rsid w:val="0075587F"/>
    <w:rsid w:val="0075598C"/>
    <w:rsid w:val="00755BFE"/>
    <w:rsid w:val="007568CE"/>
    <w:rsid w:val="0075705D"/>
    <w:rsid w:val="007573C8"/>
    <w:rsid w:val="00760E53"/>
    <w:rsid w:val="00760F4A"/>
    <w:rsid w:val="00761363"/>
    <w:rsid w:val="00761758"/>
    <w:rsid w:val="00761A75"/>
    <w:rsid w:val="0076231D"/>
    <w:rsid w:val="00762922"/>
    <w:rsid w:val="007638A2"/>
    <w:rsid w:val="007640B6"/>
    <w:rsid w:val="00764674"/>
    <w:rsid w:val="007654AE"/>
    <w:rsid w:val="00766A26"/>
    <w:rsid w:val="00766E0E"/>
    <w:rsid w:val="00770552"/>
    <w:rsid w:val="00770D68"/>
    <w:rsid w:val="00770D8A"/>
    <w:rsid w:val="00770D98"/>
    <w:rsid w:val="007710E1"/>
    <w:rsid w:val="00771851"/>
    <w:rsid w:val="00772CA1"/>
    <w:rsid w:val="00772E5A"/>
    <w:rsid w:val="00773175"/>
    <w:rsid w:val="00774599"/>
    <w:rsid w:val="0077498C"/>
    <w:rsid w:val="007750BD"/>
    <w:rsid w:val="007757C2"/>
    <w:rsid w:val="0077665A"/>
    <w:rsid w:val="0077740A"/>
    <w:rsid w:val="007774D4"/>
    <w:rsid w:val="00777AC6"/>
    <w:rsid w:val="00777F29"/>
    <w:rsid w:val="007800A9"/>
    <w:rsid w:val="007807FD"/>
    <w:rsid w:val="00780AE1"/>
    <w:rsid w:val="00781531"/>
    <w:rsid w:val="00781884"/>
    <w:rsid w:val="00782028"/>
    <w:rsid w:val="007823BE"/>
    <w:rsid w:val="0078259A"/>
    <w:rsid w:val="007829D0"/>
    <w:rsid w:val="00782E9B"/>
    <w:rsid w:val="00782FC8"/>
    <w:rsid w:val="00783041"/>
    <w:rsid w:val="007839C8"/>
    <w:rsid w:val="00783D95"/>
    <w:rsid w:val="00783E98"/>
    <w:rsid w:val="00784889"/>
    <w:rsid w:val="00784E2A"/>
    <w:rsid w:val="0078574F"/>
    <w:rsid w:val="007860EA"/>
    <w:rsid w:val="00787417"/>
    <w:rsid w:val="00787830"/>
    <w:rsid w:val="007901D8"/>
    <w:rsid w:val="0079044C"/>
    <w:rsid w:val="0079083F"/>
    <w:rsid w:val="00790CE1"/>
    <w:rsid w:val="00791CC9"/>
    <w:rsid w:val="00792AB8"/>
    <w:rsid w:val="00792CDC"/>
    <w:rsid w:val="00792FBA"/>
    <w:rsid w:val="0079316A"/>
    <w:rsid w:val="00793346"/>
    <w:rsid w:val="007934E4"/>
    <w:rsid w:val="00794B04"/>
    <w:rsid w:val="0079629E"/>
    <w:rsid w:val="00796658"/>
    <w:rsid w:val="00796B26"/>
    <w:rsid w:val="007A07D9"/>
    <w:rsid w:val="007A0A16"/>
    <w:rsid w:val="007A166B"/>
    <w:rsid w:val="007A179E"/>
    <w:rsid w:val="007A3021"/>
    <w:rsid w:val="007A330D"/>
    <w:rsid w:val="007A359F"/>
    <w:rsid w:val="007A372E"/>
    <w:rsid w:val="007A3F40"/>
    <w:rsid w:val="007A54F8"/>
    <w:rsid w:val="007A5B62"/>
    <w:rsid w:val="007A6ABC"/>
    <w:rsid w:val="007B06E2"/>
    <w:rsid w:val="007B0D6C"/>
    <w:rsid w:val="007B1F68"/>
    <w:rsid w:val="007B2377"/>
    <w:rsid w:val="007B2E5E"/>
    <w:rsid w:val="007B35EC"/>
    <w:rsid w:val="007B3649"/>
    <w:rsid w:val="007B4472"/>
    <w:rsid w:val="007B49A7"/>
    <w:rsid w:val="007B4A25"/>
    <w:rsid w:val="007B5278"/>
    <w:rsid w:val="007B608E"/>
    <w:rsid w:val="007B66F2"/>
    <w:rsid w:val="007B6828"/>
    <w:rsid w:val="007B6933"/>
    <w:rsid w:val="007B6F9D"/>
    <w:rsid w:val="007B7671"/>
    <w:rsid w:val="007B7E32"/>
    <w:rsid w:val="007B7FF7"/>
    <w:rsid w:val="007C0640"/>
    <w:rsid w:val="007C0A39"/>
    <w:rsid w:val="007C0AB8"/>
    <w:rsid w:val="007C0BB6"/>
    <w:rsid w:val="007C183E"/>
    <w:rsid w:val="007C1F62"/>
    <w:rsid w:val="007C2759"/>
    <w:rsid w:val="007C27C7"/>
    <w:rsid w:val="007C2AE0"/>
    <w:rsid w:val="007C2EED"/>
    <w:rsid w:val="007C31A3"/>
    <w:rsid w:val="007C48AB"/>
    <w:rsid w:val="007C5687"/>
    <w:rsid w:val="007C6034"/>
    <w:rsid w:val="007C63FE"/>
    <w:rsid w:val="007D0824"/>
    <w:rsid w:val="007D1C7A"/>
    <w:rsid w:val="007D2350"/>
    <w:rsid w:val="007D292C"/>
    <w:rsid w:val="007D2BAC"/>
    <w:rsid w:val="007D2DF9"/>
    <w:rsid w:val="007D3081"/>
    <w:rsid w:val="007D3376"/>
    <w:rsid w:val="007D3AB2"/>
    <w:rsid w:val="007D3B0C"/>
    <w:rsid w:val="007D43BB"/>
    <w:rsid w:val="007D447C"/>
    <w:rsid w:val="007D44BF"/>
    <w:rsid w:val="007D4B86"/>
    <w:rsid w:val="007D4E16"/>
    <w:rsid w:val="007D5C6E"/>
    <w:rsid w:val="007D5C9E"/>
    <w:rsid w:val="007D607D"/>
    <w:rsid w:val="007D608C"/>
    <w:rsid w:val="007D62D7"/>
    <w:rsid w:val="007D6582"/>
    <w:rsid w:val="007D688F"/>
    <w:rsid w:val="007D691A"/>
    <w:rsid w:val="007D6A1E"/>
    <w:rsid w:val="007D6C87"/>
    <w:rsid w:val="007D6CE4"/>
    <w:rsid w:val="007D6EFF"/>
    <w:rsid w:val="007D73E9"/>
    <w:rsid w:val="007E1334"/>
    <w:rsid w:val="007E1782"/>
    <w:rsid w:val="007E1C96"/>
    <w:rsid w:val="007E39B8"/>
    <w:rsid w:val="007E39E5"/>
    <w:rsid w:val="007E3A3F"/>
    <w:rsid w:val="007E4D40"/>
    <w:rsid w:val="007E5CCC"/>
    <w:rsid w:val="007E6032"/>
    <w:rsid w:val="007E6E24"/>
    <w:rsid w:val="007E72DB"/>
    <w:rsid w:val="007E7423"/>
    <w:rsid w:val="007E7C46"/>
    <w:rsid w:val="007E7D6A"/>
    <w:rsid w:val="007F09F5"/>
    <w:rsid w:val="007F1423"/>
    <w:rsid w:val="007F1733"/>
    <w:rsid w:val="007F1991"/>
    <w:rsid w:val="007F24B7"/>
    <w:rsid w:val="007F27C0"/>
    <w:rsid w:val="007F2CE8"/>
    <w:rsid w:val="007F3F8E"/>
    <w:rsid w:val="007F5BA2"/>
    <w:rsid w:val="007F5CEF"/>
    <w:rsid w:val="007F5D17"/>
    <w:rsid w:val="007F6431"/>
    <w:rsid w:val="007F65F0"/>
    <w:rsid w:val="007F71FA"/>
    <w:rsid w:val="007F74A6"/>
    <w:rsid w:val="007F759B"/>
    <w:rsid w:val="007F7A1D"/>
    <w:rsid w:val="0080065E"/>
    <w:rsid w:val="00800AFC"/>
    <w:rsid w:val="00800DAC"/>
    <w:rsid w:val="00801EAE"/>
    <w:rsid w:val="00801FAC"/>
    <w:rsid w:val="00802A9A"/>
    <w:rsid w:val="00802F34"/>
    <w:rsid w:val="008031E9"/>
    <w:rsid w:val="008035E6"/>
    <w:rsid w:val="00803C2F"/>
    <w:rsid w:val="00804E59"/>
    <w:rsid w:val="008055FF"/>
    <w:rsid w:val="008057CB"/>
    <w:rsid w:val="008057F8"/>
    <w:rsid w:val="00807721"/>
    <w:rsid w:val="00810536"/>
    <w:rsid w:val="00810621"/>
    <w:rsid w:val="00810958"/>
    <w:rsid w:val="00810A3E"/>
    <w:rsid w:val="0081184B"/>
    <w:rsid w:val="00811A87"/>
    <w:rsid w:val="00811E21"/>
    <w:rsid w:val="00812620"/>
    <w:rsid w:val="0081279A"/>
    <w:rsid w:val="00812B4B"/>
    <w:rsid w:val="0081311A"/>
    <w:rsid w:val="00813571"/>
    <w:rsid w:val="008136D3"/>
    <w:rsid w:val="00813994"/>
    <w:rsid w:val="00813FC3"/>
    <w:rsid w:val="00814582"/>
    <w:rsid w:val="00814A27"/>
    <w:rsid w:val="00814B82"/>
    <w:rsid w:val="00814D77"/>
    <w:rsid w:val="00814EBA"/>
    <w:rsid w:val="00815123"/>
    <w:rsid w:val="0081574A"/>
    <w:rsid w:val="00816137"/>
    <w:rsid w:val="0081659A"/>
    <w:rsid w:val="00816826"/>
    <w:rsid w:val="00816A2E"/>
    <w:rsid w:val="00817025"/>
    <w:rsid w:val="00820617"/>
    <w:rsid w:val="00820D05"/>
    <w:rsid w:val="0082125C"/>
    <w:rsid w:val="0082131A"/>
    <w:rsid w:val="008214A8"/>
    <w:rsid w:val="008216D8"/>
    <w:rsid w:val="00821A29"/>
    <w:rsid w:val="008228CD"/>
    <w:rsid w:val="00822F94"/>
    <w:rsid w:val="0082339C"/>
    <w:rsid w:val="00823699"/>
    <w:rsid w:val="00823F89"/>
    <w:rsid w:val="00824243"/>
    <w:rsid w:val="0082461D"/>
    <w:rsid w:val="0082527C"/>
    <w:rsid w:val="008253E6"/>
    <w:rsid w:val="008256B6"/>
    <w:rsid w:val="00825DA5"/>
    <w:rsid w:val="00825E78"/>
    <w:rsid w:val="00826C8D"/>
    <w:rsid w:val="00827FC8"/>
    <w:rsid w:val="00830171"/>
    <w:rsid w:val="00830E94"/>
    <w:rsid w:val="008315B4"/>
    <w:rsid w:val="008317E3"/>
    <w:rsid w:val="00832174"/>
    <w:rsid w:val="00832831"/>
    <w:rsid w:val="00832A33"/>
    <w:rsid w:val="0083360D"/>
    <w:rsid w:val="00833ED5"/>
    <w:rsid w:val="00833F6F"/>
    <w:rsid w:val="00834CF3"/>
    <w:rsid w:val="00835032"/>
    <w:rsid w:val="00835267"/>
    <w:rsid w:val="00836B4E"/>
    <w:rsid w:val="008374E3"/>
    <w:rsid w:val="00837D2F"/>
    <w:rsid w:val="00837FDB"/>
    <w:rsid w:val="00840230"/>
    <w:rsid w:val="00841380"/>
    <w:rsid w:val="00841687"/>
    <w:rsid w:val="00842188"/>
    <w:rsid w:val="008435DE"/>
    <w:rsid w:val="00843F1E"/>
    <w:rsid w:val="008447F6"/>
    <w:rsid w:val="008451C6"/>
    <w:rsid w:val="008455AC"/>
    <w:rsid w:val="00845D36"/>
    <w:rsid w:val="00846ACE"/>
    <w:rsid w:val="00847439"/>
    <w:rsid w:val="00847B43"/>
    <w:rsid w:val="008500BD"/>
    <w:rsid w:val="008507F0"/>
    <w:rsid w:val="00850F03"/>
    <w:rsid w:val="00851A41"/>
    <w:rsid w:val="00851C32"/>
    <w:rsid w:val="008523D7"/>
    <w:rsid w:val="008525E4"/>
    <w:rsid w:val="0085302C"/>
    <w:rsid w:val="00853F18"/>
    <w:rsid w:val="008558F2"/>
    <w:rsid w:val="00855FC3"/>
    <w:rsid w:val="00856F27"/>
    <w:rsid w:val="00856F2D"/>
    <w:rsid w:val="00856FDF"/>
    <w:rsid w:val="0085756E"/>
    <w:rsid w:val="008577BF"/>
    <w:rsid w:val="00857AB2"/>
    <w:rsid w:val="008605C0"/>
    <w:rsid w:val="008607EB"/>
    <w:rsid w:val="00860D51"/>
    <w:rsid w:val="008613CA"/>
    <w:rsid w:val="0086161F"/>
    <w:rsid w:val="0086180D"/>
    <w:rsid w:val="00861C33"/>
    <w:rsid w:val="00862293"/>
    <w:rsid w:val="008622BF"/>
    <w:rsid w:val="0086277A"/>
    <w:rsid w:val="008629A8"/>
    <w:rsid w:val="00863E79"/>
    <w:rsid w:val="00864549"/>
    <w:rsid w:val="00865B8F"/>
    <w:rsid w:val="008664AF"/>
    <w:rsid w:val="008667F7"/>
    <w:rsid w:val="00866AD6"/>
    <w:rsid w:val="0086740B"/>
    <w:rsid w:val="00867A26"/>
    <w:rsid w:val="00870610"/>
    <w:rsid w:val="008711DD"/>
    <w:rsid w:val="0087143E"/>
    <w:rsid w:val="00871647"/>
    <w:rsid w:val="0087299D"/>
    <w:rsid w:val="00872C0B"/>
    <w:rsid w:val="00873CE4"/>
    <w:rsid w:val="008747AD"/>
    <w:rsid w:val="00875AAC"/>
    <w:rsid w:val="00875ACE"/>
    <w:rsid w:val="00875EB1"/>
    <w:rsid w:val="00876092"/>
    <w:rsid w:val="008768E6"/>
    <w:rsid w:val="00876BCE"/>
    <w:rsid w:val="00877D32"/>
    <w:rsid w:val="008808E3"/>
    <w:rsid w:val="008811B8"/>
    <w:rsid w:val="008817CE"/>
    <w:rsid w:val="00881C60"/>
    <w:rsid w:val="008828EE"/>
    <w:rsid w:val="00882B74"/>
    <w:rsid w:val="00883133"/>
    <w:rsid w:val="00883959"/>
    <w:rsid w:val="00883987"/>
    <w:rsid w:val="00883A10"/>
    <w:rsid w:val="008842F8"/>
    <w:rsid w:val="00885DFA"/>
    <w:rsid w:val="008860B9"/>
    <w:rsid w:val="008866DB"/>
    <w:rsid w:val="00886BD8"/>
    <w:rsid w:val="00886FF0"/>
    <w:rsid w:val="008877D3"/>
    <w:rsid w:val="0088781B"/>
    <w:rsid w:val="0089018F"/>
    <w:rsid w:val="0089047F"/>
    <w:rsid w:val="00890784"/>
    <w:rsid w:val="00890836"/>
    <w:rsid w:val="008908ED"/>
    <w:rsid w:val="008920B4"/>
    <w:rsid w:val="0089237E"/>
    <w:rsid w:val="00892390"/>
    <w:rsid w:val="00893698"/>
    <w:rsid w:val="0089393F"/>
    <w:rsid w:val="00893A93"/>
    <w:rsid w:val="008943C4"/>
    <w:rsid w:val="00895377"/>
    <w:rsid w:val="00895925"/>
    <w:rsid w:val="00895ACF"/>
    <w:rsid w:val="00895C74"/>
    <w:rsid w:val="00895D04"/>
    <w:rsid w:val="00895ECE"/>
    <w:rsid w:val="00896324"/>
    <w:rsid w:val="008A013B"/>
    <w:rsid w:val="008A0AE7"/>
    <w:rsid w:val="008A27EA"/>
    <w:rsid w:val="008A2FF6"/>
    <w:rsid w:val="008A3CB3"/>
    <w:rsid w:val="008A3EE3"/>
    <w:rsid w:val="008A415B"/>
    <w:rsid w:val="008A4C46"/>
    <w:rsid w:val="008A5490"/>
    <w:rsid w:val="008A69C2"/>
    <w:rsid w:val="008A6DA0"/>
    <w:rsid w:val="008A6F0E"/>
    <w:rsid w:val="008A7509"/>
    <w:rsid w:val="008A763F"/>
    <w:rsid w:val="008B00D6"/>
    <w:rsid w:val="008B0F86"/>
    <w:rsid w:val="008B0FD1"/>
    <w:rsid w:val="008B3119"/>
    <w:rsid w:val="008B32B5"/>
    <w:rsid w:val="008B347D"/>
    <w:rsid w:val="008B3866"/>
    <w:rsid w:val="008B423A"/>
    <w:rsid w:val="008B47A8"/>
    <w:rsid w:val="008B5F1A"/>
    <w:rsid w:val="008B629E"/>
    <w:rsid w:val="008B62CA"/>
    <w:rsid w:val="008B62E5"/>
    <w:rsid w:val="008B66CC"/>
    <w:rsid w:val="008B7300"/>
    <w:rsid w:val="008B7DE4"/>
    <w:rsid w:val="008C06EA"/>
    <w:rsid w:val="008C1E62"/>
    <w:rsid w:val="008C255F"/>
    <w:rsid w:val="008C2631"/>
    <w:rsid w:val="008C3078"/>
    <w:rsid w:val="008C3B05"/>
    <w:rsid w:val="008C45D0"/>
    <w:rsid w:val="008C4712"/>
    <w:rsid w:val="008C479A"/>
    <w:rsid w:val="008C4B75"/>
    <w:rsid w:val="008C5E63"/>
    <w:rsid w:val="008C6C2B"/>
    <w:rsid w:val="008C75A5"/>
    <w:rsid w:val="008D08A6"/>
    <w:rsid w:val="008D15E0"/>
    <w:rsid w:val="008D251E"/>
    <w:rsid w:val="008D2556"/>
    <w:rsid w:val="008D2CE4"/>
    <w:rsid w:val="008D2F09"/>
    <w:rsid w:val="008D36CB"/>
    <w:rsid w:val="008D3A02"/>
    <w:rsid w:val="008D3F3B"/>
    <w:rsid w:val="008D4DCB"/>
    <w:rsid w:val="008D5BBE"/>
    <w:rsid w:val="008D5C0B"/>
    <w:rsid w:val="008D6723"/>
    <w:rsid w:val="008D687D"/>
    <w:rsid w:val="008D6A40"/>
    <w:rsid w:val="008D6C7F"/>
    <w:rsid w:val="008D73C2"/>
    <w:rsid w:val="008D77C7"/>
    <w:rsid w:val="008D79DC"/>
    <w:rsid w:val="008E075F"/>
    <w:rsid w:val="008E1368"/>
    <w:rsid w:val="008E137C"/>
    <w:rsid w:val="008E1C7D"/>
    <w:rsid w:val="008E20DF"/>
    <w:rsid w:val="008E251A"/>
    <w:rsid w:val="008E2CF5"/>
    <w:rsid w:val="008E33EE"/>
    <w:rsid w:val="008E3AE2"/>
    <w:rsid w:val="008E45A3"/>
    <w:rsid w:val="008E51AD"/>
    <w:rsid w:val="008E5876"/>
    <w:rsid w:val="008E5B07"/>
    <w:rsid w:val="008E5D45"/>
    <w:rsid w:val="008E5D54"/>
    <w:rsid w:val="008E5EDF"/>
    <w:rsid w:val="008E7510"/>
    <w:rsid w:val="008E7881"/>
    <w:rsid w:val="008F03A8"/>
    <w:rsid w:val="008F0864"/>
    <w:rsid w:val="008F08D4"/>
    <w:rsid w:val="008F0C0B"/>
    <w:rsid w:val="008F0C9E"/>
    <w:rsid w:val="008F18D5"/>
    <w:rsid w:val="008F2E26"/>
    <w:rsid w:val="008F38C4"/>
    <w:rsid w:val="008F3965"/>
    <w:rsid w:val="008F3FD7"/>
    <w:rsid w:val="008F449F"/>
    <w:rsid w:val="008F53D3"/>
    <w:rsid w:val="008F5641"/>
    <w:rsid w:val="008F572A"/>
    <w:rsid w:val="008F5981"/>
    <w:rsid w:val="008F5D28"/>
    <w:rsid w:val="008F6B65"/>
    <w:rsid w:val="008F7E83"/>
    <w:rsid w:val="00900103"/>
    <w:rsid w:val="00901B4C"/>
    <w:rsid w:val="00901E00"/>
    <w:rsid w:val="009026D0"/>
    <w:rsid w:val="00902C29"/>
    <w:rsid w:val="00903445"/>
    <w:rsid w:val="00903AF5"/>
    <w:rsid w:val="0090403B"/>
    <w:rsid w:val="00904226"/>
    <w:rsid w:val="00904F32"/>
    <w:rsid w:val="00905AA4"/>
    <w:rsid w:val="009061D6"/>
    <w:rsid w:val="00906290"/>
    <w:rsid w:val="009067CD"/>
    <w:rsid w:val="00906D2D"/>
    <w:rsid w:val="009076E3"/>
    <w:rsid w:val="009100BA"/>
    <w:rsid w:val="00910741"/>
    <w:rsid w:val="00910E4F"/>
    <w:rsid w:val="00911668"/>
    <w:rsid w:val="00911D55"/>
    <w:rsid w:val="00912469"/>
    <w:rsid w:val="00912A27"/>
    <w:rsid w:val="00912A9A"/>
    <w:rsid w:val="00913618"/>
    <w:rsid w:val="009139A4"/>
    <w:rsid w:val="0091458A"/>
    <w:rsid w:val="00914AE9"/>
    <w:rsid w:val="00914CB6"/>
    <w:rsid w:val="009150E8"/>
    <w:rsid w:val="00915D1D"/>
    <w:rsid w:val="00915F39"/>
    <w:rsid w:val="00916778"/>
    <w:rsid w:val="00916780"/>
    <w:rsid w:val="00917AAE"/>
    <w:rsid w:val="00917B52"/>
    <w:rsid w:val="00920DAC"/>
    <w:rsid w:val="00921152"/>
    <w:rsid w:val="0092135A"/>
    <w:rsid w:val="00921855"/>
    <w:rsid w:val="00921ED5"/>
    <w:rsid w:val="00921F20"/>
    <w:rsid w:val="00921F49"/>
    <w:rsid w:val="00922207"/>
    <w:rsid w:val="009224D6"/>
    <w:rsid w:val="009224F8"/>
    <w:rsid w:val="0092358C"/>
    <w:rsid w:val="00923628"/>
    <w:rsid w:val="0092386D"/>
    <w:rsid w:val="00924A31"/>
    <w:rsid w:val="009269D9"/>
    <w:rsid w:val="00927AF3"/>
    <w:rsid w:val="00931313"/>
    <w:rsid w:val="00931388"/>
    <w:rsid w:val="009313A1"/>
    <w:rsid w:val="009319C0"/>
    <w:rsid w:val="009327EB"/>
    <w:rsid w:val="00933826"/>
    <w:rsid w:val="00933AD6"/>
    <w:rsid w:val="00933CAD"/>
    <w:rsid w:val="00933CBD"/>
    <w:rsid w:val="00934538"/>
    <w:rsid w:val="00934BEA"/>
    <w:rsid w:val="00935704"/>
    <w:rsid w:val="00936822"/>
    <w:rsid w:val="00936E9D"/>
    <w:rsid w:val="009374B5"/>
    <w:rsid w:val="00937EC1"/>
    <w:rsid w:val="009404F6"/>
    <w:rsid w:val="009405F2"/>
    <w:rsid w:val="00940FC8"/>
    <w:rsid w:val="009410D0"/>
    <w:rsid w:val="0094119D"/>
    <w:rsid w:val="00941872"/>
    <w:rsid w:val="00941EDA"/>
    <w:rsid w:val="009423F6"/>
    <w:rsid w:val="00942D96"/>
    <w:rsid w:val="00943190"/>
    <w:rsid w:val="00943644"/>
    <w:rsid w:val="009438CC"/>
    <w:rsid w:val="009439C5"/>
    <w:rsid w:val="00944053"/>
    <w:rsid w:val="0094438D"/>
    <w:rsid w:val="0094480D"/>
    <w:rsid w:val="00944D2F"/>
    <w:rsid w:val="00944E3C"/>
    <w:rsid w:val="00945BE2"/>
    <w:rsid w:val="00945E79"/>
    <w:rsid w:val="009462C7"/>
    <w:rsid w:val="0094660F"/>
    <w:rsid w:val="00946AA7"/>
    <w:rsid w:val="00946EAA"/>
    <w:rsid w:val="0094733A"/>
    <w:rsid w:val="00947983"/>
    <w:rsid w:val="00947C39"/>
    <w:rsid w:val="00950094"/>
    <w:rsid w:val="00950C67"/>
    <w:rsid w:val="009517A3"/>
    <w:rsid w:val="00951B13"/>
    <w:rsid w:val="009523A6"/>
    <w:rsid w:val="00952C91"/>
    <w:rsid w:val="009530C2"/>
    <w:rsid w:val="009531A8"/>
    <w:rsid w:val="009533AE"/>
    <w:rsid w:val="009546FF"/>
    <w:rsid w:val="00955FA4"/>
    <w:rsid w:val="00956B4F"/>
    <w:rsid w:val="0096020B"/>
    <w:rsid w:val="00960389"/>
    <w:rsid w:val="00960B0F"/>
    <w:rsid w:val="00961EB4"/>
    <w:rsid w:val="009648AC"/>
    <w:rsid w:val="009652DA"/>
    <w:rsid w:val="009666AD"/>
    <w:rsid w:val="00966715"/>
    <w:rsid w:val="00966749"/>
    <w:rsid w:val="0096677E"/>
    <w:rsid w:val="00966A61"/>
    <w:rsid w:val="00967498"/>
    <w:rsid w:val="009677CE"/>
    <w:rsid w:val="00967AA7"/>
    <w:rsid w:val="00970CF5"/>
    <w:rsid w:val="0097196F"/>
    <w:rsid w:val="00971ED8"/>
    <w:rsid w:val="009741BF"/>
    <w:rsid w:val="00974A6B"/>
    <w:rsid w:val="00974C11"/>
    <w:rsid w:val="00974F39"/>
    <w:rsid w:val="00975103"/>
    <w:rsid w:val="009751A5"/>
    <w:rsid w:val="0097550A"/>
    <w:rsid w:val="00975673"/>
    <w:rsid w:val="00976644"/>
    <w:rsid w:val="00976ADB"/>
    <w:rsid w:val="00976B74"/>
    <w:rsid w:val="00977496"/>
    <w:rsid w:val="00977E0F"/>
    <w:rsid w:val="00980414"/>
    <w:rsid w:val="009805CD"/>
    <w:rsid w:val="00981965"/>
    <w:rsid w:val="00982521"/>
    <w:rsid w:val="00982A0A"/>
    <w:rsid w:val="00982C6C"/>
    <w:rsid w:val="00983055"/>
    <w:rsid w:val="0098349F"/>
    <w:rsid w:val="00983DD8"/>
    <w:rsid w:val="00984CAC"/>
    <w:rsid w:val="00984CDE"/>
    <w:rsid w:val="009852B7"/>
    <w:rsid w:val="00985DED"/>
    <w:rsid w:val="009862E0"/>
    <w:rsid w:val="00986345"/>
    <w:rsid w:val="009876CD"/>
    <w:rsid w:val="009900C0"/>
    <w:rsid w:val="00990D3E"/>
    <w:rsid w:val="00990DF0"/>
    <w:rsid w:val="00991021"/>
    <w:rsid w:val="00991467"/>
    <w:rsid w:val="0099205E"/>
    <w:rsid w:val="009927F2"/>
    <w:rsid w:val="0099358D"/>
    <w:rsid w:val="0099392B"/>
    <w:rsid w:val="0099498E"/>
    <w:rsid w:val="00996726"/>
    <w:rsid w:val="00996B54"/>
    <w:rsid w:val="00996F78"/>
    <w:rsid w:val="00997014"/>
    <w:rsid w:val="00997894"/>
    <w:rsid w:val="00997ADA"/>
    <w:rsid w:val="00997B15"/>
    <w:rsid w:val="009A014A"/>
    <w:rsid w:val="009A0639"/>
    <w:rsid w:val="009A08EE"/>
    <w:rsid w:val="009A0B35"/>
    <w:rsid w:val="009A107A"/>
    <w:rsid w:val="009A255D"/>
    <w:rsid w:val="009A3188"/>
    <w:rsid w:val="009A4912"/>
    <w:rsid w:val="009A4B69"/>
    <w:rsid w:val="009A4BB0"/>
    <w:rsid w:val="009A4C86"/>
    <w:rsid w:val="009A4E1E"/>
    <w:rsid w:val="009A4E27"/>
    <w:rsid w:val="009A5326"/>
    <w:rsid w:val="009A559C"/>
    <w:rsid w:val="009A598D"/>
    <w:rsid w:val="009A6C2E"/>
    <w:rsid w:val="009A6EB9"/>
    <w:rsid w:val="009A783D"/>
    <w:rsid w:val="009A793D"/>
    <w:rsid w:val="009B019B"/>
    <w:rsid w:val="009B172C"/>
    <w:rsid w:val="009B1E07"/>
    <w:rsid w:val="009B1F35"/>
    <w:rsid w:val="009B257D"/>
    <w:rsid w:val="009B2721"/>
    <w:rsid w:val="009B290C"/>
    <w:rsid w:val="009B2C6C"/>
    <w:rsid w:val="009B37F2"/>
    <w:rsid w:val="009B4C9F"/>
    <w:rsid w:val="009B55D7"/>
    <w:rsid w:val="009B5E6A"/>
    <w:rsid w:val="009B6A77"/>
    <w:rsid w:val="009B6FD3"/>
    <w:rsid w:val="009B7266"/>
    <w:rsid w:val="009C01A5"/>
    <w:rsid w:val="009C022C"/>
    <w:rsid w:val="009C068B"/>
    <w:rsid w:val="009C0A7C"/>
    <w:rsid w:val="009C1543"/>
    <w:rsid w:val="009C1EDD"/>
    <w:rsid w:val="009C2428"/>
    <w:rsid w:val="009C25C8"/>
    <w:rsid w:val="009C27CB"/>
    <w:rsid w:val="009C406E"/>
    <w:rsid w:val="009C4196"/>
    <w:rsid w:val="009C4661"/>
    <w:rsid w:val="009C46D4"/>
    <w:rsid w:val="009C4E22"/>
    <w:rsid w:val="009C5285"/>
    <w:rsid w:val="009C53EE"/>
    <w:rsid w:val="009C581A"/>
    <w:rsid w:val="009C6FDC"/>
    <w:rsid w:val="009C7C42"/>
    <w:rsid w:val="009D0201"/>
    <w:rsid w:val="009D1089"/>
    <w:rsid w:val="009D12E7"/>
    <w:rsid w:val="009D1B86"/>
    <w:rsid w:val="009D2BF7"/>
    <w:rsid w:val="009D3489"/>
    <w:rsid w:val="009D435B"/>
    <w:rsid w:val="009D4E89"/>
    <w:rsid w:val="009D56F2"/>
    <w:rsid w:val="009D5926"/>
    <w:rsid w:val="009D5CBB"/>
    <w:rsid w:val="009D616E"/>
    <w:rsid w:val="009D6734"/>
    <w:rsid w:val="009D7673"/>
    <w:rsid w:val="009E0443"/>
    <w:rsid w:val="009E1079"/>
    <w:rsid w:val="009E1890"/>
    <w:rsid w:val="009E2F39"/>
    <w:rsid w:val="009E341E"/>
    <w:rsid w:val="009E38AC"/>
    <w:rsid w:val="009E3FCA"/>
    <w:rsid w:val="009E462B"/>
    <w:rsid w:val="009E4AAF"/>
    <w:rsid w:val="009E4B8B"/>
    <w:rsid w:val="009E567F"/>
    <w:rsid w:val="009E68C0"/>
    <w:rsid w:val="009E714F"/>
    <w:rsid w:val="009E730A"/>
    <w:rsid w:val="009E742D"/>
    <w:rsid w:val="009E7721"/>
    <w:rsid w:val="009E7DB5"/>
    <w:rsid w:val="009F05B8"/>
    <w:rsid w:val="009F0FED"/>
    <w:rsid w:val="009F1E81"/>
    <w:rsid w:val="009F261C"/>
    <w:rsid w:val="009F2765"/>
    <w:rsid w:val="009F277A"/>
    <w:rsid w:val="009F3296"/>
    <w:rsid w:val="009F32F6"/>
    <w:rsid w:val="009F4651"/>
    <w:rsid w:val="009F4749"/>
    <w:rsid w:val="009F5D18"/>
    <w:rsid w:val="009F68A9"/>
    <w:rsid w:val="009F6971"/>
    <w:rsid w:val="009F6A05"/>
    <w:rsid w:val="00A006C1"/>
    <w:rsid w:val="00A0086A"/>
    <w:rsid w:val="00A011BD"/>
    <w:rsid w:val="00A0195D"/>
    <w:rsid w:val="00A01A69"/>
    <w:rsid w:val="00A01CB9"/>
    <w:rsid w:val="00A02292"/>
    <w:rsid w:val="00A02924"/>
    <w:rsid w:val="00A02A1B"/>
    <w:rsid w:val="00A0332D"/>
    <w:rsid w:val="00A0383C"/>
    <w:rsid w:val="00A03E95"/>
    <w:rsid w:val="00A04257"/>
    <w:rsid w:val="00A04A2D"/>
    <w:rsid w:val="00A06166"/>
    <w:rsid w:val="00A065FB"/>
    <w:rsid w:val="00A066D3"/>
    <w:rsid w:val="00A06757"/>
    <w:rsid w:val="00A0698F"/>
    <w:rsid w:val="00A06CF5"/>
    <w:rsid w:val="00A07243"/>
    <w:rsid w:val="00A07552"/>
    <w:rsid w:val="00A07CC0"/>
    <w:rsid w:val="00A10843"/>
    <w:rsid w:val="00A11503"/>
    <w:rsid w:val="00A11F8E"/>
    <w:rsid w:val="00A12248"/>
    <w:rsid w:val="00A122C5"/>
    <w:rsid w:val="00A12978"/>
    <w:rsid w:val="00A13B5B"/>
    <w:rsid w:val="00A149C4"/>
    <w:rsid w:val="00A14EB0"/>
    <w:rsid w:val="00A154B8"/>
    <w:rsid w:val="00A15D3C"/>
    <w:rsid w:val="00A15D83"/>
    <w:rsid w:val="00A16A6D"/>
    <w:rsid w:val="00A16E18"/>
    <w:rsid w:val="00A17176"/>
    <w:rsid w:val="00A205A4"/>
    <w:rsid w:val="00A20981"/>
    <w:rsid w:val="00A20A28"/>
    <w:rsid w:val="00A20E3C"/>
    <w:rsid w:val="00A20EB5"/>
    <w:rsid w:val="00A20F55"/>
    <w:rsid w:val="00A215CA"/>
    <w:rsid w:val="00A2218F"/>
    <w:rsid w:val="00A228F6"/>
    <w:rsid w:val="00A22DE0"/>
    <w:rsid w:val="00A22E03"/>
    <w:rsid w:val="00A22F68"/>
    <w:rsid w:val="00A244E7"/>
    <w:rsid w:val="00A245B1"/>
    <w:rsid w:val="00A24C75"/>
    <w:rsid w:val="00A25223"/>
    <w:rsid w:val="00A25BFC"/>
    <w:rsid w:val="00A25F34"/>
    <w:rsid w:val="00A26299"/>
    <w:rsid w:val="00A265A8"/>
    <w:rsid w:val="00A2683A"/>
    <w:rsid w:val="00A26B03"/>
    <w:rsid w:val="00A26FE0"/>
    <w:rsid w:val="00A27196"/>
    <w:rsid w:val="00A275FE"/>
    <w:rsid w:val="00A27FA4"/>
    <w:rsid w:val="00A30130"/>
    <w:rsid w:val="00A325E0"/>
    <w:rsid w:val="00A326D8"/>
    <w:rsid w:val="00A32750"/>
    <w:rsid w:val="00A32BD3"/>
    <w:rsid w:val="00A32C49"/>
    <w:rsid w:val="00A332C6"/>
    <w:rsid w:val="00A33434"/>
    <w:rsid w:val="00A33E97"/>
    <w:rsid w:val="00A34056"/>
    <w:rsid w:val="00A34F7A"/>
    <w:rsid w:val="00A35937"/>
    <w:rsid w:val="00A35C32"/>
    <w:rsid w:val="00A3616A"/>
    <w:rsid w:val="00A36318"/>
    <w:rsid w:val="00A4118A"/>
    <w:rsid w:val="00A41C1B"/>
    <w:rsid w:val="00A41F90"/>
    <w:rsid w:val="00A41FED"/>
    <w:rsid w:val="00A425F3"/>
    <w:rsid w:val="00A42ECF"/>
    <w:rsid w:val="00A42F8B"/>
    <w:rsid w:val="00A4416E"/>
    <w:rsid w:val="00A44573"/>
    <w:rsid w:val="00A447F0"/>
    <w:rsid w:val="00A449A1"/>
    <w:rsid w:val="00A453AA"/>
    <w:rsid w:val="00A45910"/>
    <w:rsid w:val="00A463ED"/>
    <w:rsid w:val="00A46799"/>
    <w:rsid w:val="00A47A79"/>
    <w:rsid w:val="00A47B8A"/>
    <w:rsid w:val="00A50987"/>
    <w:rsid w:val="00A50BEC"/>
    <w:rsid w:val="00A51940"/>
    <w:rsid w:val="00A51D77"/>
    <w:rsid w:val="00A52CA6"/>
    <w:rsid w:val="00A52D42"/>
    <w:rsid w:val="00A5397C"/>
    <w:rsid w:val="00A546EE"/>
    <w:rsid w:val="00A548A5"/>
    <w:rsid w:val="00A54A45"/>
    <w:rsid w:val="00A54D17"/>
    <w:rsid w:val="00A55107"/>
    <w:rsid w:val="00A55121"/>
    <w:rsid w:val="00A551D0"/>
    <w:rsid w:val="00A561CA"/>
    <w:rsid w:val="00A56243"/>
    <w:rsid w:val="00A566B3"/>
    <w:rsid w:val="00A570F8"/>
    <w:rsid w:val="00A57606"/>
    <w:rsid w:val="00A60BE2"/>
    <w:rsid w:val="00A61067"/>
    <w:rsid w:val="00A61259"/>
    <w:rsid w:val="00A61A80"/>
    <w:rsid w:val="00A61C49"/>
    <w:rsid w:val="00A61FBF"/>
    <w:rsid w:val="00A62698"/>
    <w:rsid w:val="00A62A99"/>
    <w:rsid w:val="00A634CF"/>
    <w:rsid w:val="00A63606"/>
    <w:rsid w:val="00A650ED"/>
    <w:rsid w:val="00A653ED"/>
    <w:rsid w:val="00A6548B"/>
    <w:rsid w:val="00A659ED"/>
    <w:rsid w:val="00A65ABD"/>
    <w:rsid w:val="00A65D91"/>
    <w:rsid w:val="00A65E7E"/>
    <w:rsid w:val="00A67455"/>
    <w:rsid w:val="00A67BD5"/>
    <w:rsid w:val="00A67F27"/>
    <w:rsid w:val="00A70395"/>
    <w:rsid w:val="00A7224D"/>
    <w:rsid w:val="00A72895"/>
    <w:rsid w:val="00A7305B"/>
    <w:rsid w:val="00A73274"/>
    <w:rsid w:val="00A748E0"/>
    <w:rsid w:val="00A751CB"/>
    <w:rsid w:val="00A754DE"/>
    <w:rsid w:val="00A763B3"/>
    <w:rsid w:val="00A76C19"/>
    <w:rsid w:val="00A76EC1"/>
    <w:rsid w:val="00A77287"/>
    <w:rsid w:val="00A77800"/>
    <w:rsid w:val="00A80489"/>
    <w:rsid w:val="00A805BA"/>
    <w:rsid w:val="00A80A6C"/>
    <w:rsid w:val="00A80C74"/>
    <w:rsid w:val="00A81840"/>
    <w:rsid w:val="00A81911"/>
    <w:rsid w:val="00A82790"/>
    <w:rsid w:val="00A82A66"/>
    <w:rsid w:val="00A82F93"/>
    <w:rsid w:val="00A84107"/>
    <w:rsid w:val="00A846E9"/>
    <w:rsid w:val="00A85306"/>
    <w:rsid w:val="00A8596A"/>
    <w:rsid w:val="00A8690B"/>
    <w:rsid w:val="00A86C4B"/>
    <w:rsid w:val="00A86C78"/>
    <w:rsid w:val="00A86EB4"/>
    <w:rsid w:val="00A872ED"/>
    <w:rsid w:val="00A878AF"/>
    <w:rsid w:val="00A90677"/>
    <w:rsid w:val="00A90F8D"/>
    <w:rsid w:val="00A9236C"/>
    <w:rsid w:val="00A925B7"/>
    <w:rsid w:val="00A9315D"/>
    <w:rsid w:val="00A93791"/>
    <w:rsid w:val="00A94231"/>
    <w:rsid w:val="00A946E3"/>
    <w:rsid w:val="00A94A56"/>
    <w:rsid w:val="00A96A62"/>
    <w:rsid w:val="00A96EB4"/>
    <w:rsid w:val="00A96EE4"/>
    <w:rsid w:val="00A97D7D"/>
    <w:rsid w:val="00A97DB2"/>
    <w:rsid w:val="00AA09F7"/>
    <w:rsid w:val="00AA0DF8"/>
    <w:rsid w:val="00AA0E21"/>
    <w:rsid w:val="00AA105C"/>
    <w:rsid w:val="00AA134C"/>
    <w:rsid w:val="00AA1583"/>
    <w:rsid w:val="00AA1D02"/>
    <w:rsid w:val="00AA2B51"/>
    <w:rsid w:val="00AA2BE6"/>
    <w:rsid w:val="00AA2D3B"/>
    <w:rsid w:val="00AA442F"/>
    <w:rsid w:val="00AA465C"/>
    <w:rsid w:val="00AA6030"/>
    <w:rsid w:val="00AA669A"/>
    <w:rsid w:val="00AA6B89"/>
    <w:rsid w:val="00AA784A"/>
    <w:rsid w:val="00AA7940"/>
    <w:rsid w:val="00AA7CE0"/>
    <w:rsid w:val="00AB011B"/>
    <w:rsid w:val="00AB2294"/>
    <w:rsid w:val="00AB2A35"/>
    <w:rsid w:val="00AB3223"/>
    <w:rsid w:val="00AB3855"/>
    <w:rsid w:val="00AB44F0"/>
    <w:rsid w:val="00AB4B2C"/>
    <w:rsid w:val="00AB4E56"/>
    <w:rsid w:val="00AB4E88"/>
    <w:rsid w:val="00AB4EF3"/>
    <w:rsid w:val="00AB4F55"/>
    <w:rsid w:val="00AB540B"/>
    <w:rsid w:val="00AB55F4"/>
    <w:rsid w:val="00AB5BC2"/>
    <w:rsid w:val="00AB61CE"/>
    <w:rsid w:val="00AB6A33"/>
    <w:rsid w:val="00AB6EF8"/>
    <w:rsid w:val="00AB7871"/>
    <w:rsid w:val="00AC02ED"/>
    <w:rsid w:val="00AC1296"/>
    <w:rsid w:val="00AC176F"/>
    <w:rsid w:val="00AC2BE3"/>
    <w:rsid w:val="00AC3D80"/>
    <w:rsid w:val="00AC4007"/>
    <w:rsid w:val="00AC4173"/>
    <w:rsid w:val="00AC41AD"/>
    <w:rsid w:val="00AC4516"/>
    <w:rsid w:val="00AC4E5E"/>
    <w:rsid w:val="00AC4FB0"/>
    <w:rsid w:val="00AC5026"/>
    <w:rsid w:val="00AC5C62"/>
    <w:rsid w:val="00AC67D2"/>
    <w:rsid w:val="00AC694E"/>
    <w:rsid w:val="00AC6F73"/>
    <w:rsid w:val="00AC7366"/>
    <w:rsid w:val="00AC7E3D"/>
    <w:rsid w:val="00AD0265"/>
    <w:rsid w:val="00AD0376"/>
    <w:rsid w:val="00AD0D19"/>
    <w:rsid w:val="00AD0F4B"/>
    <w:rsid w:val="00AD1E02"/>
    <w:rsid w:val="00AD215E"/>
    <w:rsid w:val="00AD2388"/>
    <w:rsid w:val="00AD254C"/>
    <w:rsid w:val="00AD284C"/>
    <w:rsid w:val="00AD298F"/>
    <w:rsid w:val="00AD323F"/>
    <w:rsid w:val="00AD3CB9"/>
    <w:rsid w:val="00AD506E"/>
    <w:rsid w:val="00AD6C1F"/>
    <w:rsid w:val="00AD7876"/>
    <w:rsid w:val="00AD78CE"/>
    <w:rsid w:val="00AD7F02"/>
    <w:rsid w:val="00AE01D3"/>
    <w:rsid w:val="00AE02CE"/>
    <w:rsid w:val="00AE049A"/>
    <w:rsid w:val="00AE09C8"/>
    <w:rsid w:val="00AE0DBC"/>
    <w:rsid w:val="00AE0F64"/>
    <w:rsid w:val="00AE169B"/>
    <w:rsid w:val="00AE1B6E"/>
    <w:rsid w:val="00AE2008"/>
    <w:rsid w:val="00AE2C4C"/>
    <w:rsid w:val="00AE41CD"/>
    <w:rsid w:val="00AE4579"/>
    <w:rsid w:val="00AE5158"/>
    <w:rsid w:val="00AE5544"/>
    <w:rsid w:val="00AE585F"/>
    <w:rsid w:val="00AE626E"/>
    <w:rsid w:val="00AE6834"/>
    <w:rsid w:val="00AE6A36"/>
    <w:rsid w:val="00AE6C7D"/>
    <w:rsid w:val="00AE723A"/>
    <w:rsid w:val="00AE72CB"/>
    <w:rsid w:val="00AE73B2"/>
    <w:rsid w:val="00AF00B4"/>
    <w:rsid w:val="00AF0CB1"/>
    <w:rsid w:val="00AF0F2D"/>
    <w:rsid w:val="00AF1219"/>
    <w:rsid w:val="00AF13F3"/>
    <w:rsid w:val="00AF17CD"/>
    <w:rsid w:val="00AF28F0"/>
    <w:rsid w:val="00AF3089"/>
    <w:rsid w:val="00AF30AA"/>
    <w:rsid w:val="00AF41EC"/>
    <w:rsid w:val="00AF4649"/>
    <w:rsid w:val="00AF4904"/>
    <w:rsid w:val="00AF5375"/>
    <w:rsid w:val="00AF5F85"/>
    <w:rsid w:val="00AF65D6"/>
    <w:rsid w:val="00B005C8"/>
    <w:rsid w:val="00B00E36"/>
    <w:rsid w:val="00B010AC"/>
    <w:rsid w:val="00B0123F"/>
    <w:rsid w:val="00B02F42"/>
    <w:rsid w:val="00B030FD"/>
    <w:rsid w:val="00B033D8"/>
    <w:rsid w:val="00B035A4"/>
    <w:rsid w:val="00B03767"/>
    <w:rsid w:val="00B04226"/>
    <w:rsid w:val="00B05D4C"/>
    <w:rsid w:val="00B05D99"/>
    <w:rsid w:val="00B05DE1"/>
    <w:rsid w:val="00B0683E"/>
    <w:rsid w:val="00B06F4B"/>
    <w:rsid w:val="00B0795E"/>
    <w:rsid w:val="00B07A41"/>
    <w:rsid w:val="00B108C7"/>
    <w:rsid w:val="00B114AE"/>
    <w:rsid w:val="00B1270C"/>
    <w:rsid w:val="00B13384"/>
    <w:rsid w:val="00B13C89"/>
    <w:rsid w:val="00B13D04"/>
    <w:rsid w:val="00B13E2D"/>
    <w:rsid w:val="00B1503A"/>
    <w:rsid w:val="00B1530E"/>
    <w:rsid w:val="00B153EE"/>
    <w:rsid w:val="00B1554C"/>
    <w:rsid w:val="00B1558E"/>
    <w:rsid w:val="00B16151"/>
    <w:rsid w:val="00B16296"/>
    <w:rsid w:val="00B17745"/>
    <w:rsid w:val="00B1780E"/>
    <w:rsid w:val="00B179A0"/>
    <w:rsid w:val="00B17ACA"/>
    <w:rsid w:val="00B17EDD"/>
    <w:rsid w:val="00B20896"/>
    <w:rsid w:val="00B21492"/>
    <w:rsid w:val="00B22661"/>
    <w:rsid w:val="00B22686"/>
    <w:rsid w:val="00B24BEC"/>
    <w:rsid w:val="00B24C01"/>
    <w:rsid w:val="00B24C4D"/>
    <w:rsid w:val="00B25704"/>
    <w:rsid w:val="00B2650E"/>
    <w:rsid w:val="00B2661A"/>
    <w:rsid w:val="00B26B06"/>
    <w:rsid w:val="00B26E88"/>
    <w:rsid w:val="00B275E3"/>
    <w:rsid w:val="00B27D53"/>
    <w:rsid w:val="00B3104E"/>
    <w:rsid w:val="00B31580"/>
    <w:rsid w:val="00B3160D"/>
    <w:rsid w:val="00B31B9F"/>
    <w:rsid w:val="00B32A33"/>
    <w:rsid w:val="00B332E2"/>
    <w:rsid w:val="00B33B6F"/>
    <w:rsid w:val="00B33CCD"/>
    <w:rsid w:val="00B33DB4"/>
    <w:rsid w:val="00B343E4"/>
    <w:rsid w:val="00B345C1"/>
    <w:rsid w:val="00B3482C"/>
    <w:rsid w:val="00B348A6"/>
    <w:rsid w:val="00B34900"/>
    <w:rsid w:val="00B3605C"/>
    <w:rsid w:val="00B3644A"/>
    <w:rsid w:val="00B36499"/>
    <w:rsid w:val="00B36515"/>
    <w:rsid w:val="00B3679C"/>
    <w:rsid w:val="00B3753F"/>
    <w:rsid w:val="00B37B43"/>
    <w:rsid w:val="00B37CB1"/>
    <w:rsid w:val="00B37DE4"/>
    <w:rsid w:val="00B400E5"/>
    <w:rsid w:val="00B4081E"/>
    <w:rsid w:val="00B40AFA"/>
    <w:rsid w:val="00B40BCA"/>
    <w:rsid w:val="00B4131D"/>
    <w:rsid w:val="00B419E8"/>
    <w:rsid w:val="00B419F8"/>
    <w:rsid w:val="00B42236"/>
    <w:rsid w:val="00B434F5"/>
    <w:rsid w:val="00B436DC"/>
    <w:rsid w:val="00B44362"/>
    <w:rsid w:val="00B451B3"/>
    <w:rsid w:val="00B4578B"/>
    <w:rsid w:val="00B45950"/>
    <w:rsid w:val="00B45C8F"/>
    <w:rsid w:val="00B45F8E"/>
    <w:rsid w:val="00B47459"/>
    <w:rsid w:val="00B47CAE"/>
    <w:rsid w:val="00B47CF2"/>
    <w:rsid w:val="00B47FCE"/>
    <w:rsid w:val="00B507C0"/>
    <w:rsid w:val="00B50DB3"/>
    <w:rsid w:val="00B513C2"/>
    <w:rsid w:val="00B515F7"/>
    <w:rsid w:val="00B5161E"/>
    <w:rsid w:val="00B51945"/>
    <w:rsid w:val="00B525F6"/>
    <w:rsid w:val="00B53081"/>
    <w:rsid w:val="00B5322F"/>
    <w:rsid w:val="00B53304"/>
    <w:rsid w:val="00B53758"/>
    <w:rsid w:val="00B540F6"/>
    <w:rsid w:val="00B5422F"/>
    <w:rsid w:val="00B55BE6"/>
    <w:rsid w:val="00B55CFF"/>
    <w:rsid w:val="00B55D02"/>
    <w:rsid w:val="00B55EBF"/>
    <w:rsid w:val="00B56140"/>
    <w:rsid w:val="00B566F7"/>
    <w:rsid w:val="00B56E87"/>
    <w:rsid w:val="00B571E0"/>
    <w:rsid w:val="00B5764E"/>
    <w:rsid w:val="00B57BE2"/>
    <w:rsid w:val="00B57C82"/>
    <w:rsid w:val="00B60FF7"/>
    <w:rsid w:val="00B6226D"/>
    <w:rsid w:val="00B6251B"/>
    <w:rsid w:val="00B6264C"/>
    <w:rsid w:val="00B62802"/>
    <w:rsid w:val="00B62841"/>
    <w:rsid w:val="00B62EB0"/>
    <w:rsid w:val="00B63283"/>
    <w:rsid w:val="00B63332"/>
    <w:rsid w:val="00B63FC9"/>
    <w:rsid w:val="00B64F05"/>
    <w:rsid w:val="00B65AB2"/>
    <w:rsid w:val="00B66F7E"/>
    <w:rsid w:val="00B70656"/>
    <w:rsid w:val="00B706FD"/>
    <w:rsid w:val="00B71082"/>
    <w:rsid w:val="00B710BC"/>
    <w:rsid w:val="00B715A1"/>
    <w:rsid w:val="00B71A10"/>
    <w:rsid w:val="00B72759"/>
    <w:rsid w:val="00B72BB2"/>
    <w:rsid w:val="00B72D58"/>
    <w:rsid w:val="00B73420"/>
    <w:rsid w:val="00B741F7"/>
    <w:rsid w:val="00B75538"/>
    <w:rsid w:val="00B756E4"/>
    <w:rsid w:val="00B7597B"/>
    <w:rsid w:val="00B75AD7"/>
    <w:rsid w:val="00B75CC7"/>
    <w:rsid w:val="00B75D79"/>
    <w:rsid w:val="00B771BD"/>
    <w:rsid w:val="00B773C8"/>
    <w:rsid w:val="00B77651"/>
    <w:rsid w:val="00B77DC8"/>
    <w:rsid w:val="00B80076"/>
    <w:rsid w:val="00B80B3E"/>
    <w:rsid w:val="00B80DA0"/>
    <w:rsid w:val="00B8193F"/>
    <w:rsid w:val="00B81B2E"/>
    <w:rsid w:val="00B83FCF"/>
    <w:rsid w:val="00B840E1"/>
    <w:rsid w:val="00B844D6"/>
    <w:rsid w:val="00B8455C"/>
    <w:rsid w:val="00B84AFC"/>
    <w:rsid w:val="00B85405"/>
    <w:rsid w:val="00B85577"/>
    <w:rsid w:val="00B86261"/>
    <w:rsid w:val="00B86464"/>
    <w:rsid w:val="00B8653A"/>
    <w:rsid w:val="00B86AC5"/>
    <w:rsid w:val="00B86ADC"/>
    <w:rsid w:val="00B86BAE"/>
    <w:rsid w:val="00B86C8D"/>
    <w:rsid w:val="00B86D24"/>
    <w:rsid w:val="00B86FAF"/>
    <w:rsid w:val="00B878F8"/>
    <w:rsid w:val="00B91381"/>
    <w:rsid w:val="00B91B4F"/>
    <w:rsid w:val="00B928B7"/>
    <w:rsid w:val="00B93B7D"/>
    <w:rsid w:val="00B94005"/>
    <w:rsid w:val="00B94057"/>
    <w:rsid w:val="00B94B33"/>
    <w:rsid w:val="00B94DCC"/>
    <w:rsid w:val="00B94F7F"/>
    <w:rsid w:val="00B95630"/>
    <w:rsid w:val="00B95E60"/>
    <w:rsid w:val="00B9698D"/>
    <w:rsid w:val="00B96A45"/>
    <w:rsid w:val="00B97423"/>
    <w:rsid w:val="00B979D1"/>
    <w:rsid w:val="00B97D5C"/>
    <w:rsid w:val="00BA0B2F"/>
    <w:rsid w:val="00BA1349"/>
    <w:rsid w:val="00BA1498"/>
    <w:rsid w:val="00BA1C39"/>
    <w:rsid w:val="00BA1E23"/>
    <w:rsid w:val="00BA2293"/>
    <w:rsid w:val="00BA256B"/>
    <w:rsid w:val="00BA2F89"/>
    <w:rsid w:val="00BA3A09"/>
    <w:rsid w:val="00BA3F16"/>
    <w:rsid w:val="00BA40D5"/>
    <w:rsid w:val="00BA4C53"/>
    <w:rsid w:val="00BA4C7F"/>
    <w:rsid w:val="00BA4C92"/>
    <w:rsid w:val="00BA55C2"/>
    <w:rsid w:val="00BA59D1"/>
    <w:rsid w:val="00BA5EE5"/>
    <w:rsid w:val="00BA6194"/>
    <w:rsid w:val="00BA7125"/>
    <w:rsid w:val="00BA7B8C"/>
    <w:rsid w:val="00BA7E92"/>
    <w:rsid w:val="00BB0DF2"/>
    <w:rsid w:val="00BB13E0"/>
    <w:rsid w:val="00BB1453"/>
    <w:rsid w:val="00BB1665"/>
    <w:rsid w:val="00BB1B42"/>
    <w:rsid w:val="00BB1E69"/>
    <w:rsid w:val="00BB2360"/>
    <w:rsid w:val="00BB24EB"/>
    <w:rsid w:val="00BB251E"/>
    <w:rsid w:val="00BB29D6"/>
    <w:rsid w:val="00BB35B2"/>
    <w:rsid w:val="00BB3984"/>
    <w:rsid w:val="00BB59CB"/>
    <w:rsid w:val="00BB61E2"/>
    <w:rsid w:val="00BB651D"/>
    <w:rsid w:val="00BB72E3"/>
    <w:rsid w:val="00BB7EC2"/>
    <w:rsid w:val="00BC01CD"/>
    <w:rsid w:val="00BC180C"/>
    <w:rsid w:val="00BC23F0"/>
    <w:rsid w:val="00BC2727"/>
    <w:rsid w:val="00BC503C"/>
    <w:rsid w:val="00BC5976"/>
    <w:rsid w:val="00BC5DDB"/>
    <w:rsid w:val="00BC6369"/>
    <w:rsid w:val="00BC64EB"/>
    <w:rsid w:val="00BC6834"/>
    <w:rsid w:val="00BC764A"/>
    <w:rsid w:val="00BD0A23"/>
    <w:rsid w:val="00BD1E6A"/>
    <w:rsid w:val="00BD295E"/>
    <w:rsid w:val="00BD2DC6"/>
    <w:rsid w:val="00BD33AE"/>
    <w:rsid w:val="00BD4118"/>
    <w:rsid w:val="00BD4DFA"/>
    <w:rsid w:val="00BD5340"/>
    <w:rsid w:val="00BD5610"/>
    <w:rsid w:val="00BD5C0D"/>
    <w:rsid w:val="00BD7421"/>
    <w:rsid w:val="00BD76D9"/>
    <w:rsid w:val="00BD7F8A"/>
    <w:rsid w:val="00BD7FC5"/>
    <w:rsid w:val="00BE0014"/>
    <w:rsid w:val="00BE0131"/>
    <w:rsid w:val="00BE034A"/>
    <w:rsid w:val="00BE04DE"/>
    <w:rsid w:val="00BE06F1"/>
    <w:rsid w:val="00BE0935"/>
    <w:rsid w:val="00BE0FA8"/>
    <w:rsid w:val="00BE1218"/>
    <w:rsid w:val="00BE19ED"/>
    <w:rsid w:val="00BE2720"/>
    <w:rsid w:val="00BE33F0"/>
    <w:rsid w:val="00BE3BB7"/>
    <w:rsid w:val="00BE413B"/>
    <w:rsid w:val="00BE4B6E"/>
    <w:rsid w:val="00BE5FB6"/>
    <w:rsid w:val="00BE6904"/>
    <w:rsid w:val="00BE6AD8"/>
    <w:rsid w:val="00BE70B9"/>
    <w:rsid w:val="00BF08CE"/>
    <w:rsid w:val="00BF09E7"/>
    <w:rsid w:val="00BF136F"/>
    <w:rsid w:val="00BF1EBF"/>
    <w:rsid w:val="00BF210C"/>
    <w:rsid w:val="00BF2503"/>
    <w:rsid w:val="00BF347E"/>
    <w:rsid w:val="00BF3847"/>
    <w:rsid w:val="00BF3A7C"/>
    <w:rsid w:val="00BF413B"/>
    <w:rsid w:val="00BF4E8D"/>
    <w:rsid w:val="00BF540B"/>
    <w:rsid w:val="00BF5714"/>
    <w:rsid w:val="00BF572E"/>
    <w:rsid w:val="00BF573F"/>
    <w:rsid w:val="00BF5C2A"/>
    <w:rsid w:val="00BF6584"/>
    <w:rsid w:val="00BF679F"/>
    <w:rsid w:val="00BF72E5"/>
    <w:rsid w:val="00BF755D"/>
    <w:rsid w:val="00BF7C38"/>
    <w:rsid w:val="00C00AA3"/>
    <w:rsid w:val="00C00DB1"/>
    <w:rsid w:val="00C00DC9"/>
    <w:rsid w:val="00C01640"/>
    <w:rsid w:val="00C01AEF"/>
    <w:rsid w:val="00C01CEB"/>
    <w:rsid w:val="00C0281B"/>
    <w:rsid w:val="00C03F8D"/>
    <w:rsid w:val="00C03FE9"/>
    <w:rsid w:val="00C048B1"/>
    <w:rsid w:val="00C04ADF"/>
    <w:rsid w:val="00C05CD0"/>
    <w:rsid w:val="00C05D92"/>
    <w:rsid w:val="00C05ED9"/>
    <w:rsid w:val="00C05EE8"/>
    <w:rsid w:val="00C07152"/>
    <w:rsid w:val="00C07614"/>
    <w:rsid w:val="00C07B38"/>
    <w:rsid w:val="00C10A12"/>
    <w:rsid w:val="00C10CD3"/>
    <w:rsid w:val="00C10F72"/>
    <w:rsid w:val="00C10F8E"/>
    <w:rsid w:val="00C1142C"/>
    <w:rsid w:val="00C11CA8"/>
    <w:rsid w:val="00C12211"/>
    <w:rsid w:val="00C12911"/>
    <w:rsid w:val="00C12B34"/>
    <w:rsid w:val="00C12F22"/>
    <w:rsid w:val="00C13186"/>
    <w:rsid w:val="00C13A87"/>
    <w:rsid w:val="00C1428F"/>
    <w:rsid w:val="00C14FE8"/>
    <w:rsid w:val="00C155D4"/>
    <w:rsid w:val="00C159A2"/>
    <w:rsid w:val="00C16990"/>
    <w:rsid w:val="00C17181"/>
    <w:rsid w:val="00C17C7B"/>
    <w:rsid w:val="00C21438"/>
    <w:rsid w:val="00C221F5"/>
    <w:rsid w:val="00C2333A"/>
    <w:rsid w:val="00C2390C"/>
    <w:rsid w:val="00C23ACE"/>
    <w:rsid w:val="00C241BF"/>
    <w:rsid w:val="00C2561E"/>
    <w:rsid w:val="00C256E7"/>
    <w:rsid w:val="00C268B5"/>
    <w:rsid w:val="00C2690C"/>
    <w:rsid w:val="00C2692B"/>
    <w:rsid w:val="00C26BE8"/>
    <w:rsid w:val="00C27464"/>
    <w:rsid w:val="00C27A83"/>
    <w:rsid w:val="00C27ACE"/>
    <w:rsid w:val="00C30646"/>
    <w:rsid w:val="00C306D1"/>
    <w:rsid w:val="00C31047"/>
    <w:rsid w:val="00C313A0"/>
    <w:rsid w:val="00C31E2C"/>
    <w:rsid w:val="00C31EDB"/>
    <w:rsid w:val="00C3212E"/>
    <w:rsid w:val="00C321AC"/>
    <w:rsid w:val="00C32A3E"/>
    <w:rsid w:val="00C32E3C"/>
    <w:rsid w:val="00C3343B"/>
    <w:rsid w:val="00C340B6"/>
    <w:rsid w:val="00C3431E"/>
    <w:rsid w:val="00C348B9"/>
    <w:rsid w:val="00C34B5F"/>
    <w:rsid w:val="00C34DE6"/>
    <w:rsid w:val="00C35C5A"/>
    <w:rsid w:val="00C3643B"/>
    <w:rsid w:val="00C36AF0"/>
    <w:rsid w:val="00C3770B"/>
    <w:rsid w:val="00C40177"/>
    <w:rsid w:val="00C40392"/>
    <w:rsid w:val="00C40427"/>
    <w:rsid w:val="00C41A06"/>
    <w:rsid w:val="00C42B48"/>
    <w:rsid w:val="00C43BC2"/>
    <w:rsid w:val="00C43C55"/>
    <w:rsid w:val="00C44004"/>
    <w:rsid w:val="00C440BC"/>
    <w:rsid w:val="00C440FE"/>
    <w:rsid w:val="00C44271"/>
    <w:rsid w:val="00C44404"/>
    <w:rsid w:val="00C44556"/>
    <w:rsid w:val="00C45233"/>
    <w:rsid w:val="00C452E3"/>
    <w:rsid w:val="00C45BC8"/>
    <w:rsid w:val="00C50B32"/>
    <w:rsid w:val="00C50FD1"/>
    <w:rsid w:val="00C51A3C"/>
    <w:rsid w:val="00C51FFD"/>
    <w:rsid w:val="00C52935"/>
    <w:rsid w:val="00C54008"/>
    <w:rsid w:val="00C5418E"/>
    <w:rsid w:val="00C54510"/>
    <w:rsid w:val="00C54D69"/>
    <w:rsid w:val="00C5525F"/>
    <w:rsid w:val="00C5546C"/>
    <w:rsid w:val="00C555C7"/>
    <w:rsid w:val="00C56270"/>
    <w:rsid w:val="00C565A0"/>
    <w:rsid w:val="00C56EFF"/>
    <w:rsid w:val="00C57460"/>
    <w:rsid w:val="00C578AF"/>
    <w:rsid w:val="00C57AE3"/>
    <w:rsid w:val="00C6033E"/>
    <w:rsid w:val="00C6040E"/>
    <w:rsid w:val="00C606A7"/>
    <w:rsid w:val="00C60F62"/>
    <w:rsid w:val="00C612A4"/>
    <w:rsid w:val="00C61BFC"/>
    <w:rsid w:val="00C62312"/>
    <w:rsid w:val="00C63719"/>
    <w:rsid w:val="00C63F68"/>
    <w:rsid w:val="00C63FEE"/>
    <w:rsid w:val="00C64304"/>
    <w:rsid w:val="00C6480B"/>
    <w:rsid w:val="00C6503B"/>
    <w:rsid w:val="00C6550F"/>
    <w:rsid w:val="00C65EAC"/>
    <w:rsid w:val="00C66916"/>
    <w:rsid w:val="00C66B86"/>
    <w:rsid w:val="00C66E50"/>
    <w:rsid w:val="00C67A43"/>
    <w:rsid w:val="00C67CC0"/>
    <w:rsid w:val="00C700E5"/>
    <w:rsid w:val="00C701A4"/>
    <w:rsid w:val="00C707E6"/>
    <w:rsid w:val="00C707F4"/>
    <w:rsid w:val="00C7123D"/>
    <w:rsid w:val="00C71369"/>
    <w:rsid w:val="00C72115"/>
    <w:rsid w:val="00C7323E"/>
    <w:rsid w:val="00C735E1"/>
    <w:rsid w:val="00C738E8"/>
    <w:rsid w:val="00C73B00"/>
    <w:rsid w:val="00C74265"/>
    <w:rsid w:val="00C7476D"/>
    <w:rsid w:val="00C7515E"/>
    <w:rsid w:val="00C75871"/>
    <w:rsid w:val="00C75DAD"/>
    <w:rsid w:val="00C75EA0"/>
    <w:rsid w:val="00C772B6"/>
    <w:rsid w:val="00C77394"/>
    <w:rsid w:val="00C77612"/>
    <w:rsid w:val="00C77D83"/>
    <w:rsid w:val="00C80E2D"/>
    <w:rsid w:val="00C8170E"/>
    <w:rsid w:val="00C824A0"/>
    <w:rsid w:val="00C82542"/>
    <w:rsid w:val="00C827CB"/>
    <w:rsid w:val="00C82CE8"/>
    <w:rsid w:val="00C84562"/>
    <w:rsid w:val="00C857E4"/>
    <w:rsid w:val="00C85F10"/>
    <w:rsid w:val="00C862F9"/>
    <w:rsid w:val="00C8667E"/>
    <w:rsid w:val="00C87867"/>
    <w:rsid w:val="00C878A4"/>
    <w:rsid w:val="00C87E23"/>
    <w:rsid w:val="00C90DCF"/>
    <w:rsid w:val="00C91928"/>
    <w:rsid w:val="00C9209F"/>
    <w:rsid w:val="00C92423"/>
    <w:rsid w:val="00C9289C"/>
    <w:rsid w:val="00C93B2D"/>
    <w:rsid w:val="00C9474B"/>
    <w:rsid w:val="00C94A03"/>
    <w:rsid w:val="00C9531C"/>
    <w:rsid w:val="00C954F2"/>
    <w:rsid w:val="00C95F19"/>
    <w:rsid w:val="00C96941"/>
    <w:rsid w:val="00C96F11"/>
    <w:rsid w:val="00C975AA"/>
    <w:rsid w:val="00CA0E80"/>
    <w:rsid w:val="00CA11C6"/>
    <w:rsid w:val="00CA1A1F"/>
    <w:rsid w:val="00CA1D8B"/>
    <w:rsid w:val="00CA2114"/>
    <w:rsid w:val="00CA2399"/>
    <w:rsid w:val="00CA29F4"/>
    <w:rsid w:val="00CA30CF"/>
    <w:rsid w:val="00CA3C16"/>
    <w:rsid w:val="00CA4309"/>
    <w:rsid w:val="00CA4473"/>
    <w:rsid w:val="00CA4F90"/>
    <w:rsid w:val="00CA6010"/>
    <w:rsid w:val="00CA6559"/>
    <w:rsid w:val="00CA6EB7"/>
    <w:rsid w:val="00CA715A"/>
    <w:rsid w:val="00CA7D99"/>
    <w:rsid w:val="00CB01FB"/>
    <w:rsid w:val="00CB0D72"/>
    <w:rsid w:val="00CB26EC"/>
    <w:rsid w:val="00CB31C4"/>
    <w:rsid w:val="00CB3798"/>
    <w:rsid w:val="00CB397D"/>
    <w:rsid w:val="00CB3A18"/>
    <w:rsid w:val="00CB3C2A"/>
    <w:rsid w:val="00CB4020"/>
    <w:rsid w:val="00CB418F"/>
    <w:rsid w:val="00CB4288"/>
    <w:rsid w:val="00CB52E3"/>
    <w:rsid w:val="00CB553C"/>
    <w:rsid w:val="00CB5FAE"/>
    <w:rsid w:val="00CB6610"/>
    <w:rsid w:val="00CB6775"/>
    <w:rsid w:val="00CB699A"/>
    <w:rsid w:val="00CB6EF2"/>
    <w:rsid w:val="00CB7046"/>
    <w:rsid w:val="00CB7360"/>
    <w:rsid w:val="00CB749C"/>
    <w:rsid w:val="00CB76BE"/>
    <w:rsid w:val="00CB78B3"/>
    <w:rsid w:val="00CC0066"/>
    <w:rsid w:val="00CC00C9"/>
    <w:rsid w:val="00CC0F21"/>
    <w:rsid w:val="00CC155F"/>
    <w:rsid w:val="00CC214A"/>
    <w:rsid w:val="00CC24D1"/>
    <w:rsid w:val="00CC2FFF"/>
    <w:rsid w:val="00CC3B56"/>
    <w:rsid w:val="00CC3E09"/>
    <w:rsid w:val="00CC3E60"/>
    <w:rsid w:val="00CC419F"/>
    <w:rsid w:val="00CC6C13"/>
    <w:rsid w:val="00CC7376"/>
    <w:rsid w:val="00CC764C"/>
    <w:rsid w:val="00CC7BA6"/>
    <w:rsid w:val="00CD134C"/>
    <w:rsid w:val="00CD1EA6"/>
    <w:rsid w:val="00CD2962"/>
    <w:rsid w:val="00CD3090"/>
    <w:rsid w:val="00CD3CA1"/>
    <w:rsid w:val="00CD3D30"/>
    <w:rsid w:val="00CD439B"/>
    <w:rsid w:val="00CD545D"/>
    <w:rsid w:val="00CD6021"/>
    <w:rsid w:val="00CD67D8"/>
    <w:rsid w:val="00CD7BD6"/>
    <w:rsid w:val="00CE0004"/>
    <w:rsid w:val="00CE0753"/>
    <w:rsid w:val="00CE075E"/>
    <w:rsid w:val="00CE0760"/>
    <w:rsid w:val="00CE16F9"/>
    <w:rsid w:val="00CE1914"/>
    <w:rsid w:val="00CE1A67"/>
    <w:rsid w:val="00CE2314"/>
    <w:rsid w:val="00CE2602"/>
    <w:rsid w:val="00CE291F"/>
    <w:rsid w:val="00CE3329"/>
    <w:rsid w:val="00CE4EE6"/>
    <w:rsid w:val="00CE5342"/>
    <w:rsid w:val="00CE5731"/>
    <w:rsid w:val="00CE5A6B"/>
    <w:rsid w:val="00CE5B1A"/>
    <w:rsid w:val="00CE615F"/>
    <w:rsid w:val="00CE62F5"/>
    <w:rsid w:val="00CE6321"/>
    <w:rsid w:val="00CE652F"/>
    <w:rsid w:val="00CE68F8"/>
    <w:rsid w:val="00CE697B"/>
    <w:rsid w:val="00CE7DC2"/>
    <w:rsid w:val="00CF1008"/>
    <w:rsid w:val="00CF281A"/>
    <w:rsid w:val="00CF2A35"/>
    <w:rsid w:val="00CF2F60"/>
    <w:rsid w:val="00CF3261"/>
    <w:rsid w:val="00CF44EA"/>
    <w:rsid w:val="00CF4706"/>
    <w:rsid w:val="00CF47B6"/>
    <w:rsid w:val="00CF5953"/>
    <w:rsid w:val="00CF63FF"/>
    <w:rsid w:val="00CF692B"/>
    <w:rsid w:val="00CF6FEB"/>
    <w:rsid w:val="00CF7072"/>
    <w:rsid w:val="00CF73FD"/>
    <w:rsid w:val="00CF780E"/>
    <w:rsid w:val="00CF7D05"/>
    <w:rsid w:val="00CF7F3A"/>
    <w:rsid w:val="00D00031"/>
    <w:rsid w:val="00D003C5"/>
    <w:rsid w:val="00D004F4"/>
    <w:rsid w:val="00D01C50"/>
    <w:rsid w:val="00D01D9C"/>
    <w:rsid w:val="00D0247B"/>
    <w:rsid w:val="00D02CBE"/>
    <w:rsid w:val="00D037A9"/>
    <w:rsid w:val="00D037DA"/>
    <w:rsid w:val="00D0471C"/>
    <w:rsid w:val="00D04AFB"/>
    <w:rsid w:val="00D0593E"/>
    <w:rsid w:val="00D05F6B"/>
    <w:rsid w:val="00D06157"/>
    <w:rsid w:val="00D06762"/>
    <w:rsid w:val="00D067A4"/>
    <w:rsid w:val="00D06987"/>
    <w:rsid w:val="00D06ADB"/>
    <w:rsid w:val="00D06B56"/>
    <w:rsid w:val="00D06CD7"/>
    <w:rsid w:val="00D078F8"/>
    <w:rsid w:val="00D11DFD"/>
    <w:rsid w:val="00D126F0"/>
    <w:rsid w:val="00D12B00"/>
    <w:rsid w:val="00D12E86"/>
    <w:rsid w:val="00D13471"/>
    <w:rsid w:val="00D13CC3"/>
    <w:rsid w:val="00D14991"/>
    <w:rsid w:val="00D14E45"/>
    <w:rsid w:val="00D15386"/>
    <w:rsid w:val="00D16740"/>
    <w:rsid w:val="00D1761B"/>
    <w:rsid w:val="00D20F69"/>
    <w:rsid w:val="00D2143E"/>
    <w:rsid w:val="00D215BE"/>
    <w:rsid w:val="00D21FBA"/>
    <w:rsid w:val="00D221D6"/>
    <w:rsid w:val="00D22604"/>
    <w:rsid w:val="00D22DBD"/>
    <w:rsid w:val="00D22F15"/>
    <w:rsid w:val="00D23166"/>
    <w:rsid w:val="00D23193"/>
    <w:rsid w:val="00D23204"/>
    <w:rsid w:val="00D23434"/>
    <w:rsid w:val="00D23863"/>
    <w:rsid w:val="00D23F48"/>
    <w:rsid w:val="00D24152"/>
    <w:rsid w:val="00D242DE"/>
    <w:rsid w:val="00D25645"/>
    <w:rsid w:val="00D256C7"/>
    <w:rsid w:val="00D25D77"/>
    <w:rsid w:val="00D26DFC"/>
    <w:rsid w:val="00D27B00"/>
    <w:rsid w:val="00D27E17"/>
    <w:rsid w:val="00D301D4"/>
    <w:rsid w:val="00D303C1"/>
    <w:rsid w:val="00D307E7"/>
    <w:rsid w:val="00D3107B"/>
    <w:rsid w:val="00D31BCE"/>
    <w:rsid w:val="00D31D35"/>
    <w:rsid w:val="00D3344C"/>
    <w:rsid w:val="00D336BF"/>
    <w:rsid w:val="00D34160"/>
    <w:rsid w:val="00D350FB"/>
    <w:rsid w:val="00D35D1D"/>
    <w:rsid w:val="00D35E13"/>
    <w:rsid w:val="00D36F0A"/>
    <w:rsid w:val="00D37DC4"/>
    <w:rsid w:val="00D40CEE"/>
    <w:rsid w:val="00D40EEA"/>
    <w:rsid w:val="00D4127C"/>
    <w:rsid w:val="00D41533"/>
    <w:rsid w:val="00D4161F"/>
    <w:rsid w:val="00D4295B"/>
    <w:rsid w:val="00D431C6"/>
    <w:rsid w:val="00D434B0"/>
    <w:rsid w:val="00D4357B"/>
    <w:rsid w:val="00D438DD"/>
    <w:rsid w:val="00D447BD"/>
    <w:rsid w:val="00D4545B"/>
    <w:rsid w:val="00D45BE8"/>
    <w:rsid w:val="00D45E97"/>
    <w:rsid w:val="00D46169"/>
    <w:rsid w:val="00D46B68"/>
    <w:rsid w:val="00D46D49"/>
    <w:rsid w:val="00D47421"/>
    <w:rsid w:val="00D47D28"/>
    <w:rsid w:val="00D5013B"/>
    <w:rsid w:val="00D50CE1"/>
    <w:rsid w:val="00D51528"/>
    <w:rsid w:val="00D51880"/>
    <w:rsid w:val="00D52032"/>
    <w:rsid w:val="00D524B9"/>
    <w:rsid w:val="00D52DEA"/>
    <w:rsid w:val="00D52FCB"/>
    <w:rsid w:val="00D53C8E"/>
    <w:rsid w:val="00D5472B"/>
    <w:rsid w:val="00D54AC4"/>
    <w:rsid w:val="00D5545A"/>
    <w:rsid w:val="00D563DA"/>
    <w:rsid w:val="00D56937"/>
    <w:rsid w:val="00D56C91"/>
    <w:rsid w:val="00D56D5C"/>
    <w:rsid w:val="00D5733F"/>
    <w:rsid w:val="00D57AAC"/>
    <w:rsid w:val="00D57AED"/>
    <w:rsid w:val="00D62826"/>
    <w:rsid w:val="00D628C6"/>
    <w:rsid w:val="00D63D38"/>
    <w:rsid w:val="00D64176"/>
    <w:rsid w:val="00D64C74"/>
    <w:rsid w:val="00D6526B"/>
    <w:rsid w:val="00D65716"/>
    <w:rsid w:val="00D65AEA"/>
    <w:rsid w:val="00D65F5A"/>
    <w:rsid w:val="00D65F8C"/>
    <w:rsid w:val="00D66291"/>
    <w:rsid w:val="00D66502"/>
    <w:rsid w:val="00D6652E"/>
    <w:rsid w:val="00D668B0"/>
    <w:rsid w:val="00D66BEA"/>
    <w:rsid w:val="00D670D7"/>
    <w:rsid w:val="00D67E5E"/>
    <w:rsid w:val="00D70ABE"/>
    <w:rsid w:val="00D70E37"/>
    <w:rsid w:val="00D71090"/>
    <w:rsid w:val="00D7204B"/>
    <w:rsid w:val="00D726EB"/>
    <w:rsid w:val="00D729BB"/>
    <w:rsid w:val="00D72C52"/>
    <w:rsid w:val="00D72E3A"/>
    <w:rsid w:val="00D73C1E"/>
    <w:rsid w:val="00D741F5"/>
    <w:rsid w:val="00D751CC"/>
    <w:rsid w:val="00D75925"/>
    <w:rsid w:val="00D75A13"/>
    <w:rsid w:val="00D762DC"/>
    <w:rsid w:val="00D76C43"/>
    <w:rsid w:val="00D77013"/>
    <w:rsid w:val="00D8004B"/>
    <w:rsid w:val="00D81774"/>
    <w:rsid w:val="00D8182A"/>
    <w:rsid w:val="00D8199C"/>
    <w:rsid w:val="00D821C5"/>
    <w:rsid w:val="00D827AA"/>
    <w:rsid w:val="00D836A2"/>
    <w:rsid w:val="00D842FE"/>
    <w:rsid w:val="00D85B7B"/>
    <w:rsid w:val="00D8699E"/>
    <w:rsid w:val="00D87133"/>
    <w:rsid w:val="00D9053A"/>
    <w:rsid w:val="00D917AE"/>
    <w:rsid w:val="00D91A9D"/>
    <w:rsid w:val="00D92019"/>
    <w:rsid w:val="00D9304D"/>
    <w:rsid w:val="00D9305F"/>
    <w:rsid w:val="00D93177"/>
    <w:rsid w:val="00D93F4B"/>
    <w:rsid w:val="00D94EC8"/>
    <w:rsid w:val="00D95231"/>
    <w:rsid w:val="00D95B00"/>
    <w:rsid w:val="00D95FBC"/>
    <w:rsid w:val="00D96151"/>
    <w:rsid w:val="00D9736A"/>
    <w:rsid w:val="00D976B5"/>
    <w:rsid w:val="00D97AFD"/>
    <w:rsid w:val="00DA02A7"/>
    <w:rsid w:val="00DA1125"/>
    <w:rsid w:val="00DA12DB"/>
    <w:rsid w:val="00DA1780"/>
    <w:rsid w:val="00DA373A"/>
    <w:rsid w:val="00DA49B1"/>
    <w:rsid w:val="00DA49E7"/>
    <w:rsid w:val="00DA5A71"/>
    <w:rsid w:val="00DA5FFE"/>
    <w:rsid w:val="00DA62C1"/>
    <w:rsid w:val="00DA63EE"/>
    <w:rsid w:val="00DA6465"/>
    <w:rsid w:val="00DA695F"/>
    <w:rsid w:val="00DA7D87"/>
    <w:rsid w:val="00DB051D"/>
    <w:rsid w:val="00DB089A"/>
    <w:rsid w:val="00DB0E95"/>
    <w:rsid w:val="00DB0FED"/>
    <w:rsid w:val="00DB1099"/>
    <w:rsid w:val="00DB12FF"/>
    <w:rsid w:val="00DB157D"/>
    <w:rsid w:val="00DB1E72"/>
    <w:rsid w:val="00DB1ED9"/>
    <w:rsid w:val="00DB1FF0"/>
    <w:rsid w:val="00DB2EA1"/>
    <w:rsid w:val="00DB2EE6"/>
    <w:rsid w:val="00DB32CF"/>
    <w:rsid w:val="00DB37D1"/>
    <w:rsid w:val="00DB3C3D"/>
    <w:rsid w:val="00DB3CF2"/>
    <w:rsid w:val="00DB463E"/>
    <w:rsid w:val="00DB4AE4"/>
    <w:rsid w:val="00DB4BFB"/>
    <w:rsid w:val="00DB530E"/>
    <w:rsid w:val="00DB558D"/>
    <w:rsid w:val="00DB6554"/>
    <w:rsid w:val="00DB65A6"/>
    <w:rsid w:val="00DB73D5"/>
    <w:rsid w:val="00DB79C6"/>
    <w:rsid w:val="00DC08CE"/>
    <w:rsid w:val="00DC0E24"/>
    <w:rsid w:val="00DC19AA"/>
    <w:rsid w:val="00DC1BA5"/>
    <w:rsid w:val="00DC1D5A"/>
    <w:rsid w:val="00DC28EA"/>
    <w:rsid w:val="00DC2C05"/>
    <w:rsid w:val="00DC458C"/>
    <w:rsid w:val="00DC464B"/>
    <w:rsid w:val="00DC5A1B"/>
    <w:rsid w:val="00DC61B1"/>
    <w:rsid w:val="00DC6594"/>
    <w:rsid w:val="00DC6D62"/>
    <w:rsid w:val="00DC6FA0"/>
    <w:rsid w:val="00DC73BF"/>
    <w:rsid w:val="00DC73E7"/>
    <w:rsid w:val="00DC743E"/>
    <w:rsid w:val="00DC7714"/>
    <w:rsid w:val="00DC7754"/>
    <w:rsid w:val="00DD0382"/>
    <w:rsid w:val="00DD058D"/>
    <w:rsid w:val="00DD05E7"/>
    <w:rsid w:val="00DD07D7"/>
    <w:rsid w:val="00DD0F72"/>
    <w:rsid w:val="00DD1D0A"/>
    <w:rsid w:val="00DD1F6A"/>
    <w:rsid w:val="00DD28BF"/>
    <w:rsid w:val="00DD33DF"/>
    <w:rsid w:val="00DD3541"/>
    <w:rsid w:val="00DD39D4"/>
    <w:rsid w:val="00DD3B17"/>
    <w:rsid w:val="00DD405F"/>
    <w:rsid w:val="00DD44A2"/>
    <w:rsid w:val="00DD4DCF"/>
    <w:rsid w:val="00DD5146"/>
    <w:rsid w:val="00DD525D"/>
    <w:rsid w:val="00DD533E"/>
    <w:rsid w:val="00DD5CFD"/>
    <w:rsid w:val="00DD5D8A"/>
    <w:rsid w:val="00DD632B"/>
    <w:rsid w:val="00DD655C"/>
    <w:rsid w:val="00DD67FA"/>
    <w:rsid w:val="00DE04A6"/>
    <w:rsid w:val="00DE12B7"/>
    <w:rsid w:val="00DE14DC"/>
    <w:rsid w:val="00DE185A"/>
    <w:rsid w:val="00DE192B"/>
    <w:rsid w:val="00DE1A1D"/>
    <w:rsid w:val="00DE215D"/>
    <w:rsid w:val="00DE21D4"/>
    <w:rsid w:val="00DE27A0"/>
    <w:rsid w:val="00DE28DF"/>
    <w:rsid w:val="00DE28E9"/>
    <w:rsid w:val="00DE29EC"/>
    <w:rsid w:val="00DE2E50"/>
    <w:rsid w:val="00DE2E63"/>
    <w:rsid w:val="00DE4EA3"/>
    <w:rsid w:val="00DE5166"/>
    <w:rsid w:val="00DE53E4"/>
    <w:rsid w:val="00DE61C6"/>
    <w:rsid w:val="00DE68C7"/>
    <w:rsid w:val="00DE6CFC"/>
    <w:rsid w:val="00DE7F3A"/>
    <w:rsid w:val="00DF0302"/>
    <w:rsid w:val="00DF0E19"/>
    <w:rsid w:val="00DF1577"/>
    <w:rsid w:val="00DF1D8F"/>
    <w:rsid w:val="00DF27DD"/>
    <w:rsid w:val="00DF34F0"/>
    <w:rsid w:val="00DF35FB"/>
    <w:rsid w:val="00DF3B17"/>
    <w:rsid w:val="00DF3C17"/>
    <w:rsid w:val="00DF5058"/>
    <w:rsid w:val="00DF5354"/>
    <w:rsid w:val="00DF5363"/>
    <w:rsid w:val="00DF54DE"/>
    <w:rsid w:val="00DF55EA"/>
    <w:rsid w:val="00DF5BD8"/>
    <w:rsid w:val="00DF6806"/>
    <w:rsid w:val="00DF6C09"/>
    <w:rsid w:val="00DF7587"/>
    <w:rsid w:val="00DF783D"/>
    <w:rsid w:val="00DF7981"/>
    <w:rsid w:val="00E00607"/>
    <w:rsid w:val="00E01292"/>
    <w:rsid w:val="00E02954"/>
    <w:rsid w:val="00E02B89"/>
    <w:rsid w:val="00E02D7C"/>
    <w:rsid w:val="00E036FB"/>
    <w:rsid w:val="00E03907"/>
    <w:rsid w:val="00E03B8D"/>
    <w:rsid w:val="00E03E16"/>
    <w:rsid w:val="00E041D6"/>
    <w:rsid w:val="00E043B5"/>
    <w:rsid w:val="00E04A64"/>
    <w:rsid w:val="00E04D09"/>
    <w:rsid w:val="00E04D2D"/>
    <w:rsid w:val="00E04FA8"/>
    <w:rsid w:val="00E05928"/>
    <w:rsid w:val="00E06267"/>
    <w:rsid w:val="00E0644E"/>
    <w:rsid w:val="00E06BDC"/>
    <w:rsid w:val="00E06F08"/>
    <w:rsid w:val="00E10A6C"/>
    <w:rsid w:val="00E114CC"/>
    <w:rsid w:val="00E11AD1"/>
    <w:rsid w:val="00E11B17"/>
    <w:rsid w:val="00E12172"/>
    <w:rsid w:val="00E1227B"/>
    <w:rsid w:val="00E12E6E"/>
    <w:rsid w:val="00E131B9"/>
    <w:rsid w:val="00E139C8"/>
    <w:rsid w:val="00E14A57"/>
    <w:rsid w:val="00E1517D"/>
    <w:rsid w:val="00E15256"/>
    <w:rsid w:val="00E156AE"/>
    <w:rsid w:val="00E158B3"/>
    <w:rsid w:val="00E15AA3"/>
    <w:rsid w:val="00E15ADB"/>
    <w:rsid w:val="00E15DA0"/>
    <w:rsid w:val="00E1684F"/>
    <w:rsid w:val="00E16A09"/>
    <w:rsid w:val="00E16A7A"/>
    <w:rsid w:val="00E16B43"/>
    <w:rsid w:val="00E17183"/>
    <w:rsid w:val="00E17938"/>
    <w:rsid w:val="00E17CB0"/>
    <w:rsid w:val="00E200EE"/>
    <w:rsid w:val="00E20149"/>
    <w:rsid w:val="00E205B0"/>
    <w:rsid w:val="00E20893"/>
    <w:rsid w:val="00E20B38"/>
    <w:rsid w:val="00E2110F"/>
    <w:rsid w:val="00E21150"/>
    <w:rsid w:val="00E21AF2"/>
    <w:rsid w:val="00E21E68"/>
    <w:rsid w:val="00E2204F"/>
    <w:rsid w:val="00E22151"/>
    <w:rsid w:val="00E22812"/>
    <w:rsid w:val="00E228A5"/>
    <w:rsid w:val="00E2292E"/>
    <w:rsid w:val="00E22E1F"/>
    <w:rsid w:val="00E24455"/>
    <w:rsid w:val="00E261D0"/>
    <w:rsid w:val="00E266BC"/>
    <w:rsid w:val="00E26D9E"/>
    <w:rsid w:val="00E30719"/>
    <w:rsid w:val="00E30EF7"/>
    <w:rsid w:val="00E31031"/>
    <w:rsid w:val="00E31036"/>
    <w:rsid w:val="00E318AE"/>
    <w:rsid w:val="00E31962"/>
    <w:rsid w:val="00E31B13"/>
    <w:rsid w:val="00E31B62"/>
    <w:rsid w:val="00E322BD"/>
    <w:rsid w:val="00E331C5"/>
    <w:rsid w:val="00E332AA"/>
    <w:rsid w:val="00E33DA3"/>
    <w:rsid w:val="00E342D0"/>
    <w:rsid w:val="00E34747"/>
    <w:rsid w:val="00E34A2A"/>
    <w:rsid w:val="00E356C5"/>
    <w:rsid w:val="00E36E5C"/>
    <w:rsid w:val="00E405D4"/>
    <w:rsid w:val="00E41101"/>
    <w:rsid w:val="00E41138"/>
    <w:rsid w:val="00E4332C"/>
    <w:rsid w:val="00E437BA"/>
    <w:rsid w:val="00E43814"/>
    <w:rsid w:val="00E43E8B"/>
    <w:rsid w:val="00E45ADE"/>
    <w:rsid w:val="00E45E59"/>
    <w:rsid w:val="00E45EAC"/>
    <w:rsid w:val="00E45ECC"/>
    <w:rsid w:val="00E50165"/>
    <w:rsid w:val="00E5025E"/>
    <w:rsid w:val="00E507A8"/>
    <w:rsid w:val="00E51415"/>
    <w:rsid w:val="00E51461"/>
    <w:rsid w:val="00E517C6"/>
    <w:rsid w:val="00E51A9E"/>
    <w:rsid w:val="00E52277"/>
    <w:rsid w:val="00E526E7"/>
    <w:rsid w:val="00E52FCF"/>
    <w:rsid w:val="00E53690"/>
    <w:rsid w:val="00E54310"/>
    <w:rsid w:val="00E54369"/>
    <w:rsid w:val="00E54433"/>
    <w:rsid w:val="00E54C8D"/>
    <w:rsid w:val="00E56F67"/>
    <w:rsid w:val="00E573B7"/>
    <w:rsid w:val="00E60647"/>
    <w:rsid w:val="00E60C0F"/>
    <w:rsid w:val="00E60D38"/>
    <w:rsid w:val="00E6105A"/>
    <w:rsid w:val="00E614B6"/>
    <w:rsid w:val="00E61633"/>
    <w:rsid w:val="00E617EC"/>
    <w:rsid w:val="00E621AE"/>
    <w:rsid w:val="00E622CD"/>
    <w:rsid w:val="00E62398"/>
    <w:rsid w:val="00E627F5"/>
    <w:rsid w:val="00E63442"/>
    <w:rsid w:val="00E63A99"/>
    <w:rsid w:val="00E6404D"/>
    <w:rsid w:val="00E653A8"/>
    <w:rsid w:val="00E65A3D"/>
    <w:rsid w:val="00E6626F"/>
    <w:rsid w:val="00E67738"/>
    <w:rsid w:val="00E67F0D"/>
    <w:rsid w:val="00E70713"/>
    <w:rsid w:val="00E70B00"/>
    <w:rsid w:val="00E70DF5"/>
    <w:rsid w:val="00E714D0"/>
    <w:rsid w:val="00E723A1"/>
    <w:rsid w:val="00E72435"/>
    <w:rsid w:val="00E724E6"/>
    <w:rsid w:val="00E72862"/>
    <w:rsid w:val="00E72EC6"/>
    <w:rsid w:val="00E73179"/>
    <w:rsid w:val="00E73774"/>
    <w:rsid w:val="00E73E55"/>
    <w:rsid w:val="00E741A1"/>
    <w:rsid w:val="00E747AF"/>
    <w:rsid w:val="00E747CC"/>
    <w:rsid w:val="00E74BCD"/>
    <w:rsid w:val="00E756C0"/>
    <w:rsid w:val="00E75E9D"/>
    <w:rsid w:val="00E75EA3"/>
    <w:rsid w:val="00E75F7A"/>
    <w:rsid w:val="00E76D84"/>
    <w:rsid w:val="00E76F0D"/>
    <w:rsid w:val="00E76F56"/>
    <w:rsid w:val="00E77302"/>
    <w:rsid w:val="00E77699"/>
    <w:rsid w:val="00E77FCB"/>
    <w:rsid w:val="00E80087"/>
    <w:rsid w:val="00E80B03"/>
    <w:rsid w:val="00E80E9F"/>
    <w:rsid w:val="00E823A5"/>
    <w:rsid w:val="00E8240C"/>
    <w:rsid w:val="00E82821"/>
    <w:rsid w:val="00E82942"/>
    <w:rsid w:val="00E82E33"/>
    <w:rsid w:val="00E83293"/>
    <w:rsid w:val="00E8366F"/>
    <w:rsid w:val="00E83C4D"/>
    <w:rsid w:val="00E84E1A"/>
    <w:rsid w:val="00E84F02"/>
    <w:rsid w:val="00E853E9"/>
    <w:rsid w:val="00E86931"/>
    <w:rsid w:val="00E87131"/>
    <w:rsid w:val="00E906D1"/>
    <w:rsid w:val="00E90B12"/>
    <w:rsid w:val="00E90C89"/>
    <w:rsid w:val="00E9166D"/>
    <w:rsid w:val="00E91BFC"/>
    <w:rsid w:val="00E91F01"/>
    <w:rsid w:val="00E923DC"/>
    <w:rsid w:val="00E92B64"/>
    <w:rsid w:val="00E93900"/>
    <w:rsid w:val="00E9398B"/>
    <w:rsid w:val="00E944DE"/>
    <w:rsid w:val="00E9513B"/>
    <w:rsid w:val="00E95840"/>
    <w:rsid w:val="00E95C16"/>
    <w:rsid w:val="00E95FDF"/>
    <w:rsid w:val="00E97083"/>
    <w:rsid w:val="00E97273"/>
    <w:rsid w:val="00E97DD4"/>
    <w:rsid w:val="00EA0340"/>
    <w:rsid w:val="00EA04D5"/>
    <w:rsid w:val="00EA164D"/>
    <w:rsid w:val="00EA2941"/>
    <w:rsid w:val="00EA35CB"/>
    <w:rsid w:val="00EA3EC3"/>
    <w:rsid w:val="00EA5B3F"/>
    <w:rsid w:val="00EA6418"/>
    <w:rsid w:val="00EA65CF"/>
    <w:rsid w:val="00EA6674"/>
    <w:rsid w:val="00EA67BD"/>
    <w:rsid w:val="00EA69D2"/>
    <w:rsid w:val="00EA6C01"/>
    <w:rsid w:val="00EA70A3"/>
    <w:rsid w:val="00EB0430"/>
    <w:rsid w:val="00EB0567"/>
    <w:rsid w:val="00EB0889"/>
    <w:rsid w:val="00EB0E88"/>
    <w:rsid w:val="00EB1194"/>
    <w:rsid w:val="00EB1321"/>
    <w:rsid w:val="00EB135F"/>
    <w:rsid w:val="00EB15E3"/>
    <w:rsid w:val="00EB1955"/>
    <w:rsid w:val="00EB19BA"/>
    <w:rsid w:val="00EB19E4"/>
    <w:rsid w:val="00EB1C5A"/>
    <w:rsid w:val="00EB21E1"/>
    <w:rsid w:val="00EB23E9"/>
    <w:rsid w:val="00EB2717"/>
    <w:rsid w:val="00EB2E4E"/>
    <w:rsid w:val="00EB2E50"/>
    <w:rsid w:val="00EB35F8"/>
    <w:rsid w:val="00EB3859"/>
    <w:rsid w:val="00EB43CC"/>
    <w:rsid w:val="00EB47CC"/>
    <w:rsid w:val="00EB4E1E"/>
    <w:rsid w:val="00EB633D"/>
    <w:rsid w:val="00EB63D4"/>
    <w:rsid w:val="00EB6497"/>
    <w:rsid w:val="00EB6C4E"/>
    <w:rsid w:val="00EB7404"/>
    <w:rsid w:val="00EB752B"/>
    <w:rsid w:val="00EB790A"/>
    <w:rsid w:val="00EC02E4"/>
    <w:rsid w:val="00EC06CA"/>
    <w:rsid w:val="00EC1CEC"/>
    <w:rsid w:val="00EC1F70"/>
    <w:rsid w:val="00EC2048"/>
    <w:rsid w:val="00EC24D0"/>
    <w:rsid w:val="00EC31A3"/>
    <w:rsid w:val="00EC3527"/>
    <w:rsid w:val="00EC379F"/>
    <w:rsid w:val="00EC37E8"/>
    <w:rsid w:val="00EC3944"/>
    <w:rsid w:val="00EC448D"/>
    <w:rsid w:val="00EC57E7"/>
    <w:rsid w:val="00EC59F6"/>
    <w:rsid w:val="00EC5E20"/>
    <w:rsid w:val="00EC5EA9"/>
    <w:rsid w:val="00EC640B"/>
    <w:rsid w:val="00EC6CCB"/>
    <w:rsid w:val="00EC7562"/>
    <w:rsid w:val="00ED00A8"/>
    <w:rsid w:val="00ED030D"/>
    <w:rsid w:val="00ED0F22"/>
    <w:rsid w:val="00ED18AA"/>
    <w:rsid w:val="00ED2F87"/>
    <w:rsid w:val="00ED32B3"/>
    <w:rsid w:val="00ED3B77"/>
    <w:rsid w:val="00ED4163"/>
    <w:rsid w:val="00ED4174"/>
    <w:rsid w:val="00ED55BA"/>
    <w:rsid w:val="00ED5E98"/>
    <w:rsid w:val="00ED5FF0"/>
    <w:rsid w:val="00ED60DD"/>
    <w:rsid w:val="00ED615E"/>
    <w:rsid w:val="00ED63AD"/>
    <w:rsid w:val="00ED64EE"/>
    <w:rsid w:val="00ED6A43"/>
    <w:rsid w:val="00ED6B72"/>
    <w:rsid w:val="00ED7CE0"/>
    <w:rsid w:val="00EE03E8"/>
    <w:rsid w:val="00EE07E7"/>
    <w:rsid w:val="00EE12A8"/>
    <w:rsid w:val="00EE1701"/>
    <w:rsid w:val="00EE17CC"/>
    <w:rsid w:val="00EE1D3C"/>
    <w:rsid w:val="00EE20B9"/>
    <w:rsid w:val="00EE2418"/>
    <w:rsid w:val="00EE28F8"/>
    <w:rsid w:val="00EE293A"/>
    <w:rsid w:val="00EE2AA2"/>
    <w:rsid w:val="00EE312A"/>
    <w:rsid w:val="00EE4723"/>
    <w:rsid w:val="00EE5028"/>
    <w:rsid w:val="00EE6554"/>
    <w:rsid w:val="00EE6AB2"/>
    <w:rsid w:val="00EE6C9A"/>
    <w:rsid w:val="00EE76F6"/>
    <w:rsid w:val="00EF06D1"/>
    <w:rsid w:val="00EF0778"/>
    <w:rsid w:val="00EF0CBB"/>
    <w:rsid w:val="00EF0FF0"/>
    <w:rsid w:val="00EF149B"/>
    <w:rsid w:val="00EF1A6D"/>
    <w:rsid w:val="00EF1F6A"/>
    <w:rsid w:val="00EF322F"/>
    <w:rsid w:val="00EF36F8"/>
    <w:rsid w:val="00EF4210"/>
    <w:rsid w:val="00EF4640"/>
    <w:rsid w:val="00EF54A2"/>
    <w:rsid w:val="00EF5A51"/>
    <w:rsid w:val="00EF5A94"/>
    <w:rsid w:val="00EF5B41"/>
    <w:rsid w:val="00EF6A16"/>
    <w:rsid w:val="00EF6DA3"/>
    <w:rsid w:val="00EF7358"/>
    <w:rsid w:val="00EF7A54"/>
    <w:rsid w:val="00F0040A"/>
    <w:rsid w:val="00F00F67"/>
    <w:rsid w:val="00F020BB"/>
    <w:rsid w:val="00F026A3"/>
    <w:rsid w:val="00F026A5"/>
    <w:rsid w:val="00F02C2C"/>
    <w:rsid w:val="00F0365E"/>
    <w:rsid w:val="00F0370A"/>
    <w:rsid w:val="00F04151"/>
    <w:rsid w:val="00F04606"/>
    <w:rsid w:val="00F046A3"/>
    <w:rsid w:val="00F054AA"/>
    <w:rsid w:val="00F06156"/>
    <w:rsid w:val="00F061EE"/>
    <w:rsid w:val="00F064E0"/>
    <w:rsid w:val="00F06778"/>
    <w:rsid w:val="00F06CBB"/>
    <w:rsid w:val="00F06F96"/>
    <w:rsid w:val="00F0763A"/>
    <w:rsid w:val="00F1110F"/>
    <w:rsid w:val="00F11691"/>
    <w:rsid w:val="00F116D7"/>
    <w:rsid w:val="00F11805"/>
    <w:rsid w:val="00F11DD9"/>
    <w:rsid w:val="00F12BBD"/>
    <w:rsid w:val="00F13896"/>
    <w:rsid w:val="00F13E29"/>
    <w:rsid w:val="00F14514"/>
    <w:rsid w:val="00F16221"/>
    <w:rsid w:val="00F1698B"/>
    <w:rsid w:val="00F16B28"/>
    <w:rsid w:val="00F16CB3"/>
    <w:rsid w:val="00F173AB"/>
    <w:rsid w:val="00F216A4"/>
    <w:rsid w:val="00F23012"/>
    <w:rsid w:val="00F232D4"/>
    <w:rsid w:val="00F23804"/>
    <w:rsid w:val="00F23EE3"/>
    <w:rsid w:val="00F2435C"/>
    <w:rsid w:val="00F2467A"/>
    <w:rsid w:val="00F24EC5"/>
    <w:rsid w:val="00F24F04"/>
    <w:rsid w:val="00F2516A"/>
    <w:rsid w:val="00F25A06"/>
    <w:rsid w:val="00F26DB8"/>
    <w:rsid w:val="00F27061"/>
    <w:rsid w:val="00F27AAA"/>
    <w:rsid w:val="00F300EF"/>
    <w:rsid w:val="00F304FB"/>
    <w:rsid w:val="00F3092F"/>
    <w:rsid w:val="00F30EEA"/>
    <w:rsid w:val="00F317E3"/>
    <w:rsid w:val="00F31979"/>
    <w:rsid w:val="00F32907"/>
    <w:rsid w:val="00F32992"/>
    <w:rsid w:val="00F337E7"/>
    <w:rsid w:val="00F34020"/>
    <w:rsid w:val="00F340B1"/>
    <w:rsid w:val="00F354D9"/>
    <w:rsid w:val="00F35A8F"/>
    <w:rsid w:val="00F35CA0"/>
    <w:rsid w:val="00F35CA2"/>
    <w:rsid w:val="00F35FC3"/>
    <w:rsid w:val="00F362C6"/>
    <w:rsid w:val="00F36426"/>
    <w:rsid w:val="00F36B2A"/>
    <w:rsid w:val="00F37DE1"/>
    <w:rsid w:val="00F37E81"/>
    <w:rsid w:val="00F40067"/>
    <w:rsid w:val="00F40387"/>
    <w:rsid w:val="00F404DF"/>
    <w:rsid w:val="00F40738"/>
    <w:rsid w:val="00F416A5"/>
    <w:rsid w:val="00F41772"/>
    <w:rsid w:val="00F41A7D"/>
    <w:rsid w:val="00F41B28"/>
    <w:rsid w:val="00F41E21"/>
    <w:rsid w:val="00F42273"/>
    <w:rsid w:val="00F424A8"/>
    <w:rsid w:val="00F42657"/>
    <w:rsid w:val="00F43BAD"/>
    <w:rsid w:val="00F43CFD"/>
    <w:rsid w:val="00F44298"/>
    <w:rsid w:val="00F44330"/>
    <w:rsid w:val="00F44859"/>
    <w:rsid w:val="00F44AB5"/>
    <w:rsid w:val="00F454EC"/>
    <w:rsid w:val="00F45648"/>
    <w:rsid w:val="00F45A84"/>
    <w:rsid w:val="00F4657A"/>
    <w:rsid w:val="00F46CB7"/>
    <w:rsid w:val="00F47541"/>
    <w:rsid w:val="00F47A1E"/>
    <w:rsid w:val="00F507AB"/>
    <w:rsid w:val="00F50C17"/>
    <w:rsid w:val="00F5109F"/>
    <w:rsid w:val="00F51D13"/>
    <w:rsid w:val="00F5272D"/>
    <w:rsid w:val="00F52A95"/>
    <w:rsid w:val="00F53580"/>
    <w:rsid w:val="00F54D37"/>
    <w:rsid w:val="00F550FB"/>
    <w:rsid w:val="00F5565D"/>
    <w:rsid w:val="00F556C7"/>
    <w:rsid w:val="00F556ED"/>
    <w:rsid w:val="00F558CA"/>
    <w:rsid w:val="00F56152"/>
    <w:rsid w:val="00F566B7"/>
    <w:rsid w:val="00F569F0"/>
    <w:rsid w:val="00F56A04"/>
    <w:rsid w:val="00F56EC2"/>
    <w:rsid w:val="00F57F02"/>
    <w:rsid w:val="00F60636"/>
    <w:rsid w:val="00F60C8C"/>
    <w:rsid w:val="00F61717"/>
    <w:rsid w:val="00F61B5A"/>
    <w:rsid w:val="00F61EBB"/>
    <w:rsid w:val="00F624DD"/>
    <w:rsid w:val="00F62EDB"/>
    <w:rsid w:val="00F63651"/>
    <w:rsid w:val="00F63675"/>
    <w:rsid w:val="00F63C46"/>
    <w:rsid w:val="00F63CD9"/>
    <w:rsid w:val="00F641E9"/>
    <w:rsid w:val="00F6438A"/>
    <w:rsid w:val="00F644CC"/>
    <w:rsid w:val="00F6534E"/>
    <w:rsid w:val="00F65E14"/>
    <w:rsid w:val="00F66CD6"/>
    <w:rsid w:val="00F67828"/>
    <w:rsid w:val="00F67966"/>
    <w:rsid w:val="00F7086D"/>
    <w:rsid w:val="00F72DCD"/>
    <w:rsid w:val="00F73502"/>
    <w:rsid w:val="00F73F78"/>
    <w:rsid w:val="00F745F1"/>
    <w:rsid w:val="00F757FA"/>
    <w:rsid w:val="00F75B85"/>
    <w:rsid w:val="00F75BEE"/>
    <w:rsid w:val="00F75CFE"/>
    <w:rsid w:val="00F75D62"/>
    <w:rsid w:val="00F76263"/>
    <w:rsid w:val="00F763D0"/>
    <w:rsid w:val="00F764BB"/>
    <w:rsid w:val="00F7738C"/>
    <w:rsid w:val="00F777B6"/>
    <w:rsid w:val="00F80551"/>
    <w:rsid w:val="00F80BB1"/>
    <w:rsid w:val="00F8140A"/>
    <w:rsid w:val="00F8147D"/>
    <w:rsid w:val="00F81706"/>
    <w:rsid w:val="00F819E8"/>
    <w:rsid w:val="00F821B5"/>
    <w:rsid w:val="00F82E55"/>
    <w:rsid w:val="00F82F82"/>
    <w:rsid w:val="00F8373C"/>
    <w:rsid w:val="00F837D5"/>
    <w:rsid w:val="00F83D8F"/>
    <w:rsid w:val="00F84DB9"/>
    <w:rsid w:val="00F85089"/>
    <w:rsid w:val="00F85213"/>
    <w:rsid w:val="00F854BB"/>
    <w:rsid w:val="00F85844"/>
    <w:rsid w:val="00F859F9"/>
    <w:rsid w:val="00F85C58"/>
    <w:rsid w:val="00F85F5D"/>
    <w:rsid w:val="00F86275"/>
    <w:rsid w:val="00F870AF"/>
    <w:rsid w:val="00F8792B"/>
    <w:rsid w:val="00F90AA7"/>
    <w:rsid w:val="00F91119"/>
    <w:rsid w:val="00F91864"/>
    <w:rsid w:val="00F91DBF"/>
    <w:rsid w:val="00F91FFA"/>
    <w:rsid w:val="00F920D6"/>
    <w:rsid w:val="00F92832"/>
    <w:rsid w:val="00F930CE"/>
    <w:rsid w:val="00F9355B"/>
    <w:rsid w:val="00F93F68"/>
    <w:rsid w:val="00F9468A"/>
    <w:rsid w:val="00F949C5"/>
    <w:rsid w:val="00F94A6F"/>
    <w:rsid w:val="00F952A2"/>
    <w:rsid w:val="00F95362"/>
    <w:rsid w:val="00F96A21"/>
    <w:rsid w:val="00F9700A"/>
    <w:rsid w:val="00F9710F"/>
    <w:rsid w:val="00F9744D"/>
    <w:rsid w:val="00F97CA4"/>
    <w:rsid w:val="00F97E95"/>
    <w:rsid w:val="00FA01D0"/>
    <w:rsid w:val="00FA0788"/>
    <w:rsid w:val="00FA0B24"/>
    <w:rsid w:val="00FA1428"/>
    <w:rsid w:val="00FA1969"/>
    <w:rsid w:val="00FA2453"/>
    <w:rsid w:val="00FA2B05"/>
    <w:rsid w:val="00FA2F25"/>
    <w:rsid w:val="00FA36D6"/>
    <w:rsid w:val="00FA3CF7"/>
    <w:rsid w:val="00FA3F2D"/>
    <w:rsid w:val="00FA4993"/>
    <w:rsid w:val="00FA5480"/>
    <w:rsid w:val="00FA64BA"/>
    <w:rsid w:val="00FA6651"/>
    <w:rsid w:val="00FA6A86"/>
    <w:rsid w:val="00FA6D0B"/>
    <w:rsid w:val="00FA6E40"/>
    <w:rsid w:val="00FA75E0"/>
    <w:rsid w:val="00FA7837"/>
    <w:rsid w:val="00FB0379"/>
    <w:rsid w:val="00FB04CF"/>
    <w:rsid w:val="00FB0A05"/>
    <w:rsid w:val="00FB0ABB"/>
    <w:rsid w:val="00FB0FB8"/>
    <w:rsid w:val="00FB1290"/>
    <w:rsid w:val="00FB1E23"/>
    <w:rsid w:val="00FB2D3C"/>
    <w:rsid w:val="00FB3B66"/>
    <w:rsid w:val="00FB3C10"/>
    <w:rsid w:val="00FB3C12"/>
    <w:rsid w:val="00FB3D3D"/>
    <w:rsid w:val="00FB4454"/>
    <w:rsid w:val="00FB46D7"/>
    <w:rsid w:val="00FB5BF3"/>
    <w:rsid w:val="00FB5DF7"/>
    <w:rsid w:val="00FB6624"/>
    <w:rsid w:val="00FB6BC9"/>
    <w:rsid w:val="00FB6C61"/>
    <w:rsid w:val="00FB7A70"/>
    <w:rsid w:val="00FB7AA8"/>
    <w:rsid w:val="00FB7CE5"/>
    <w:rsid w:val="00FB7ECA"/>
    <w:rsid w:val="00FC025A"/>
    <w:rsid w:val="00FC040F"/>
    <w:rsid w:val="00FC050F"/>
    <w:rsid w:val="00FC0A7B"/>
    <w:rsid w:val="00FC0BBD"/>
    <w:rsid w:val="00FC0C43"/>
    <w:rsid w:val="00FC0DD1"/>
    <w:rsid w:val="00FC1D0C"/>
    <w:rsid w:val="00FC23E2"/>
    <w:rsid w:val="00FC2B35"/>
    <w:rsid w:val="00FC2EC4"/>
    <w:rsid w:val="00FC2F74"/>
    <w:rsid w:val="00FC3795"/>
    <w:rsid w:val="00FC41F7"/>
    <w:rsid w:val="00FC5885"/>
    <w:rsid w:val="00FC5BF2"/>
    <w:rsid w:val="00FC6407"/>
    <w:rsid w:val="00FC6AB1"/>
    <w:rsid w:val="00FC6C76"/>
    <w:rsid w:val="00FC7428"/>
    <w:rsid w:val="00FC7E85"/>
    <w:rsid w:val="00FD0B64"/>
    <w:rsid w:val="00FD12BB"/>
    <w:rsid w:val="00FD16D4"/>
    <w:rsid w:val="00FD1E4F"/>
    <w:rsid w:val="00FD1F9B"/>
    <w:rsid w:val="00FD28F7"/>
    <w:rsid w:val="00FD335E"/>
    <w:rsid w:val="00FD34AE"/>
    <w:rsid w:val="00FD49E6"/>
    <w:rsid w:val="00FD4ABA"/>
    <w:rsid w:val="00FD4CAC"/>
    <w:rsid w:val="00FD4F28"/>
    <w:rsid w:val="00FD4F3A"/>
    <w:rsid w:val="00FD51E6"/>
    <w:rsid w:val="00FD5934"/>
    <w:rsid w:val="00FD596D"/>
    <w:rsid w:val="00FD64A9"/>
    <w:rsid w:val="00FD68A2"/>
    <w:rsid w:val="00FD6E8E"/>
    <w:rsid w:val="00FD76F6"/>
    <w:rsid w:val="00FD7840"/>
    <w:rsid w:val="00FE0236"/>
    <w:rsid w:val="00FE0D7A"/>
    <w:rsid w:val="00FE178B"/>
    <w:rsid w:val="00FE2A98"/>
    <w:rsid w:val="00FE2DF3"/>
    <w:rsid w:val="00FE3060"/>
    <w:rsid w:val="00FE3720"/>
    <w:rsid w:val="00FE384A"/>
    <w:rsid w:val="00FE3F5C"/>
    <w:rsid w:val="00FE40BF"/>
    <w:rsid w:val="00FE4ACB"/>
    <w:rsid w:val="00FE4D5F"/>
    <w:rsid w:val="00FE4E15"/>
    <w:rsid w:val="00FE5739"/>
    <w:rsid w:val="00FE62C2"/>
    <w:rsid w:val="00FE63C5"/>
    <w:rsid w:val="00FE6CE2"/>
    <w:rsid w:val="00FE6DDC"/>
    <w:rsid w:val="00FF020E"/>
    <w:rsid w:val="00FF04A0"/>
    <w:rsid w:val="00FF07CC"/>
    <w:rsid w:val="00FF0875"/>
    <w:rsid w:val="00FF08FF"/>
    <w:rsid w:val="00FF0DDA"/>
    <w:rsid w:val="00FF0EDB"/>
    <w:rsid w:val="00FF107C"/>
    <w:rsid w:val="00FF1CD3"/>
    <w:rsid w:val="00FF25BE"/>
    <w:rsid w:val="00FF2CC4"/>
    <w:rsid w:val="00FF3243"/>
    <w:rsid w:val="00FF3251"/>
    <w:rsid w:val="00FF3D6B"/>
    <w:rsid w:val="00FF3D93"/>
    <w:rsid w:val="00FF3EF8"/>
    <w:rsid w:val="00FF3FA8"/>
    <w:rsid w:val="00FF4CED"/>
    <w:rsid w:val="00FF55DC"/>
    <w:rsid w:val="00FF5A07"/>
    <w:rsid w:val="00FF6AE1"/>
    <w:rsid w:val="00FF6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5CFE8"/>
  <w15:docId w15:val="{75CB0428-C8B5-49B2-9AAF-F199CBC1A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9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A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AE4"/>
  </w:style>
  <w:style w:type="paragraph" w:styleId="Footer">
    <w:name w:val="footer"/>
    <w:basedOn w:val="Normal"/>
    <w:link w:val="FooterChar"/>
    <w:uiPriority w:val="99"/>
    <w:unhideWhenUsed/>
    <w:rsid w:val="00DB4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AE4"/>
  </w:style>
  <w:style w:type="paragraph" w:customStyle="1" w:styleId="Default">
    <w:name w:val="Default"/>
    <w:rsid w:val="00761363"/>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6A0509"/>
    <w:rPr>
      <w:i/>
      <w:iCs/>
    </w:rPr>
  </w:style>
  <w:style w:type="character" w:styleId="Strong">
    <w:name w:val="Strong"/>
    <w:basedOn w:val="DefaultParagraphFont"/>
    <w:uiPriority w:val="22"/>
    <w:qFormat/>
    <w:rsid w:val="006A0509"/>
    <w:rPr>
      <w:b/>
      <w:bCs/>
    </w:rPr>
  </w:style>
  <w:style w:type="paragraph" w:styleId="NormalWeb">
    <w:name w:val="Normal (Web)"/>
    <w:basedOn w:val="Normal"/>
    <w:uiPriority w:val="99"/>
    <w:unhideWhenUsed/>
    <w:rsid w:val="006A0509"/>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90DF0"/>
    <w:pPr>
      <w:ind w:left="720"/>
      <w:contextualSpacing/>
    </w:pPr>
  </w:style>
  <w:style w:type="paragraph" w:styleId="BalloonText">
    <w:name w:val="Balloon Text"/>
    <w:basedOn w:val="Normal"/>
    <w:link w:val="BalloonTextChar"/>
    <w:uiPriority w:val="99"/>
    <w:semiHidden/>
    <w:unhideWhenUsed/>
    <w:rsid w:val="004C66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648"/>
    <w:rPr>
      <w:rFonts w:ascii="Segoe UI" w:hAnsi="Segoe UI" w:cs="Segoe UI"/>
      <w:sz w:val="18"/>
      <w:szCs w:val="18"/>
    </w:rPr>
  </w:style>
  <w:style w:type="table" w:styleId="TableGrid">
    <w:name w:val="Table Grid"/>
    <w:basedOn w:val="TableNormal"/>
    <w:uiPriority w:val="39"/>
    <w:rsid w:val="00EB2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03E2"/>
    <w:rPr>
      <w:sz w:val="16"/>
      <w:szCs w:val="16"/>
    </w:rPr>
  </w:style>
  <w:style w:type="paragraph" w:styleId="CommentText">
    <w:name w:val="annotation text"/>
    <w:basedOn w:val="Normal"/>
    <w:link w:val="CommentTextChar"/>
    <w:uiPriority w:val="99"/>
    <w:semiHidden/>
    <w:unhideWhenUsed/>
    <w:rsid w:val="000703E2"/>
    <w:pPr>
      <w:spacing w:line="240" w:lineRule="auto"/>
    </w:pPr>
    <w:rPr>
      <w:sz w:val="20"/>
      <w:szCs w:val="20"/>
    </w:rPr>
  </w:style>
  <w:style w:type="character" w:customStyle="1" w:styleId="CommentTextChar">
    <w:name w:val="Comment Text Char"/>
    <w:basedOn w:val="DefaultParagraphFont"/>
    <w:link w:val="CommentText"/>
    <w:uiPriority w:val="99"/>
    <w:semiHidden/>
    <w:rsid w:val="000703E2"/>
    <w:rPr>
      <w:sz w:val="20"/>
      <w:szCs w:val="20"/>
    </w:rPr>
  </w:style>
  <w:style w:type="paragraph" w:styleId="CommentSubject">
    <w:name w:val="annotation subject"/>
    <w:basedOn w:val="CommentText"/>
    <w:next w:val="CommentText"/>
    <w:link w:val="CommentSubjectChar"/>
    <w:uiPriority w:val="99"/>
    <w:semiHidden/>
    <w:unhideWhenUsed/>
    <w:rsid w:val="000703E2"/>
    <w:rPr>
      <w:b/>
      <w:bCs/>
    </w:rPr>
  </w:style>
  <w:style w:type="character" w:customStyle="1" w:styleId="CommentSubjectChar">
    <w:name w:val="Comment Subject Char"/>
    <w:basedOn w:val="CommentTextChar"/>
    <w:link w:val="CommentSubject"/>
    <w:uiPriority w:val="99"/>
    <w:semiHidden/>
    <w:rsid w:val="000703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7863">
      <w:bodyDiv w:val="1"/>
      <w:marLeft w:val="0"/>
      <w:marRight w:val="0"/>
      <w:marTop w:val="0"/>
      <w:marBottom w:val="0"/>
      <w:divBdr>
        <w:top w:val="none" w:sz="0" w:space="0" w:color="auto"/>
        <w:left w:val="none" w:sz="0" w:space="0" w:color="auto"/>
        <w:bottom w:val="none" w:sz="0" w:space="0" w:color="auto"/>
        <w:right w:val="none" w:sz="0" w:space="0" w:color="auto"/>
      </w:divBdr>
    </w:div>
    <w:div w:id="97263162">
      <w:bodyDiv w:val="1"/>
      <w:marLeft w:val="0"/>
      <w:marRight w:val="0"/>
      <w:marTop w:val="0"/>
      <w:marBottom w:val="0"/>
      <w:divBdr>
        <w:top w:val="none" w:sz="0" w:space="0" w:color="auto"/>
        <w:left w:val="none" w:sz="0" w:space="0" w:color="auto"/>
        <w:bottom w:val="none" w:sz="0" w:space="0" w:color="auto"/>
        <w:right w:val="none" w:sz="0" w:space="0" w:color="auto"/>
      </w:divBdr>
    </w:div>
    <w:div w:id="132217008">
      <w:bodyDiv w:val="1"/>
      <w:marLeft w:val="0"/>
      <w:marRight w:val="0"/>
      <w:marTop w:val="0"/>
      <w:marBottom w:val="0"/>
      <w:divBdr>
        <w:top w:val="none" w:sz="0" w:space="0" w:color="auto"/>
        <w:left w:val="none" w:sz="0" w:space="0" w:color="auto"/>
        <w:bottom w:val="none" w:sz="0" w:space="0" w:color="auto"/>
        <w:right w:val="none" w:sz="0" w:space="0" w:color="auto"/>
      </w:divBdr>
    </w:div>
    <w:div w:id="137575128">
      <w:bodyDiv w:val="1"/>
      <w:marLeft w:val="0"/>
      <w:marRight w:val="0"/>
      <w:marTop w:val="0"/>
      <w:marBottom w:val="0"/>
      <w:divBdr>
        <w:top w:val="none" w:sz="0" w:space="0" w:color="auto"/>
        <w:left w:val="none" w:sz="0" w:space="0" w:color="auto"/>
        <w:bottom w:val="none" w:sz="0" w:space="0" w:color="auto"/>
        <w:right w:val="none" w:sz="0" w:space="0" w:color="auto"/>
      </w:divBdr>
      <w:divsChild>
        <w:div w:id="2099327513">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205609062">
      <w:bodyDiv w:val="1"/>
      <w:marLeft w:val="0"/>
      <w:marRight w:val="0"/>
      <w:marTop w:val="0"/>
      <w:marBottom w:val="0"/>
      <w:divBdr>
        <w:top w:val="none" w:sz="0" w:space="0" w:color="auto"/>
        <w:left w:val="none" w:sz="0" w:space="0" w:color="auto"/>
        <w:bottom w:val="none" w:sz="0" w:space="0" w:color="auto"/>
        <w:right w:val="none" w:sz="0" w:space="0" w:color="auto"/>
      </w:divBdr>
    </w:div>
    <w:div w:id="219755926">
      <w:bodyDiv w:val="1"/>
      <w:marLeft w:val="0"/>
      <w:marRight w:val="0"/>
      <w:marTop w:val="0"/>
      <w:marBottom w:val="0"/>
      <w:divBdr>
        <w:top w:val="none" w:sz="0" w:space="0" w:color="auto"/>
        <w:left w:val="none" w:sz="0" w:space="0" w:color="auto"/>
        <w:bottom w:val="none" w:sz="0" w:space="0" w:color="auto"/>
        <w:right w:val="none" w:sz="0" w:space="0" w:color="auto"/>
      </w:divBdr>
    </w:div>
    <w:div w:id="227885300">
      <w:bodyDiv w:val="1"/>
      <w:marLeft w:val="0"/>
      <w:marRight w:val="0"/>
      <w:marTop w:val="0"/>
      <w:marBottom w:val="0"/>
      <w:divBdr>
        <w:top w:val="none" w:sz="0" w:space="0" w:color="auto"/>
        <w:left w:val="none" w:sz="0" w:space="0" w:color="auto"/>
        <w:bottom w:val="none" w:sz="0" w:space="0" w:color="auto"/>
        <w:right w:val="none" w:sz="0" w:space="0" w:color="auto"/>
      </w:divBdr>
    </w:div>
    <w:div w:id="239951033">
      <w:bodyDiv w:val="1"/>
      <w:marLeft w:val="0"/>
      <w:marRight w:val="0"/>
      <w:marTop w:val="0"/>
      <w:marBottom w:val="0"/>
      <w:divBdr>
        <w:top w:val="none" w:sz="0" w:space="0" w:color="auto"/>
        <w:left w:val="none" w:sz="0" w:space="0" w:color="auto"/>
        <w:bottom w:val="none" w:sz="0" w:space="0" w:color="auto"/>
        <w:right w:val="none" w:sz="0" w:space="0" w:color="auto"/>
      </w:divBdr>
    </w:div>
    <w:div w:id="332727376">
      <w:bodyDiv w:val="1"/>
      <w:marLeft w:val="0"/>
      <w:marRight w:val="0"/>
      <w:marTop w:val="0"/>
      <w:marBottom w:val="0"/>
      <w:divBdr>
        <w:top w:val="none" w:sz="0" w:space="0" w:color="auto"/>
        <w:left w:val="none" w:sz="0" w:space="0" w:color="auto"/>
        <w:bottom w:val="none" w:sz="0" w:space="0" w:color="auto"/>
        <w:right w:val="none" w:sz="0" w:space="0" w:color="auto"/>
      </w:divBdr>
    </w:div>
    <w:div w:id="344096193">
      <w:bodyDiv w:val="1"/>
      <w:marLeft w:val="0"/>
      <w:marRight w:val="0"/>
      <w:marTop w:val="0"/>
      <w:marBottom w:val="0"/>
      <w:divBdr>
        <w:top w:val="none" w:sz="0" w:space="0" w:color="auto"/>
        <w:left w:val="none" w:sz="0" w:space="0" w:color="auto"/>
        <w:bottom w:val="none" w:sz="0" w:space="0" w:color="auto"/>
        <w:right w:val="none" w:sz="0" w:space="0" w:color="auto"/>
      </w:divBdr>
      <w:divsChild>
        <w:div w:id="2008513508">
          <w:marLeft w:val="0"/>
          <w:marRight w:val="0"/>
          <w:marTop w:val="0"/>
          <w:marBottom w:val="0"/>
          <w:divBdr>
            <w:top w:val="none" w:sz="0" w:space="0" w:color="auto"/>
            <w:left w:val="none" w:sz="0" w:space="0" w:color="auto"/>
            <w:bottom w:val="none" w:sz="0" w:space="0" w:color="auto"/>
            <w:right w:val="none" w:sz="0" w:space="0" w:color="auto"/>
          </w:divBdr>
          <w:divsChild>
            <w:div w:id="1437555571">
              <w:marLeft w:val="0"/>
              <w:marRight w:val="0"/>
              <w:marTop w:val="0"/>
              <w:marBottom w:val="0"/>
              <w:divBdr>
                <w:top w:val="none" w:sz="0" w:space="0" w:color="auto"/>
                <w:left w:val="none" w:sz="0" w:space="0" w:color="auto"/>
                <w:bottom w:val="none" w:sz="0" w:space="0" w:color="auto"/>
                <w:right w:val="none" w:sz="0" w:space="0" w:color="auto"/>
              </w:divBdr>
              <w:divsChild>
                <w:div w:id="994407574">
                  <w:marLeft w:val="0"/>
                  <w:marRight w:val="0"/>
                  <w:marTop w:val="0"/>
                  <w:marBottom w:val="0"/>
                  <w:divBdr>
                    <w:top w:val="none" w:sz="0" w:space="0" w:color="auto"/>
                    <w:left w:val="none" w:sz="0" w:space="0" w:color="auto"/>
                    <w:bottom w:val="none" w:sz="0" w:space="0" w:color="auto"/>
                    <w:right w:val="none" w:sz="0" w:space="0" w:color="auto"/>
                  </w:divBdr>
                  <w:divsChild>
                    <w:div w:id="868374352">
                      <w:marLeft w:val="0"/>
                      <w:marRight w:val="0"/>
                      <w:marTop w:val="0"/>
                      <w:marBottom w:val="0"/>
                      <w:divBdr>
                        <w:top w:val="none" w:sz="0" w:space="0" w:color="auto"/>
                        <w:left w:val="none" w:sz="0" w:space="0" w:color="auto"/>
                        <w:bottom w:val="none" w:sz="0" w:space="0" w:color="auto"/>
                        <w:right w:val="none" w:sz="0" w:space="0" w:color="auto"/>
                      </w:divBdr>
                      <w:divsChild>
                        <w:div w:id="894585896">
                          <w:marLeft w:val="0"/>
                          <w:marRight w:val="0"/>
                          <w:marTop w:val="0"/>
                          <w:marBottom w:val="0"/>
                          <w:divBdr>
                            <w:top w:val="none" w:sz="0" w:space="0" w:color="auto"/>
                            <w:left w:val="none" w:sz="0" w:space="0" w:color="auto"/>
                            <w:bottom w:val="none" w:sz="0" w:space="0" w:color="auto"/>
                            <w:right w:val="none" w:sz="0" w:space="0" w:color="auto"/>
                          </w:divBdr>
                          <w:divsChild>
                            <w:div w:id="291862191">
                              <w:marLeft w:val="0"/>
                              <w:marRight w:val="0"/>
                              <w:marTop w:val="0"/>
                              <w:marBottom w:val="0"/>
                              <w:divBdr>
                                <w:top w:val="none" w:sz="0" w:space="0" w:color="auto"/>
                                <w:left w:val="none" w:sz="0" w:space="0" w:color="auto"/>
                                <w:bottom w:val="none" w:sz="0" w:space="0" w:color="auto"/>
                                <w:right w:val="none" w:sz="0" w:space="0" w:color="auto"/>
                              </w:divBdr>
                              <w:divsChild>
                                <w:div w:id="833571942">
                                  <w:marLeft w:val="0"/>
                                  <w:marRight w:val="0"/>
                                  <w:marTop w:val="0"/>
                                  <w:marBottom w:val="0"/>
                                  <w:divBdr>
                                    <w:top w:val="none" w:sz="0" w:space="0" w:color="auto"/>
                                    <w:left w:val="none" w:sz="0" w:space="0" w:color="auto"/>
                                    <w:bottom w:val="none" w:sz="0" w:space="0" w:color="auto"/>
                                    <w:right w:val="none" w:sz="0" w:space="0" w:color="auto"/>
                                  </w:divBdr>
                                  <w:divsChild>
                                    <w:div w:id="1890997005">
                                      <w:marLeft w:val="0"/>
                                      <w:marRight w:val="0"/>
                                      <w:marTop w:val="0"/>
                                      <w:marBottom w:val="0"/>
                                      <w:divBdr>
                                        <w:top w:val="none" w:sz="0" w:space="0" w:color="auto"/>
                                        <w:left w:val="none" w:sz="0" w:space="0" w:color="auto"/>
                                        <w:bottom w:val="none" w:sz="0" w:space="0" w:color="auto"/>
                                        <w:right w:val="none" w:sz="0" w:space="0" w:color="auto"/>
                                      </w:divBdr>
                                      <w:divsChild>
                                        <w:div w:id="1458789782">
                                          <w:marLeft w:val="0"/>
                                          <w:marRight w:val="0"/>
                                          <w:marTop w:val="0"/>
                                          <w:marBottom w:val="0"/>
                                          <w:divBdr>
                                            <w:top w:val="none" w:sz="0" w:space="0" w:color="auto"/>
                                            <w:left w:val="none" w:sz="0" w:space="0" w:color="auto"/>
                                            <w:bottom w:val="none" w:sz="0" w:space="0" w:color="auto"/>
                                            <w:right w:val="none" w:sz="0" w:space="0" w:color="auto"/>
                                          </w:divBdr>
                                          <w:divsChild>
                                            <w:div w:id="22488229">
                                              <w:marLeft w:val="0"/>
                                              <w:marRight w:val="0"/>
                                              <w:marTop w:val="0"/>
                                              <w:marBottom w:val="0"/>
                                              <w:divBdr>
                                                <w:top w:val="single" w:sz="2" w:space="0" w:color="D2D2D2"/>
                                                <w:left w:val="single" w:sz="2" w:space="0" w:color="D2D2D2"/>
                                                <w:bottom w:val="single" w:sz="2" w:space="0" w:color="D2D2D2"/>
                                                <w:right w:val="single" w:sz="2" w:space="0" w:color="D2D2D2"/>
                                              </w:divBdr>
                                              <w:divsChild>
                                                <w:div w:id="1117407110">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sChild>
                                        </w:div>
                                      </w:divsChild>
                                    </w:div>
                                  </w:divsChild>
                                </w:div>
                              </w:divsChild>
                            </w:div>
                          </w:divsChild>
                        </w:div>
                      </w:divsChild>
                    </w:div>
                  </w:divsChild>
                </w:div>
              </w:divsChild>
            </w:div>
          </w:divsChild>
        </w:div>
      </w:divsChild>
    </w:div>
    <w:div w:id="376585727">
      <w:bodyDiv w:val="1"/>
      <w:marLeft w:val="0"/>
      <w:marRight w:val="0"/>
      <w:marTop w:val="0"/>
      <w:marBottom w:val="0"/>
      <w:divBdr>
        <w:top w:val="none" w:sz="0" w:space="0" w:color="auto"/>
        <w:left w:val="none" w:sz="0" w:space="0" w:color="auto"/>
        <w:bottom w:val="none" w:sz="0" w:space="0" w:color="auto"/>
        <w:right w:val="none" w:sz="0" w:space="0" w:color="auto"/>
      </w:divBdr>
      <w:divsChild>
        <w:div w:id="191463033">
          <w:marLeft w:val="0"/>
          <w:marRight w:val="0"/>
          <w:marTop w:val="0"/>
          <w:marBottom w:val="0"/>
          <w:divBdr>
            <w:top w:val="none" w:sz="0" w:space="0" w:color="auto"/>
            <w:left w:val="none" w:sz="0" w:space="0" w:color="auto"/>
            <w:bottom w:val="none" w:sz="0" w:space="0" w:color="auto"/>
            <w:right w:val="none" w:sz="0" w:space="0" w:color="auto"/>
          </w:divBdr>
        </w:div>
        <w:div w:id="1338465891">
          <w:marLeft w:val="0"/>
          <w:marRight w:val="0"/>
          <w:marTop w:val="0"/>
          <w:marBottom w:val="0"/>
          <w:divBdr>
            <w:top w:val="single" w:sz="2" w:space="8" w:color="D2D2D2"/>
            <w:left w:val="single" w:sz="2" w:space="23" w:color="D2D2D2"/>
            <w:bottom w:val="single" w:sz="2" w:space="8" w:color="D2D2D2"/>
            <w:right w:val="single" w:sz="2" w:space="23" w:color="D2D2D2"/>
          </w:divBdr>
          <w:divsChild>
            <w:div w:id="258107042">
              <w:marLeft w:val="0"/>
              <w:marRight w:val="0"/>
              <w:marTop w:val="120"/>
              <w:marBottom w:val="120"/>
              <w:divBdr>
                <w:top w:val="single" w:sz="2" w:space="0" w:color="BBBBBB"/>
                <w:left w:val="single" w:sz="2" w:space="0" w:color="BBBBBB"/>
                <w:bottom w:val="single" w:sz="2" w:space="0" w:color="BBBBBB"/>
                <w:right w:val="single" w:sz="2" w:space="0" w:color="BBBBBB"/>
              </w:divBdr>
            </w:div>
            <w:div w:id="2000229678">
              <w:marLeft w:val="0"/>
              <w:marRight w:val="0"/>
              <w:marTop w:val="120"/>
              <w:marBottom w:val="120"/>
              <w:divBdr>
                <w:top w:val="single" w:sz="2" w:space="0" w:color="BBBBBB"/>
                <w:left w:val="single" w:sz="2" w:space="0" w:color="BBBBBB"/>
                <w:bottom w:val="single" w:sz="2" w:space="0" w:color="BBBBBB"/>
                <w:right w:val="single" w:sz="2" w:space="0" w:color="BBBBBB"/>
              </w:divBdr>
            </w:div>
            <w:div w:id="462230656">
              <w:marLeft w:val="0"/>
              <w:marRight w:val="0"/>
              <w:marTop w:val="120"/>
              <w:marBottom w:val="120"/>
              <w:divBdr>
                <w:top w:val="single" w:sz="2" w:space="0" w:color="BBBBBB"/>
                <w:left w:val="single" w:sz="2" w:space="0" w:color="BBBBBB"/>
                <w:bottom w:val="single" w:sz="2" w:space="0" w:color="BBBBBB"/>
                <w:right w:val="single" w:sz="2" w:space="0" w:color="BBBBBB"/>
              </w:divBdr>
            </w:div>
            <w:div w:id="2005083352">
              <w:marLeft w:val="0"/>
              <w:marRight w:val="0"/>
              <w:marTop w:val="120"/>
              <w:marBottom w:val="120"/>
              <w:divBdr>
                <w:top w:val="single" w:sz="2" w:space="0" w:color="BBBBBB"/>
                <w:left w:val="single" w:sz="2" w:space="0" w:color="BBBBBB"/>
                <w:bottom w:val="single" w:sz="2" w:space="0" w:color="BBBBBB"/>
                <w:right w:val="single" w:sz="2" w:space="0" w:color="BBBBBB"/>
              </w:divBdr>
            </w:div>
            <w:div w:id="319962876">
              <w:marLeft w:val="0"/>
              <w:marRight w:val="0"/>
              <w:marTop w:val="120"/>
              <w:marBottom w:val="120"/>
              <w:divBdr>
                <w:top w:val="single" w:sz="2" w:space="0" w:color="BBBBBB"/>
                <w:left w:val="single" w:sz="2" w:space="0" w:color="BBBBBB"/>
                <w:bottom w:val="single" w:sz="2" w:space="0" w:color="BBBBBB"/>
                <w:right w:val="single" w:sz="2" w:space="0" w:color="BBBBBB"/>
              </w:divBdr>
            </w:div>
            <w:div w:id="1369721425">
              <w:marLeft w:val="0"/>
              <w:marRight w:val="0"/>
              <w:marTop w:val="120"/>
              <w:marBottom w:val="120"/>
              <w:divBdr>
                <w:top w:val="single" w:sz="2" w:space="0" w:color="BBBBBB"/>
                <w:left w:val="single" w:sz="2" w:space="0" w:color="BBBBBB"/>
                <w:bottom w:val="single" w:sz="2" w:space="0" w:color="BBBBBB"/>
                <w:right w:val="single" w:sz="2" w:space="0" w:color="BBBBBB"/>
              </w:divBdr>
            </w:div>
            <w:div w:id="877935584">
              <w:marLeft w:val="0"/>
              <w:marRight w:val="0"/>
              <w:marTop w:val="120"/>
              <w:marBottom w:val="120"/>
              <w:divBdr>
                <w:top w:val="single" w:sz="2" w:space="0" w:color="BBBBBB"/>
                <w:left w:val="single" w:sz="2" w:space="0" w:color="BBBBBB"/>
                <w:bottom w:val="single" w:sz="2" w:space="0" w:color="BBBBBB"/>
                <w:right w:val="single" w:sz="2" w:space="0" w:color="BBBBBB"/>
              </w:divBdr>
            </w:div>
            <w:div w:id="383607245">
              <w:marLeft w:val="0"/>
              <w:marRight w:val="0"/>
              <w:marTop w:val="120"/>
              <w:marBottom w:val="120"/>
              <w:divBdr>
                <w:top w:val="single" w:sz="2" w:space="0" w:color="BBBBBB"/>
                <w:left w:val="single" w:sz="2" w:space="0" w:color="BBBBBB"/>
                <w:bottom w:val="single" w:sz="2" w:space="0" w:color="BBBBBB"/>
                <w:right w:val="single" w:sz="2" w:space="0" w:color="BBBBBB"/>
              </w:divBdr>
            </w:div>
            <w:div w:id="222446863">
              <w:marLeft w:val="0"/>
              <w:marRight w:val="0"/>
              <w:marTop w:val="120"/>
              <w:marBottom w:val="120"/>
              <w:divBdr>
                <w:top w:val="single" w:sz="2" w:space="0" w:color="BBBBBB"/>
                <w:left w:val="single" w:sz="2" w:space="0" w:color="BBBBBB"/>
                <w:bottom w:val="single" w:sz="2" w:space="0" w:color="BBBBBB"/>
                <w:right w:val="single" w:sz="2" w:space="0" w:color="BBBBBB"/>
              </w:divBdr>
            </w:div>
            <w:div w:id="1776902137">
              <w:marLeft w:val="0"/>
              <w:marRight w:val="0"/>
              <w:marTop w:val="120"/>
              <w:marBottom w:val="120"/>
              <w:divBdr>
                <w:top w:val="single" w:sz="2" w:space="0" w:color="BBBBBB"/>
                <w:left w:val="single" w:sz="2" w:space="0" w:color="BBBBBB"/>
                <w:bottom w:val="single" w:sz="2" w:space="0" w:color="BBBBBB"/>
                <w:right w:val="single" w:sz="2" w:space="0" w:color="BBBBBB"/>
              </w:divBdr>
            </w:div>
            <w:div w:id="122621391">
              <w:marLeft w:val="0"/>
              <w:marRight w:val="0"/>
              <w:marTop w:val="120"/>
              <w:marBottom w:val="120"/>
              <w:divBdr>
                <w:top w:val="single" w:sz="2" w:space="0" w:color="BBBBBB"/>
                <w:left w:val="single" w:sz="2" w:space="0" w:color="BBBBBB"/>
                <w:bottom w:val="single" w:sz="2" w:space="0" w:color="BBBBBB"/>
                <w:right w:val="single" w:sz="2" w:space="0" w:color="BBBBBB"/>
              </w:divBdr>
              <w:divsChild>
                <w:div w:id="202908681">
                  <w:marLeft w:val="0"/>
                  <w:marRight w:val="0"/>
                  <w:marTop w:val="120"/>
                  <w:marBottom w:val="120"/>
                  <w:divBdr>
                    <w:top w:val="single" w:sz="2" w:space="0" w:color="BBBBBB"/>
                    <w:left w:val="single" w:sz="2" w:space="0" w:color="BBBBBB"/>
                    <w:bottom w:val="single" w:sz="2" w:space="0" w:color="BBBBBB"/>
                    <w:right w:val="single" w:sz="2" w:space="0" w:color="BBBBBB"/>
                  </w:divBdr>
                  <w:divsChild>
                    <w:div w:id="1274895864">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sChild>
            </w:div>
          </w:divsChild>
        </w:div>
      </w:divsChild>
    </w:div>
    <w:div w:id="515996258">
      <w:bodyDiv w:val="1"/>
      <w:marLeft w:val="0"/>
      <w:marRight w:val="0"/>
      <w:marTop w:val="0"/>
      <w:marBottom w:val="0"/>
      <w:divBdr>
        <w:top w:val="none" w:sz="0" w:space="0" w:color="auto"/>
        <w:left w:val="none" w:sz="0" w:space="0" w:color="auto"/>
        <w:bottom w:val="none" w:sz="0" w:space="0" w:color="auto"/>
        <w:right w:val="none" w:sz="0" w:space="0" w:color="auto"/>
      </w:divBdr>
      <w:divsChild>
        <w:div w:id="1182936972">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516581833">
      <w:bodyDiv w:val="1"/>
      <w:marLeft w:val="0"/>
      <w:marRight w:val="0"/>
      <w:marTop w:val="0"/>
      <w:marBottom w:val="0"/>
      <w:divBdr>
        <w:top w:val="none" w:sz="0" w:space="0" w:color="auto"/>
        <w:left w:val="none" w:sz="0" w:space="0" w:color="auto"/>
        <w:bottom w:val="none" w:sz="0" w:space="0" w:color="auto"/>
        <w:right w:val="none" w:sz="0" w:space="0" w:color="auto"/>
      </w:divBdr>
      <w:divsChild>
        <w:div w:id="1922326230">
          <w:marLeft w:val="0"/>
          <w:marRight w:val="0"/>
          <w:marTop w:val="120"/>
          <w:marBottom w:val="120"/>
          <w:divBdr>
            <w:top w:val="single" w:sz="2" w:space="0" w:color="BBBBBB"/>
            <w:left w:val="single" w:sz="2" w:space="0" w:color="BBBBBB"/>
            <w:bottom w:val="single" w:sz="2" w:space="0" w:color="BBBBBB"/>
            <w:right w:val="single" w:sz="2" w:space="0" w:color="BBBBBB"/>
          </w:divBdr>
        </w:div>
        <w:div w:id="1694064217">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533691301">
      <w:bodyDiv w:val="1"/>
      <w:marLeft w:val="0"/>
      <w:marRight w:val="0"/>
      <w:marTop w:val="0"/>
      <w:marBottom w:val="0"/>
      <w:divBdr>
        <w:top w:val="none" w:sz="0" w:space="0" w:color="auto"/>
        <w:left w:val="none" w:sz="0" w:space="0" w:color="auto"/>
        <w:bottom w:val="none" w:sz="0" w:space="0" w:color="auto"/>
        <w:right w:val="none" w:sz="0" w:space="0" w:color="auto"/>
      </w:divBdr>
      <w:divsChild>
        <w:div w:id="365717653">
          <w:marLeft w:val="0"/>
          <w:marRight w:val="0"/>
          <w:marTop w:val="0"/>
          <w:marBottom w:val="0"/>
          <w:divBdr>
            <w:top w:val="none" w:sz="0" w:space="0" w:color="auto"/>
            <w:left w:val="none" w:sz="0" w:space="0" w:color="auto"/>
            <w:bottom w:val="none" w:sz="0" w:space="0" w:color="auto"/>
            <w:right w:val="none" w:sz="0" w:space="0" w:color="auto"/>
          </w:divBdr>
        </w:div>
        <w:div w:id="416754432">
          <w:marLeft w:val="0"/>
          <w:marRight w:val="0"/>
          <w:marTop w:val="0"/>
          <w:marBottom w:val="0"/>
          <w:divBdr>
            <w:top w:val="none" w:sz="0" w:space="0" w:color="auto"/>
            <w:left w:val="none" w:sz="0" w:space="0" w:color="auto"/>
            <w:bottom w:val="none" w:sz="0" w:space="0" w:color="auto"/>
            <w:right w:val="none" w:sz="0" w:space="0" w:color="auto"/>
          </w:divBdr>
        </w:div>
        <w:div w:id="540944601">
          <w:marLeft w:val="0"/>
          <w:marRight w:val="0"/>
          <w:marTop w:val="0"/>
          <w:marBottom w:val="0"/>
          <w:divBdr>
            <w:top w:val="none" w:sz="0" w:space="0" w:color="auto"/>
            <w:left w:val="none" w:sz="0" w:space="0" w:color="auto"/>
            <w:bottom w:val="none" w:sz="0" w:space="0" w:color="auto"/>
            <w:right w:val="none" w:sz="0" w:space="0" w:color="auto"/>
          </w:divBdr>
        </w:div>
        <w:div w:id="553196422">
          <w:marLeft w:val="0"/>
          <w:marRight w:val="0"/>
          <w:marTop w:val="0"/>
          <w:marBottom w:val="0"/>
          <w:divBdr>
            <w:top w:val="none" w:sz="0" w:space="0" w:color="auto"/>
            <w:left w:val="none" w:sz="0" w:space="0" w:color="auto"/>
            <w:bottom w:val="none" w:sz="0" w:space="0" w:color="auto"/>
            <w:right w:val="none" w:sz="0" w:space="0" w:color="auto"/>
          </w:divBdr>
        </w:div>
        <w:div w:id="786703043">
          <w:marLeft w:val="0"/>
          <w:marRight w:val="0"/>
          <w:marTop w:val="0"/>
          <w:marBottom w:val="0"/>
          <w:divBdr>
            <w:top w:val="none" w:sz="0" w:space="0" w:color="auto"/>
            <w:left w:val="none" w:sz="0" w:space="0" w:color="auto"/>
            <w:bottom w:val="none" w:sz="0" w:space="0" w:color="auto"/>
            <w:right w:val="none" w:sz="0" w:space="0" w:color="auto"/>
          </w:divBdr>
        </w:div>
        <w:div w:id="1065757883">
          <w:marLeft w:val="0"/>
          <w:marRight w:val="0"/>
          <w:marTop w:val="0"/>
          <w:marBottom w:val="0"/>
          <w:divBdr>
            <w:top w:val="none" w:sz="0" w:space="0" w:color="auto"/>
            <w:left w:val="none" w:sz="0" w:space="0" w:color="auto"/>
            <w:bottom w:val="none" w:sz="0" w:space="0" w:color="auto"/>
            <w:right w:val="none" w:sz="0" w:space="0" w:color="auto"/>
          </w:divBdr>
        </w:div>
        <w:div w:id="1187909454">
          <w:marLeft w:val="0"/>
          <w:marRight w:val="0"/>
          <w:marTop w:val="0"/>
          <w:marBottom w:val="0"/>
          <w:divBdr>
            <w:top w:val="none" w:sz="0" w:space="0" w:color="auto"/>
            <w:left w:val="none" w:sz="0" w:space="0" w:color="auto"/>
            <w:bottom w:val="none" w:sz="0" w:space="0" w:color="auto"/>
            <w:right w:val="none" w:sz="0" w:space="0" w:color="auto"/>
          </w:divBdr>
        </w:div>
        <w:div w:id="1523864032">
          <w:marLeft w:val="0"/>
          <w:marRight w:val="0"/>
          <w:marTop w:val="0"/>
          <w:marBottom w:val="0"/>
          <w:divBdr>
            <w:top w:val="none" w:sz="0" w:space="0" w:color="auto"/>
            <w:left w:val="none" w:sz="0" w:space="0" w:color="auto"/>
            <w:bottom w:val="none" w:sz="0" w:space="0" w:color="auto"/>
            <w:right w:val="none" w:sz="0" w:space="0" w:color="auto"/>
          </w:divBdr>
        </w:div>
        <w:div w:id="1542084710">
          <w:marLeft w:val="0"/>
          <w:marRight w:val="0"/>
          <w:marTop w:val="0"/>
          <w:marBottom w:val="0"/>
          <w:divBdr>
            <w:top w:val="none" w:sz="0" w:space="0" w:color="auto"/>
            <w:left w:val="none" w:sz="0" w:space="0" w:color="auto"/>
            <w:bottom w:val="none" w:sz="0" w:space="0" w:color="auto"/>
            <w:right w:val="none" w:sz="0" w:space="0" w:color="auto"/>
          </w:divBdr>
        </w:div>
        <w:div w:id="1656032758">
          <w:marLeft w:val="0"/>
          <w:marRight w:val="0"/>
          <w:marTop w:val="0"/>
          <w:marBottom w:val="0"/>
          <w:divBdr>
            <w:top w:val="none" w:sz="0" w:space="0" w:color="auto"/>
            <w:left w:val="none" w:sz="0" w:space="0" w:color="auto"/>
            <w:bottom w:val="none" w:sz="0" w:space="0" w:color="auto"/>
            <w:right w:val="none" w:sz="0" w:space="0" w:color="auto"/>
          </w:divBdr>
        </w:div>
        <w:div w:id="1972980370">
          <w:marLeft w:val="0"/>
          <w:marRight w:val="0"/>
          <w:marTop w:val="0"/>
          <w:marBottom w:val="0"/>
          <w:divBdr>
            <w:top w:val="none" w:sz="0" w:space="0" w:color="auto"/>
            <w:left w:val="none" w:sz="0" w:space="0" w:color="auto"/>
            <w:bottom w:val="none" w:sz="0" w:space="0" w:color="auto"/>
            <w:right w:val="none" w:sz="0" w:space="0" w:color="auto"/>
          </w:divBdr>
        </w:div>
      </w:divsChild>
    </w:div>
    <w:div w:id="655455579">
      <w:bodyDiv w:val="1"/>
      <w:marLeft w:val="0"/>
      <w:marRight w:val="0"/>
      <w:marTop w:val="0"/>
      <w:marBottom w:val="0"/>
      <w:divBdr>
        <w:top w:val="none" w:sz="0" w:space="0" w:color="auto"/>
        <w:left w:val="none" w:sz="0" w:space="0" w:color="auto"/>
        <w:bottom w:val="none" w:sz="0" w:space="0" w:color="auto"/>
        <w:right w:val="none" w:sz="0" w:space="0" w:color="auto"/>
      </w:divBdr>
    </w:div>
    <w:div w:id="741148077">
      <w:bodyDiv w:val="1"/>
      <w:marLeft w:val="0"/>
      <w:marRight w:val="0"/>
      <w:marTop w:val="0"/>
      <w:marBottom w:val="0"/>
      <w:divBdr>
        <w:top w:val="none" w:sz="0" w:space="0" w:color="auto"/>
        <w:left w:val="none" w:sz="0" w:space="0" w:color="auto"/>
        <w:bottom w:val="none" w:sz="0" w:space="0" w:color="auto"/>
        <w:right w:val="none" w:sz="0" w:space="0" w:color="auto"/>
      </w:divBdr>
    </w:div>
    <w:div w:id="897057982">
      <w:bodyDiv w:val="1"/>
      <w:marLeft w:val="0"/>
      <w:marRight w:val="0"/>
      <w:marTop w:val="0"/>
      <w:marBottom w:val="0"/>
      <w:divBdr>
        <w:top w:val="none" w:sz="0" w:space="0" w:color="auto"/>
        <w:left w:val="none" w:sz="0" w:space="0" w:color="auto"/>
        <w:bottom w:val="none" w:sz="0" w:space="0" w:color="auto"/>
        <w:right w:val="none" w:sz="0" w:space="0" w:color="auto"/>
      </w:divBdr>
      <w:divsChild>
        <w:div w:id="1403868557">
          <w:marLeft w:val="0"/>
          <w:marRight w:val="0"/>
          <w:marTop w:val="0"/>
          <w:marBottom w:val="0"/>
          <w:divBdr>
            <w:top w:val="none" w:sz="0" w:space="0" w:color="auto"/>
            <w:left w:val="none" w:sz="0" w:space="0" w:color="auto"/>
            <w:bottom w:val="none" w:sz="0" w:space="0" w:color="auto"/>
            <w:right w:val="none" w:sz="0" w:space="0" w:color="auto"/>
          </w:divBdr>
          <w:divsChild>
            <w:div w:id="1524322085">
              <w:marLeft w:val="0"/>
              <w:marRight w:val="0"/>
              <w:marTop w:val="0"/>
              <w:marBottom w:val="0"/>
              <w:divBdr>
                <w:top w:val="none" w:sz="0" w:space="0" w:color="auto"/>
                <w:left w:val="none" w:sz="0" w:space="0" w:color="auto"/>
                <w:bottom w:val="none" w:sz="0" w:space="0" w:color="auto"/>
                <w:right w:val="none" w:sz="0" w:space="0" w:color="auto"/>
              </w:divBdr>
              <w:divsChild>
                <w:div w:id="386031899">
                  <w:marLeft w:val="0"/>
                  <w:marRight w:val="0"/>
                  <w:marTop w:val="0"/>
                  <w:marBottom w:val="0"/>
                  <w:divBdr>
                    <w:top w:val="none" w:sz="0" w:space="0" w:color="auto"/>
                    <w:left w:val="none" w:sz="0" w:space="0" w:color="auto"/>
                    <w:bottom w:val="none" w:sz="0" w:space="0" w:color="auto"/>
                    <w:right w:val="none" w:sz="0" w:space="0" w:color="auto"/>
                  </w:divBdr>
                  <w:divsChild>
                    <w:div w:id="1276642231">
                      <w:marLeft w:val="0"/>
                      <w:marRight w:val="0"/>
                      <w:marTop w:val="0"/>
                      <w:marBottom w:val="0"/>
                      <w:divBdr>
                        <w:top w:val="none" w:sz="0" w:space="0" w:color="auto"/>
                        <w:left w:val="none" w:sz="0" w:space="0" w:color="auto"/>
                        <w:bottom w:val="none" w:sz="0" w:space="0" w:color="auto"/>
                        <w:right w:val="none" w:sz="0" w:space="0" w:color="auto"/>
                      </w:divBdr>
                      <w:divsChild>
                        <w:div w:id="2008828615">
                          <w:marLeft w:val="0"/>
                          <w:marRight w:val="0"/>
                          <w:marTop w:val="0"/>
                          <w:marBottom w:val="0"/>
                          <w:divBdr>
                            <w:top w:val="none" w:sz="0" w:space="0" w:color="auto"/>
                            <w:left w:val="none" w:sz="0" w:space="0" w:color="auto"/>
                            <w:bottom w:val="none" w:sz="0" w:space="0" w:color="auto"/>
                            <w:right w:val="none" w:sz="0" w:space="0" w:color="auto"/>
                          </w:divBdr>
                          <w:divsChild>
                            <w:div w:id="714694629">
                              <w:marLeft w:val="0"/>
                              <w:marRight w:val="0"/>
                              <w:marTop w:val="0"/>
                              <w:marBottom w:val="0"/>
                              <w:divBdr>
                                <w:top w:val="none" w:sz="0" w:space="0" w:color="auto"/>
                                <w:left w:val="none" w:sz="0" w:space="0" w:color="auto"/>
                                <w:bottom w:val="none" w:sz="0" w:space="0" w:color="auto"/>
                                <w:right w:val="none" w:sz="0" w:space="0" w:color="auto"/>
                              </w:divBdr>
                              <w:divsChild>
                                <w:div w:id="1594898320">
                                  <w:marLeft w:val="0"/>
                                  <w:marRight w:val="0"/>
                                  <w:marTop w:val="0"/>
                                  <w:marBottom w:val="0"/>
                                  <w:divBdr>
                                    <w:top w:val="none" w:sz="0" w:space="0" w:color="auto"/>
                                    <w:left w:val="none" w:sz="0" w:space="0" w:color="auto"/>
                                    <w:bottom w:val="none" w:sz="0" w:space="0" w:color="auto"/>
                                    <w:right w:val="none" w:sz="0" w:space="0" w:color="auto"/>
                                  </w:divBdr>
                                  <w:divsChild>
                                    <w:div w:id="1049496069">
                                      <w:marLeft w:val="0"/>
                                      <w:marRight w:val="0"/>
                                      <w:marTop w:val="0"/>
                                      <w:marBottom w:val="0"/>
                                      <w:divBdr>
                                        <w:top w:val="none" w:sz="0" w:space="0" w:color="auto"/>
                                        <w:left w:val="none" w:sz="0" w:space="0" w:color="auto"/>
                                        <w:bottom w:val="none" w:sz="0" w:space="0" w:color="auto"/>
                                        <w:right w:val="none" w:sz="0" w:space="0" w:color="auto"/>
                                      </w:divBdr>
                                      <w:divsChild>
                                        <w:div w:id="671301918">
                                          <w:marLeft w:val="0"/>
                                          <w:marRight w:val="0"/>
                                          <w:marTop w:val="0"/>
                                          <w:marBottom w:val="0"/>
                                          <w:divBdr>
                                            <w:top w:val="none" w:sz="0" w:space="0" w:color="auto"/>
                                            <w:left w:val="none" w:sz="0" w:space="0" w:color="auto"/>
                                            <w:bottom w:val="none" w:sz="0" w:space="0" w:color="auto"/>
                                            <w:right w:val="none" w:sz="0" w:space="0" w:color="auto"/>
                                          </w:divBdr>
                                          <w:divsChild>
                                            <w:div w:id="460996150">
                                              <w:marLeft w:val="0"/>
                                              <w:marRight w:val="0"/>
                                              <w:marTop w:val="0"/>
                                              <w:marBottom w:val="0"/>
                                              <w:divBdr>
                                                <w:top w:val="single" w:sz="2" w:space="0" w:color="D2D2D2"/>
                                                <w:left w:val="single" w:sz="2" w:space="0" w:color="D2D2D2"/>
                                                <w:bottom w:val="single" w:sz="2" w:space="0" w:color="D2D2D2"/>
                                                <w:right w:val="single" w:sz="2" w:space="0" w:color="D2D2D2"/>
                                              </w:divBdr>
                                              <w:divsChild>
                                                <w:div w:id="57779288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sChild>
                                        </w:div>
                                      </w:divsChild>
                                    </w:div>
                                  </w:divsChild>
                                </w:div>
                              </w:divsChild>
                            </w:div>
                          </w:divsChild>
                        </w:div>
                      </w:divsChild>
                    </w:div>
                  </w:divsChild>
                </w:div>
              </w:divsChild>
            </w:div>
          </w:divsChild>
        </w:div>
      </w:divsChild>
    </w:div>
    <w:div w:id="901137842">
      <w:bodyDiv w:val="1"/>
      <w:marLeft w:val="0"/>
      <w:marRight w:val="0"/>
      <w:marTop w:val="0"/>
      <w:marBottom w:val="0"/>
      <w:divBdr>
        <w:top w:val="none" w:sz="0" w:space="0" w:color="auto"/>
        <w:left w:val="none" w:sz="0" w:space="0" w:color="auto"/>
        <w:bottom w:val="none" w:sz="0" w:space="0" w:color="auto"/>
        <w:right w:val="none" w:sz="0" w:space="0" w:color="auto"/>
      </w:divBdr>
      <w:divsChild>
        <w:div w:id="1064911968">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929237400">
      <w:bodyDiv w:val="1"/>
      <w:marLeft w:val="0"/>
      <w:marRight w:val="0"/>
      <w:marTop w:val="0"/>
      <w:marBottom w:val="0"/>
      <w:divBdr>
        <w:top w:val="none" w:sz="0" w:space="0" w:color="auto"/>
        <w:left w:val="none" w:sz="0" w:space="0" w:color="auto"/>
        <w:bottom w:val="none" w:sz="0" w:space="0" w:color="auto"/>
        <w:right w:val="none" w:sz="0" w:space="0" w:color="auto"/>
      </w:divBdr>
    </w:div>
    <w:div w:id="963585446">
      <w:bodyDiv w:val="1"/>
      <w:marLeft w:val="0"/>
      <w:marRight w:val="0"/>
      <w:marTop w:val="0"/>
      <w:marBottom w:val="0"/>
      <w:divBdr>
        <w:top w:val="none" w:sz="0" w:space="0" w:color="auto"/>
        <w:left w:val="none" w:sz="0" w:space="0" w:color="auto"/>
        <w:bottom w:val="none" w:sz="0" w:space="0" w:color="auto"/>
        <w:right w:val="none" w:sz="0" w:space="0" w:color="auto"/>
      </w:divBdr>
    </w:div>
    <w:div w:id="1115950032">
      <w:bodyDiv w:val="1"/>
      <w:marLeft w:val="0"/>
      <w:marRight w:val="0"/>
      <w:marTop w:val="0"/>
      <w:marBottom w:val="0"/>
      <w:divBdr>
        <w:top w:val="none" w:sz="0" w:space="0" w:color="auto"/>
        <w:left w:val="none" w:sz="0" w:space="0" w:color="auto"/>
        <w:bottom w:val="none" w:sz="0" w:space="0" w:color="auto"/>
        <w:right w:val="none" w:sz="0" w:space="0" w:color="auto"/>
      </w:divBdr>
    </w:div>
    <w:div w:id="1148329125">
      <w:bodyDiv w:val="1"/>
      <w:marLeft w:val="0"/>
      <w:marRight w:val="0"/>
      <w:marTop w:val="0"/>
      <w:marBottom w:val="0"/>
      <w:divBdr>
        <w:top w:val="none" w:sz="0" w:space="0" w:color="auto"/>
        <w:left w:val="none" w:sz="0" w:space="0" w:color="auto"/>
        <w:bottom w:val="none" w:sz="0" w:space="0" w:color="auto"/>
        <w:right w:val="none" w:sz="0" w:space="0" w:color="auto"/>
      </w:divBdr>
    </w:div>
    <w:div w:id="1164976246">
      <w:bodyDiv w:val="1"/>
      <w:marLeft w:val="0"/>
      <w:marRight w:val="0"/>
      <w:marTop w:val="0"/>
      <w:marBottom w:val="0"/>
      <w:divBdr>
        <w:top w:val="none" w:sz="0" w:space="0" w:color="auto"/>
        <w:left w:val="none" w:sz="0" w:space="0" w:color="auto"/>
        <w:bottom w:val="none" w:sz="0" w:space="0" w:color="auto"/>
        <w:right w:val="none" w:sz="0" w:space="0" w:color="auto"/>
      </w:divBdr>
      <w:divsChild>
        <w:div w:id="996179838">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187983746">
      <w:bodyDiv w:val="1"/>
      <w:marLeft w:val="0"/>
      <w:marRight w:val="0"/>
      <w:marTop w:val="0"/>
      <w:marBottom w:val="0"/>
      <w:divBdr>
        <w:top w:val="none" w:sz="0" w:space="0" w:color="auto"/>
        <w:left w:val="none" w:sz="0" w:space="0" w:color="auto"/>
        <w:bottom w:val="none" w:sz="0" w:space="0" w:color="auto"/>
        <w:right w:val="none" w:sz="0" w:space="0" w:color="auto"/>
      </w:divBdr>
      <w:divsChild>
        <w:div w:id="959068206">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216048417">
      <w:bodyDiv w:val="1"/>
      <w:marLeft w:val="0"/>
      <w:marRight w:val="0"/>
      <w:marTop w:val="0"/>
      <w:marBottom w:val="0"/>
      <w:divBdr>
        <w:top w:val="none" w:sz="0" w:space="0" w:color="auto"/>
        <w:left w:val="none" w:sz="0" w:space="0" w:color="auto"/>
        <w:bottom w:val="none" w:sz="0" w:space="0" w:color="auto"/>
        <w:right w:val="none" w:sz="0" w:space="0" w:color="auto"/>
      </w:divBdr>
    </w:div>
    <w:div w:id="1277524850">
      <w:bodyDiv w:val="1"/>
      <w:marLeft w:val="0"/>
      <w:marRight w:val="0"/>
      <w:marTop w:val="0"/>
      <w:marBottom w:val="0"/>
      <w:divBdr>
        <w:top w:val="none" w:sz="0" w:space="0" w:color="auto"/>
        <w:left w:val="none" w:sz="0" w:space="0" w:color="auto"/>
        <w:bottom w:val="none" w:sz="0" w:space="0" w:color="auto"/>
        <w:right w:val="none" w:sz="0" w:space="0" w:color="auto"/>
      </w:divBdr>
    </w:div>
    <w:div w:id="1469277758">
      <w:bodyDiv w:val="1"/>
      <w:marLeft w:val="0"/>
      <w:marRight w:val="0"/>
      <w:marTop w:val="0"/>
      <w:marBottom w:val="0"/>
      <w:divBdr>
        <w:top w:val="none" w:sz="0" w:space="0" w:color="auto"/>
        <w:left w:val="none" w:sz="0" w:space="0" w:color="auto"/>
        <w:bottom w:val="none" w:sz="0" w:space="0" w:color="auto"/>
        <w:right w:val="none" w:sz="0" w:space="0" w:color="auto"/>
      </w:divBdr>
      <w:divsChild>
        <w:div w:id="192225141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601718189">
      <w:bodyDiv w:val="1"/>
      <w:marLeft w:val="0"/>
      <w:marRight w:val="0"/>
      <w:marTop w:val="0"/>
      <w:marBottom w:val="0"/>
      <w:divBdr>
        <w:top w:val="none" w:sz="0" w:space="0" w:color="auto"/>
        <w:left w:val="none" w:sz="0" w:space="0" w:color="auto"/>
        <w:bottom w:val="none" w:sz="0" w:space="0" w:color="auto"/>
        <w:right w:val="none" w:sz="0" w:space="0" w:color="auto"/>
      </w:divBdr>
      <w:divsChild>
        <w:div w:id="492993681">
          <w:marLeft w:val="0"/>
          <w:marRight w:val="0"/>
          <w:marTop w:val="0"/>
          <w:marBottom w:val="0"/>
          <w:divBdr>
            <w:top w:val="none" w:sz="0" w:space="0" w:color="auto"/>
            <w:left w:val="none" w:sz="0" w:space="0" w:color="auto"/>
            <w:bottom w:val="none" w:sz="0" w:space="0" w:color="auto"/>
            <w:right w:val="none" w:sz="0" w:space="0" w:color="auto"/>
          </w:divBdr>
          <w:divsChild>
            <w:div w:id="1707949394">
              <w:marLeft w:val="0"/>
              <w:marRight w:val="0"/>
              <w:marTop w:val="0"/>
              <w:marBottom w:val="0"/>
              <w:divBdr>
                <w:top w:val="none" w:sz="0" w:space="0" w:color="auto"/>
                <w:left w:val="none" w:sz="0" w:space="0" w:color="auto"/>
                <w:bottom w:val="none" w:sz="0" w:space="0" w:color="auto"/>
                <w:right w:val="none" w:sz="0" w:space="0" w:color="auto"/>
              </w:divBdr>
              <w:divsChild>
                <w:div w:id="650065175">
                  <w:marLeft w:val="-60"/>
                  <w:marRight w:val="-79"/>
                  <w:marTop w:val="0"/>
                  <w:marBottom w:val="0"/>
                  <w:divBdr>
                    <w:top w:val="none" w:sz="0" w:space="0" w:color="auto"/>
                    <w:left w:val="none" w:sz="0" w:space="0" w:color="auto"/>
                    <w:bottom w:val="none" w:sz="0" w:space="0" w:color="auto"/>
                    <w:right w:val="none" w:sz="0" w:space="0" w:color="auto"/>
                  </w:divBdr>
                </w:div>
              </w:divsChild>
            </w:div>
          </w:divsChild>
        </w:div>
        <w:div w:id="1187645920">
          <w:marLeft w:val="0"/>
          <w:marRight w:val="0"/>
          <w:marTop w:val="0"/>
          <w:marBottom w:val="0"/>
          <w:divBdr>
            <w:top w:val="none" w:sz="0" w:space="0" w:color="auto"/>
            <w:left w:val="none" w:sz="0" w:space="0" w:color="auto"/>
            <w:bottom w:val="none" w:sz="0" w:space="0" w:color="auto"/>
            <w:right w:val="none" w:sz="0" w:space="0" w:color="auto"/>
          </w:divBdr>
          <w:divsChild>
            <w:div w:id="144125743">
              <w:marLeft w:val="0"/>
              <w:marRight w:val="0"/>
              <w:marTop w:val="0"/>
              <w:marBottom w:val="0"/>
              <w:divBdr>
                <w:top w:val="none" w:sz="0" w:space="0" w:color="auto"/>
                <w:left w:val="none" w:sz="0" w:space="0" w:color="auto"/>
                <w:bottom w:val="none" w:sz="0" w:space="0" w:color="auto"/>
                <w:right w:val="none" w:sz="0" w:space="0" w:color="auto"/>
              </w:divBdr>
              <w:divsChild>
                <w:div w:id="1472480444">
                  <w:marLeft w:val="0"/>
                  <w:marRight w:val="0"/>
                  <w:marTop w:val="0"/>
                  <w:marBottom w:val="0"/>
                  <w:divBdr>
                    <w:top w:val="none" w:sz="0" w:space="0" w:color="auto"/>
                    <w:left w:val="none" w:sz="0" w:space="0" w:color="auto"/>
                    <w:bottom w:val="none" w:sz="0" w:space="0" w:color="auto"/>
                    <w:right w:val="none" w:sz="0" w:space="0" w:color="auto"/>
                  </w:divBdr>
                  <w:divsChild>
                    <w:div w:id="482621309">
                      <w:marLeft w:val="0"/>
                      <w:marRight w:val="0"/>
                      <w:marTop w:val="0"/>
                      <w:marBottom w:val="0"/>
                      <w:divBdr>
                        <w:top w:val="single" w:sz="2" w:space="0" w:color="EFEFEF"/>
                        <w:left w:val="none" w:sz="0" w:space="0" w:color="auto"/>
                        <w:bottom w:val="none" w:sz="0" w:space="0" w:color="auto"/>
                        <w:right w:val="none" w:sz="0" w:space="0" w:color="auto"/>
                      </w:divBdr>
                      <w:divsChild>
                        <w:div w:id="997927159">
                          <w:marLeft w:val="0"/>
                          <w:marRight w:val="0"/>
                          <w:marTop w:val="0"/>
                          <w:marBottom w:val="0"/>
                          <w:divBdr>
                            <w:top w:val="none" w:sz="0" w:space="0" w:color="auto"/>
                            <w:left w:val="none" w:sz="0" w:space="0" w:color="auto"/>
                            <w:bottom w:val="none" w:sz="0" w:space="0" w:color="auto"/>
                            <w:right w:val="none" w:sz="0" w:space="0" w:color="auto"/>
                          </w:divBdr>
                          <w:divsChild>
                            <w:div w:id="1733767523">
                              <w:marLeft w:val="0"/>
                              <w:marRight w:val="0"/>
                              <w:marTop w:val="0"/>
                              <w:marBottom w:val="0"/>
                              <w:divBdr>
                                <w:top w:val="none" w:sz="0" w:space="0" w:color="auto"/>
                                <w:left w:val="none" w:sz="0" w:space="0" w:color="auto"/>
                                <w:bottom w:val="none" w:sz="0" w:space="0" w:color="auto"/>
                                <w:right w:val="none" w:sz="0" w:space="0" w:color="auto"/>
                              </w:divBdr>
                              <w:divsChild>
                                <w:div w:id="735670526">
                                  <w:marLeft w:val="0"/>
                                  <w:marRight w:val="0"/>
                                  <w:marTop w:val="0"/>
                                  <w:marBottom w:val="0"/>
                                  <w:divBdr>
                                    <w:top w:val="none" w:sz="0" w:space="0" w:color="auto"/>
                                    <w:left w:val="none" w:sz="0" w:space="0" w:color="auto"/>
                                    <w:bottom w:val="none" w:sz="0" w:space="0" w:color="auto"/>
                                    <w:right w:val="none" w:sz="0" w:space="0" w:color="auto"/>
                                  </w:divBdr>
                                  <w:divsChild>
                                    <w:div w:id="1373119445">
                                      <w:marLeft w:val="0"/>
                                      <w:marRight w:val="0"/>
                                      <w:marTop w:val="0"/>
                                      <w:marBottom w:val="0"/>
                                      <w:divBdr>
                                        <w:top w:val="none" w:sz="0" w:space="0" w:color="auto"/>
                                        <w:left w:val="none" w:sz="0" w:space="0" w:color="auto"/>
                                        <w:bottom w:val="none" w:sz="0" w:space="0" w:color="auto"/>
                                        <w:right w:val="none" w:sz="0" w:space="0" w:color="auto"/>
                                      </w:divBdr>
                                      <w:divsChild>
                                        <w:div w:id="284234385">
                                          <w:marLeft w:val="0"/>
                                          <w:marRight w:val="0"/>
                                          <w:marTop w:val="0"/>
                                          <w:marBottom w:val="0"/>
                                          <w:divBdr>
                                            <w:top w:val="none" w:sz="0" w:space="0" w:color="auto"/>
                                            <w:left w:val="none" w:sz="0" w:space="0" w:color="auto"/>
                                            <w:bottom w:val="none" w:sz="0" w:space="0" w:color="auto"/>
                                            <w:right w:val="none" w:sz="0" w:space="0" w:color="auto"/>
                                          </w:divBdr>
                                          <w:divsChild>
                                            <w:div w:id="1238514115">
                                              <w:marLeft w:val="0"/>
                                              <w:marRight w:val="0"/>
                                              <w:marTop w:val="0"/>
                                              <w:marBottom w:val="0"/>
                                              <w:divBdr>
                                                <w:top w:val="none" w:sz="0" w:space="0" w:color="auto"/>
                                                <w:left w:val="none" w:sz="0" w:space="0" w:color="auto"/>
                                                <w:bottom w:val="none" w:sz="0" w:space="0" w:color="auto"/>
                                                <w:right w:val="none" w:sz="0" w:space="0" w:color="auto"/>
                                              </w:divBdr>
                                              <w:divsChild>
                                                <w:div w:id="1215317499">
                                                  <w:marLeft w:val="0"/>
                                                  <w:marRight w:val="0"/>
                                                  <w:marTop w:val="0"/>
                                                  <w:marBottom w:val="0"/>
                                                  <w:divBdr>
                                                    <w:top w:val="none" w:sz="0" w:space="0" w:color="auto"/>
                                                    <w:left w:val="none" w:sz="0" w:space="0" w:color="auto"/>
                                                    <w:bottom w:val="none" w:sz="0" w:space="0" w:color="auto"/>
                                                    <w:right w:val="none" w:sz="0" w:space="0" w:color="auto"/>
                                                  </w:divBdr>
                                                  <w:divsChild>
                                                    <w:div w:id="1312904493">
                                                      <w:marLeft w:val="0"/>
                                                      <w:marRight w:val="0"/>
                                                      <w:marTop w:val="120"/>
                                                      <w:marBottom w:val="0"/>
                                                      <w:divBdr>
                                                        <w:top w:val="none" w:sz="0" w:space="0" w:color="auto"/>
                                                        <w:left w:val="none" w:sz="0" w:space="0" w:color="auto"/>
                                                        <w:bottom w:val="none" w:sz="0" w:space="0" w:color="auto"/>
                                                        <w:right w:val="none" w:sz="0" w:space="0" w:color="auto"/>
                                                      </w:divBdr>
                                                      <w:divsChild>
                                                        <w:div w:id="874732953">
                                                          <w:marLeft w:val="0"/>
                                                          <w:marRight w:val="0"/>
                                                          <w:marTop w:val="0"/>
                                                          <w:marBottom w:val="0"/>
                                                          <w:divBdr>
                                                            <w:top w:val="none" w:sz="0" w:space="0" w:color="auto"/>
                                                            <w:left w:val="none" w:sz="0" w:space="0" w:color="auto"/>
                                                            <w:bottom w:val="none" w:sz="0" w:space="0" w:color="auto"/>
                                                            <w:right w:val="none" w:sz="0" w:space="0" w:color="auto"/>
                                                          </w:divBdr>
                                                          <w:divsChild>
                                                            <w:div w:id="1161043791">
                                                              <w:marLeft w:val="0"/>
                                                              <w:marRight w:val="0"/>
                                                              <w:marTop w:val="0"/>
                                                              <w:marBottom w:val="0"/>
                                                              <w:divBdr>
                                                                <w:top w:val="none" w:sz="0" w:space="0" w:color="auto"/>
                                                                <w:left w:val="none" w:sz="0" w:space="0" w:color="auto"/>
                                                                <w:bottom w:val="none" w:sz="0" w:space="0" w:color="auto"/>
                                                                <w:right w:val="none" w:sz="0" w:space="0" w:color="auto"/>
                                                              </w:divBdr>
                                                              <w:divsChild>
                                                                <w:div w:id="198124948">
                                                                  <w:marLeft w:val="0"/>
                                                                  <w:marRight w:val="0"/>
                                                                  <w:marTop w:val="0"/>
                                                                  <w:marBottom w:val="0"/>
                                                                  <w:divBdr>
                                                                    <w:top w:val="none" w:sz="0" w:space="0" w:color="auto"/>
                                                                    <w:left w:val="none" w:sz="0" w:space="0" w:color="auto"/>
                                                                    <w:bottom w:val="none" w:sz="0" w:space="0" w:color="auto"/>
                                                                    <w:right w:val="none" w:sz="0" w:space="0" w:color="auto"/>
                                                                  </w:divBdr>
                                                                </w:div>
                                                                <w:div w:id="321156093">
                                                                  <w:marLeft w:val="0"/>
                                                                  <w:marRight w:val="0"/>
                                                                  <w:marTop w:val="0"/>
                                                                  <w:marBottom w:val="0"/>
                                                                  <w:divBdr>
                                                                    <w:top w:val="none" w:sz="0" w:space="0" w:color="auto"/>
                                                                    <w:left w:val="none" w:sz="0" w:space="0" w:color="auto"/>
                                                                    <w:bottom w:val="none" w:sz="0" w:space="0" w:color="auto"/>
                                                                    <w:right w:val="none" w:sz="0" w:space="0" w:color="auto"/>
                                                                  </w:divBdr>
                                                                </w:div>
                                                                <w:div w:id="346294265">
                                                                  <w:marLeft w:val="0"/>
                                                                  <w:marRight w:val="0"/>
                                                                  <w:marTop w:val="0"/>
                                                                  <w:marBottom w:val="0"/>
                                                                  <w:divBdr>
                                                                    <w:top w:val="none" w:sz="0" w:space="0" w:color="auto"/>
                                                                    <w:left w:val="none" w:sz="0" w:space="0" w:color="auto"/>
                                                                    <w:bottom w:val="none" w:sz="0" w:space="0" w:color="auto"/>
                                                                    <w:right w:val="none" w:sz="0" w:space="0" w:color="auto"/>
                                                                  </w:divBdr>
                                                                </w:div>
                                                                <w:div w:id="380830793">
                                                                  <w:marLeft w:val="0"/>
                                                                  <w:marRight w:val="0"/>
                                                                  <w:marTop w:val="0"/>
                                                                  <w:marBottom w:val="0"/>
                                                                  <w:divBdr>
                                                                    <w:top w:val="none" w:sz="0" w:space="0" w:color="auto"/>
                                                                    <w:left w:val="none" w:sz="0" w:space="0" w:color="auto"/>
                                                                    <w:bottom w:val="none" w:sz="0" w:space="0" w:color="auto"/>
                                                                    <w:right w:val="none" w:sz="0" w:space="0" w:color="auto"/>
                                                                  </w:divBdr>
                                                                </w:div>
                                                                <w:div w:id="465976796">
                                                                  <w:marLeft w:val="0"/>
                                                                  <w:marRight w:val="0"/>
                                                                  <w:marTop w:val="0"/>
                                                                  <w:marBottom w:val="0"/>
                                                                  <w:divBdr>
                                                                    <w:top w:val="none" w:sz="0" w:space="0" w:color="auto"/>
                                                                    <w:left w:val="none" w:sz="0" w:space="0" w:color="auto"/>
                                                                    <w:bottom w:val="none" w:sz="0" w:space="0" w:color="auto"/>
                                                                    <w:right w:val="none" w:sz="0" w:space="0" w:color="auto"/>
                                                                  </w:divBdr>
                                                                </w:div>
                                                                <w:div w:id="648285329">
                                                                  <w:marLeft w:val="0"/>
                                                                  <w:marRight w:val="0"/>
                                                                  <w:marTop w:val="0"/>
                                                                  <w:marBottom w:val="0"/>
                                                                  <w:divBdr>
                                                                    <w:top w:val="none" w:sz="0" w:space="0" w:color="auto"/>
                                                                    <w:left w:val="none" w:sz="0" w:space="0" w:color="auto"/>
                                                                    <w:bottom w:val="none" w:sz="0" w:space="0" w:color="auto"/>
                                                                    <w:right w:val="none" w:sz="0" w:space="0" w:color="auto"/>
                                                                  </w:divBdr>
                                                                </w:div>
                                                                <w:div w:id="719790138">
                                                                  <w:marLeft w:val="0"/>
                                                                  <w:marRight w:val="0"/>
                                                                  <w:marTop w:val="0"/>
                                                                  <w:marBottom w:val="0"/>
                                                                  <w:divBdr>
                                                                    <w:top w:val="none" w:sz="0" w:space="0" w:color="auto"/>
                                                                    <w:left w:val="none" w:sz="0" w:space="0" w:color="auto"/>
                                                                    <w:bottom w:val="none" w:sz="0" w:space="0" w:color="auto"/>
                                                                    <w:right w:val="none" w:sz="0" w:space="0" w:color="auto"/>
                                                                  </w:divBdr>
                                                                </w:div>
                                                                <w:div w:id="788428933">
                                                                  <w:marLeft w:val="0"/>
                                                                  <w:marRight w:val="0"/>
                                                                  <w:marTop w:val="0"/>
                                                                  <w:marBottom w:val="0"/>
                                                                  <w:divBdr>
                                                                    <w:top w:val="none" w:sz="0" w:space="0" w:color="auto"/>
                                                                    <w:left w:val="none" w:sz="0" w:space="0" w:color="auto"/>
                                                                    <w:bottom w:val="none" w:sz="0" w:space="0" w:color="auto"/>
                                                                    <w:right w:val="none" w:sz="0" w:space="0" w:color="auto"/>
                                                                  </w:divBdr>
                                                                </w:div>
                                                                <w:div w:id="978999497">
                                                                  <w:marLeft w:val="0"/>
                                                                  <w:marRight w:val="0"/>
                                                                  <w:marTop w:val="0"/>
                                                                  <w:marBottom w:val="0"/>
                                                                  <w:divBdr>
                                                                    <w:top w:val="none" w:sz="0" w:space="0" w:color="auto"/>
                                                                    <w:left w:val="none" w:sz="0" w:space="0" w:color="auto"/>
                                                                    <w:bottom w:val="none" w:sz="0" w:space="0" w:color="auto"/>
                                                                    <w:right w:val="none" w:sz="0" w:space="0" w:color="auto"/>
                                                                  </w:divBdr>
                                                                </w:div>
                                                                <w:div w:id="1030184483">
                                                                  <w:marLeft w:val="0"/>
                                                                  <w:marRight w:val="0"/>
                                                                  <w:marTop w:val="0"/>
                                                                  <w:marBottom w:val="0"/>
                                                                  <w:divBdr>
                                                                    <w:top w:val="none" w:sz="0" w:space="0" w:color="auto"/>
                                                                    <w:left w:val="none" w:sz="0" w:space="0" w:color="auto"/>
                                                                    <w:bottom w:val="none" w:sz="0" w:space="0" w:color="auto"/>
                                                                    <w:right w:val="none" w:sz="0" w:space="0" w:color="auto"/>
                                                                  </w:divBdr>
                                                                </w:div>
                                                                <w:div w:id="1103959479">
                                                                  <w:marLeft w:val="0"/>
                                                                  <w:marRight w:val="0"/>
                                                                  <w:marTop w:val="0"/>
                                                                  <w:marBottom w:val="0"/>
                                                                  <w:divBdr>
                                                                    <w:top w:val="none" w:sz="0" w:space="0" w:color="auto"/>
                                                                    <w:left w:val="none" w:sz="0" w:space="0" w:color="auto"/>
                                                                    <w:bottom w:val="none" w:sz="0" w:space="0" w:color="auto"/>
                                                                    <w:right w:val="none" w:sz="0" w:space="0" w:color="auto"/>
                                                                  </w:divBdr>
                                                                </w:div>
                                                                <w:div w:id="1121222323">
                                                                  <w:marLeft w:val="0"/>
                                                                  <w:marRight w:val="0"/>
                                                                  <w:marTop w:val="0"/>
                                                                  <w:marBottom w:val="0"/>
                                                                  <w:divBdr>
                                                                    <w:top w:val="none" w:sz="0" w:space="0" w:color="auto"/>
                                                                    <w:left w:val="none" w:sz="0" w:space="0" w:color="auto"/>
                                                                    <w:bottom w:val="none" w:sz="0" w:space="0" w:color="auto"/>
                                                                    <w:right w:val="none" w:sz="0" w:space="0" w:color="auto"/>
                                                                  </w:divBdr>
                                                                </w:div>
                                                                <w:div w:id="1225726743">
                                                                  <w:marLeft w:val="0"/>
                                                                  <w:marRight w:val="0"/>
                                                                  <w:marTop w:val="0"/>
                                                                  <w:marBottom w:val="0"/>
                                                                  <w:divBdr>
                                                                    <w:top w:val="none" w:sz="0" w:space="0" w:color="auto"/>
                                                                    <w:left w:val="none" w:sz="0" w:space="0" w:color="auto"/>
                                                                    <w:bottom w:val="none" w:sz="0" w:space="0" w:color="auto"/>
                                                                    <w:right w:val="none" w:sz="0" w:space="0" w:color="auto"/>
                                                                  </w:divBdr>
                                                                </w:div>
                                                                <w:div w:id="1274946621">
                                                                  <w:marLeft w:val="0"/>
                                                                  <w:marRight w:val="0"/>
                                                                  <w:marTop w:val="0"/>
                                                                  <w:marBottom w:val="0"/>
                                                                  <w:divBdr>
                                                                    <w:top w:val="none" w:sz="0" w:space="0" w:color="auto"/>
                                                                    <w:left w:val="none" w:sz="0" w:space="0" w:color="auto"/>
                                                                    <w:bottom w:val="none" w:sz="0" w:space="0" w:color="auto"/>
                                                                    <w:right w:val="none" w:sz="0" w:space="0" w:color="auto"/>
                                                                  </w:divBdr>
                                                                </w:div>
                                                                <w:div w:id="1296523737">
                                                                  <w:marLeft w:val="0"/>
                                                                  <w:marRight w:val="0"/>
                                                                  <w:marTop w:val="0"/>
                                                                  <w:marBottom w:val="0"/>
                                                                  <w:divBdr>
                                                                    <w:top w:val="none" w:sz="0" w:space="0" w:color="auto"/>
                                                                    <w:left w:val="none" w:sz="0" w:space="0" w:color="auto"/>
                                                                    <w:bottom w:val="none" w:sz="0" w:space="0" w:color="auto"/>
                                                                    <w:right w:val="none" w:sz="0" w:space="0" w:color="auto"/>
                                                                  </w:divBdr>
                                                                </w:div>
                                                                <w:div w:id="1305356244">
                                                                  <w:marLeft w:val="0"/>
                                                                  <w:marRight w:val="0"/>
                                                                  <w:marTop w:val="0"/>
                                                                  <w:marBottom w:val="0"/>
                                                                  <w:divBdr>
                                                                    <w:top w:val="none" w:sz="0" w:space="0" w:color="auto"/>
                                                                    <w:left w:val="none" w:sz="0" w:space="0" w:color="auto"/>
                                                                    <w:bottom w:val="none" w:sz="0" w:space="0" w:color="auto"/>
                                                                    <w:right w:val="none" w:sz="0" w:space="0" w:color="auto"/>
                                                                  </w:divBdr>
                                                                </w:div>
                                                                <w:div w:id="1419715285">
                                                                  <w:marLeft w:val="0"/>
                                                                  <w:marRight w:val="0"/>
                                                                  <w:marTop w:val="0"/>
                                                                  <w:marBottom w:val="0"/>
                                                                  <w:divBdr>
                                                                    <w:top w:val="none" w:sz="0" w:space="0" w:color="auto"/>
                                                                    <w:left w:val="none" w:sz="0" w:space="0" w:color="auto"/>
                                                                    <w:bottom w:val="none" w:sz="0" w:space="0" w:color="auto"/>
                                                                    <w:right w:val="none" w:sz="0" w:space="0" w:color="auto"/>
                                                                  </w:divBdr>
                                                                </w:div>
                                                                <w:div w:id="1524439017">
                                                                  <w:marLeft w:val="0"/>
                                                                  <w:marRight w:val="0"/>
                                                                  <w:marTop w:val="0"/>
                                                                  <w:marBottom w:val="0"/>
                                                                  <w:divBdr>
                                                                    <w:top w:val="none" w:sz="0" w:space="0" w:color="auto"/>
                                                                    <w:left w:val="none" w:sz="0" w:space="0" w:color="auto"/>
                                                                    <w:bottom w:val="none" w:sz="0" w:space="0" w:color="auto"/>
                                                                    <w:right w:val="none" w:sz="0" w:space="0" w:color="auto"/>
                                                                  </w:divBdr>
                                                                </w:div>
                                                                <w:div w:id="1527912624">
                                                                  <w:marLeft w:val="0"/>
                                                                  <w:marRight w:val="0"/>
                                                                  <w:marTop w:val="0"/>
                                                                  <w:marBottom w:val="0"/>
                                                                  <w:divBdr>
                                                                    <w:top w:val="none" w:sz="0" w:space="0" w:color="auto"/>
                                                                    <w:left w:val="none" w:sz="0" w:space="0" w:color="auto"/>
                                                                    <w:bottom w:val="none" w:sz="0" w:space="0" w:color="auto"/>
                                                                    <w:right w:val="none" w:sz="0" w:space="0" w:color="auto"/>
                                                                  </w:divBdr>
                                                                </w:div>
                                                                <w:div w:id="1534996940">
                                                                  <w:marLeft w:val="0"/>
                                                                  <w:marRight w:val="0"/>
                                                                  <w:marTop w:val="0"/>
                                                                  <w:marBottom w:val="0"/>
                                                                  <w:divBdr>
                                                                    <w:top w:val="none" w:sz="0" w:space="0" w:color="auto"/>
                                                                    <w:left w:val="none" w:sz="0" w:space="0" w:color="auto"/>
                                                                    <w:bottom w:val="none" w:sz="0" w:space="0" w:color="auto"/>
                                                                    <w:right w:val="none" w:sz="0" w:space="0" w:color="auto"/>
                                                                  </w:divBdr>
                                                                </w:div>
                                                                <w:div w:id="1736053640">
                                                                  <w:marLeft w:val="0"/>
                                                                  <w:marRight w:val="0"/>
                                                                  <w:marTop w:val="0"/>
                                                                  <w:marBottom w:val="0"/>
                                                                  <w:divBdr>
                                                                    <w:top w:val="none" w:sz="0" w:space="0" w:color="auto"/>
                                                                    <w:left w:val="none" w:sz="0" w:space="0" w:color="auto"/>
                                                                    <w:bottom w:val="none" w:sz="0" w:space="0" w:color="auto"/>
                                                                    <w:right w:val="none" w:sz="0" w:space="0" w:color="auto"/>
                                                                  </w:divBdr>
                                                                </w:div>
                                                                <w:div w:id="1866554062">
                                                                  <w:marLeft w:val="0"/>
                                                                  <w:marRight w:val="0"/>
                                                                  <w:marTop w:val="0"/>
                                                                  <w:marBottom w:val="0"/>
                                                                  <w:divBdr>
                                                                    <w:top w:val="none" w:sz="0" w:space="0" w:color="auto"/>
                                                                    <w:left w:val="none" w:sz="0" w:space="0" w:color="auto"/>
                                                                    <w:bottom w:val="none" w:sz="0" w:space="0" w:color="auto"/>
                                                                    <w:right w:val="none" w:sz="0" w:space="0" w:color="auto"/>
                                                                  </w:divBdr>
                                                                </w:div>
                                                                <w:div w:id="204945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684730">
                                                  <w:marLeft w:val="0"/>
                                                  <w:marRight w:val="0"/>
                                                  <w:marTop w:val="0"/>
                                                  <w:marBottom w:val="0"/>
                                                  <w:divBdr>
                                                    <w:top w:val="none" w:sz="0" w:space="0" w:color="auto"/>
                                                    <w:left w:val="none" w:sz="0" w:space="0" w:color="auto"/>
                                                    <w:bottom w:val="none" w:sz="0" w:space="0" w:color="auto"/>
                                                    <w:right w:val="none" w:sz="0" w:space="0" w:color="auto"/>
                                                  </w:divBdr>
                                                  <w:divsChild>
                                                    <w:div w:id="252398732">
                                                      <w:marLeft w:val="0"/>
                                                      <w:marRight w:val="0"/>
                                                      <w:marTop w:val="0"/>
                                                      <w:marBottom w:val="0"/>
                                                      <w:divBdr>
                                                        <w:top w:val="none" w:sz="0" w:space="0" w:color="auto"/>
                                                        <w:left w:val="none" w:sz="0" w:space="0" w:color="auto"/>
                                                        <w:bottom w:val="none" w:sz="0" w:space="0" w:color="auto"/>
                                                        <w:right w:val="none" w:sz="0" w:space="0" w:color="auto"/>
                                                      </w:divBdr>
                                                    </w:div>
                                                    <w:div w:id="361789497">
                                                      <w:marLeft w:val="300"/>
                                                      <w:marRight w:val="0"/>
                                                      <w:marTop w:val="0"/>
                                                      <w:marBottom w:val="0"/>
                                                      <w:divBdr>
                                                        <w:top w:val="none" w:sz="0" w:space="0" w:color="auto"/>
                                                        <w:left w:val="none" w:sz="0" w:space="0" w:color="auto"/>
                                                        <w:bottom w:val="none" w:sz="0" w:space="0" w:color="auto"/>
                                                        <w:right w:val="none" w:sz="0" w:space="0" w:color="auto"/>
                                                      </w:divBdr>
                                                    </w:div>
                                                    <w:div w:id="812328606">
                                                      <w:marLeft w:val="300"/>
                                                      <w:marRight w:val="0"/>
                                                      <w:marTop w:val="0"/>
                                                      <w:marBottom w:val="0"/>
                                                      <w:divBdr>
                                                        <w:top w:val="none" w:sz="0" w:space="0" w:color="auto"/>
                                                        <w:left w:val="none" w:sz="0" w:space="0" w:color="auto"/>
                                                        <w:bottom w:val="none" w:sz="0" w:space="0" w:color="auto"/>
                                                        <w:right w:val="none" w:sz="0" w:space="0" w:color="auto"/>
                                                      </w:divBdr>
                                                    </w:div>
                                                    <w:div w:id="1100636937">
                                                      <w:marLeft w:val="60"/>
                                                      <w:marRight w:val="0"/>
                                                      <w:marTop w:val="0"/>
                                                      <w:marBottom w:val="0"/>
                                                      <w:divBdr>
                                                        <w:top w:val="none" w:sz="0" w:space="0" w:color="auto"/>
                                                        <w:left w:val="none" w:sz="0" w:space="0" w:color="auto"/>
                                                        <w:bottom w:val="none" w:sz="0" w:space="0" w:color="auto"/>
                                                        <w:right w:val="none" w:sz="0" w:space="0" w:color="auto"/>
                                                      </w:divBdr>
                                                    </w:div>
                                                    <w:div w:id="119407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12794">
                                              <w:marLeft w:val="0"/>
                                              <w:marRight w:val="0"/>
                                              <w:marTop w:val="0"/>
                                              <w:marBottom w:val="0"/>
                                              <w:divBdr>
                                                <w:top w:val="none" w:sz="0" w:space="0" w:color="auto"/>
                                                <w:left w:val="none" w:sz="0" w:space="0" w:color="auto"/>
                                                <w:bottom w:val="none" w:sz="0" w:space="0" w:color="auto"/>
                                                <w:right w:val="none" w:sz="0" w:space="0" w:color="auto"/>
                                              </w:divBdr>
                                              <w:divsChild>
                                                <w:div w:id="182407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1587602">
      <w:bodyDiv w:val="1"/>
      <w:marLeft w:val="0"/>
      <w:marRight w:val="0"/>
      <w:marTop w:val="0"/>
      <w:marBottom w:val="0"/>
      <w:divBdr>
        <w:top w:val="none" w:sz="0" w:space="0" w:color="auto"/>
        <w:left w:val="none" w:sz="0" w:space="0" w:color="auto"/>
        <w:bottom w:val="none" w:sz="0" w:space="0" w:color="auto"/>
        <w:right w:val="none" w:sz="0" w:space="0" w:color="auto"/>
      </w:divBdr>
    </w:div>
    <w:div w:id="1734885958">
      <w:bodyDiv w:val="1"/>
      <w:marLeft w:val="0"/>
      <w:marRight w:val="0"/>
      <w:marTop w:val="0"/>
      <w:marBottom w:val="0"/>
      <w:divBdr>
        <w:top w:val="none" w:sz="0" w:space="0" w:color="auto"/>
        <w:left w:val="none" w:sz="0" w:space="0" w:color="auto"/>
        <w:bottom w:val="none" w:sz="0" w:space="0" w:color="auto"/>
        <w:right w:val="none" w:sz="0" w:space="0" w:color="auto"/>
      </w:divBdr>
    </w:div>
    <w:div w:id="1766539223">
      <w:bodyDiv w:val="1"/>
      <w:marLeft w:val="0"/>
      <w:marRight w:val="0"/>
      <w:marTop w:val="0"/>
      <w:marBottom w:val="0"/>
      <w:divBdr>
        <w:top w:val="none" w:sz="0" w:space="0" w:color="auto"/>
        <w:left w:val="none" w:sz="0" w:space="0" w:color="auto"/>
        <w:bottom w:val="none" w:sz="0" w:space="0" w:color="auto"/>
        <w:right w:val="none" w:sz="0" w:space="0" w:color="auto"/>
      </w:divBdr>
      <w:divsChild>
        <w:div w:id="102586029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800029430">
      <w:bodyDiv w:val="1"/>
      <w:marLeft w:val="0"/>
      <w:marRight w:val="0"/>
      <w:marTop w:val="0"/>
      <w:marBottom w:val="0"/>
      <w:divBdr>
        <w:top w:val="none" w:sz="0" w:space="0" w:color="auto"/>
        <w:left w:val="none" w:sz="0" w:space="0" w:color="auto"/>
        <w:bottom w:val="none" w:sz="0" w:space="0" w:color="auto"/>
        <w:right w:val="none" w:sz="0" w:space="0" w:color="auto"/>
      </w:divBdr>
    </w:div>
    <w:div w:id="1846935928">
      <w:bodyDiv w:val="1"/>
      <w:marLeft w:val="0"/>
      <w:marRight w:val="0"/>
      <w:marTop w:val="0"/>
      <w:marBottom w:val="0"/>
      <w:divBdr>
        <w:top w:val="none" w:sz="0" w:space="0" w:color="auto"/>
        <w:left w:val="none" w:sz="0" w:space="0" w:color="auto"/>
        <w:bottom w:val="none" w:sz="0" w:space="0" w:color="auto"/>
        <w:right w:val="none" w:sz="0" w:space="0" w:color="auto"/>
      </w:divBdr>
      <w:divsChild>
        <w:div w:id="2082176495">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990554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24A8E191A4BD4ABB3FF29C663F51CA" ma:contentTypeVersion="4" ma:contentTypeDescription="Create a new document." ma:contentTypeScope="" ma:versionID="659f6298d900838508bdaeec6fbcc03c">
  <xsd:schema xmlns:xsd="http://www.w3.org/2001/XMLSchema" xmlns:xs="http://www.w3.org/2001/XMLSchema" xmlns:p="http://schemas.microsoft.com/office/2006/metadata/properties" xmlns:ns3="5558fdbb-aa62-4ed3-bde6-c4ed882e5ded" targetNamespace="http://schemas.microsoft.com/office/2006/metadata/properties" ma:root="true" ma:fieldsID="d5ed3ecaff6d9b9e7f23dbc3bb69941c" ns3:_="">
    <xsd:import namespace="5558fdbb-aa62-4ed3-bde6-c4ed882e5de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fdbb-aa62-4ed3-bde6-c4ed882e5d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5F9FC8-5B81-4DE9-BBF7-32357F50A826}">
  <ds:schemaRefs>
    <ds:schemaRef ds:uri="http://schemas.openxmlformats.org/officeDocument/2006/bibliography"/>
  </ds:schemaRefs>
</ds:datastoreItem>
</file>

<file path=customXml/itemProps2.xml><?xml version="1.0" encoding="utf-8"?>
<ds:datastoreItem xmlns:ds="http://schemas.openxmlformats.org/officeDocument/2006/customXml" ds:itemID="{ACAA37AA-AC90-4640-A922-9268FC574D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53F5CF-2B78-4B7A-8A1E-F758BAF3B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fdbb-aa62-4ed3-bde6-c4ed882e5d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9DDF34-6858-4F07-976C-5A565587F8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0</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Pitt</dc:creator>
  <cp:keywords/>
  <dc:description/>
  <cp:lastModifiedBy>Karen Pitt</cp:lastModifiedBy>
  <cp:revision>2</cp:revision>
  <cp:lastPrinted>2019-12-12T15:16:00Z</cp:lastPrinted>
  <dcterms:created xsi:type="dcterms:W3CDTF">2022-09-23T13:31:00Z</dcterms:created>
  <dcterms:modified xsi:type="dcterms:W3CDTF">2022-09-2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24A8E191A4BD4ABB3FF29C663F51CA</vt:lpwstr>
  </property>
  <property fmtid="{D5CDD505-2E9C-101B-9397-08002B2CF9AE}" pid="3" name="GrammarlyDocumentId">
    <vt:lpwstr>60d024ecc845c45e706c317a312830ff96401b5be63a72d1270cf0b99e2c2b6a</vt:lpwstr>
  </property>
</Properties>
</file>